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C137E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4C44C35B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05075A32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061BE55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73AF946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C79E020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5F0226AE" w14:textId="77777777" w:rsidTr="009A0702">
        <w:trPr>
          <w:trHeight w:val="1295"/>
        </w:trPr>
        <w:tc>
          <w:tcPr>
            <w:tcW w:w="9072" w:type="dxa"/>
            <w:vAlign w:val="center"/>
          </w:tcPr>
          <w:p w14:paraId="5A980277" w14:textId="2AF32F77" w:rsidR="008F1FC7" w:rsidRPr="00452F14" w:rsidRDefault="008F1FC7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9D3DCF">
              <w:rPr>
                <w:rFonts w:asciiTheme="majorHAnsi" w:eastAsiaTheme="majorHAnsi" w:hAnsiTheme="majorHAnsi" w:hint="eastAsia"/>
                <w:szCs w:val="60"/>
              </w:rPr>
              <w:t>물리학과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14A37D14" w14:textId="775A895E" w:rsidR="008F1FC7" w:rsidRPr="00BF4E72" w:rsidRDefault="009D3DCF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7092C6D0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9E1FF17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E03F3FD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249FF0F4" wp14:editId="26EB7445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41A8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06BBE49" w14:textId="08134B73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9D3DCF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9D3DCF">
        <w:rPr>
          <w:sz w:val="48"/>
          <w:szCs w:val="48"/>
        </w:rPr>
        <w:t>18</w:t>
      </w:r>
    </w:p>
    <w:p w14:paraId="306FC45F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1F460CF5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4ACD3FC9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3F14E29A" w14:textId="52E6B1C1" w:rsidR="008F1FC7" w:rsidRDefault="009D3DCF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물리학과</w:t>
            </w:r>
          </w:p>
        </w:tc>
      </w:tr>
      <w:tr w:rsidR="008F1FC7" w14:paraId="62DD0884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5D6BD2C4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0C819926" w14:textId="2DDC51C0" w:rsidR="008F1FC7" w:rsidRDefault="009D3DCF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김윤정</w:t>
            </w:r>
          </w:p>
        </w:tc>
      </w:tr>
    </w:tbl>
    <w:p w14:paraId="549C9541" w14:textId="77777777" w:rsidR="008F1FC7" w:rsidRDefault="008F1FC7" w:rsidP="008F1FC7">
      <w:pPr>
        <w:widowControl/>
      </w:pPr>
    </w:p>
    <w:p w14:paraId="1616CEA2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0401E589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57CF7396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4C9231E2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1F9096A0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08EF44B5" w14:textId="7E9C05DF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본 보고서를 [</w:t>
      </w:r>
      <w:r w:rsidR="009D3DCF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물리학과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9D3DCF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반기 사업보고서로 제출합니다.</w:t>
      </w:r>
    </w:p>
    <w:p w14:paraId="5E2B794B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44D90C29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55B45989" w14:textId="1D745864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9D3DCF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9D3DCF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02DBB20B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4149F83C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14F99E92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4DE08" w14:textId="77777777"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6A749" w14:textId="77777777"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C4ED9" w14:textId="77777777" w:rsidR="00F70E7B" w:rsidRPr="008744F0" w:rsidRDefault="00F70E7B" w:rsidP="009A070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7F7E3473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5024F" w14:textId="77777777"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765E2D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  <w:p w14:paraId="0107B726" w14:textId="281DD969" w:rsidR="00F70E7B" w:rsidRPr="008744F0" w:rsidRDefault="00F70E7B" w:rsidP="009A0702">
            <w:pPr>
              <w:jc w:val="center"/>
              <w:rPr>
                <w:b/>
              </w:rPr>
            </w:pPr>
          </w:p>
          <w:p w14:paraId="2009D545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476ED7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  <w:p w14:paraId="33740AFB" w14:textId="1C2A5E79" w:rsidR="00F70E7B" w:rsidRPr="008744F0" w:rsidRDefault="00A12098" w:rsidP="009A0702">
            <w:pPr>
              <w:jc w:val="center"/>
              <w:rPr>
                <w:b/>
              </w:rPr>
            </w:pPr>
            <w:r w:rsidRPr="007C2873">
              <w:rPr>
                <w:b/>
              </w:rPr>
              <w:drawing>
                <wp:inline distT="0" distB="0" distL="0" distR="0" wp14:anchorId="20770CD2" wp14:editId="123384FF">
                  <wp:extent cx="673768" cy="591176"/>
                  <wp:effectExtent l="0" t="0" r="0" b="635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5467" cy="654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D60B5A" w14:textId="77777777" w:rsidR="00F70E7B" w:rsidRPr="008744F0" w:rsidRDefault="00F70E7B" w:rsidP="009A0702">
            <w:pPr>
              <w:jc w:val="center"/>
              <w:rPr>
                <w:b/>
              </w:rPr>
            </w:pPr>
          </w:p>
        </w:tc>
      </w:tr>
    </w:tbl>
    <w:p w14:paraId="27AF238A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04F33BD4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0F8873F9" w14:textId="7777777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024AED91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00D5D5F4" w14:textId="77777777" w:rsidR="008F1FC7" w:rsidRDefault="008F1FC7"/>
    <w:p w14:paraId="267DA87D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5A6C7EBF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DB59BC1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250002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57E3A6C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941813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9D3DCF" w14:paraId="7FEA16EB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0F474A2B" w14:textId="56000D4B" w:rsidR="009D3DCF" w:rsidRDefault="009D3DCF" w:rsidP="009D3DCF">
            <w:pPr>
              <w:jc w:val="center"/>
            </w:pPr>
            <w: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3CF512DC" w14:textId="5B0AE763" w:rsidR="009D3DCF" w:rsidRDefault="009D3DCF" w:rsidP="009D3DCF">
            <w:pPr>
              <w:jc w:val="center"/>
            </w:pPr>
            <w:r>
              <w:rPr>
                <w:rFonts w:hint="eastAsia"/>
              </w:rPr>
              <w:t xml:space="preserve">물리학과 </w:t>
            </w:r>
            <w:proofErr w:type="spellStart"/>
            <w:r>
              <w:rPr>
                <w:rFonts w:hint="eastAsia"/>
              </w:rPr>
              <w:t>헬프데스크</w:t>
            </w:r>
            <w:proofErr w:type="spellEnd"/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20E16774" w14:textId="4C5BA571" w:rsidR="009D3DCF" w:rsidRDefault="009D3DCF" w:rsidP="009D3DCF">
            <w:pPr>
              <w:jc w:val="center"/>
            </w:pPr>
            <w:r>
              <w:t>2022.04.01 ~ 2022.06.17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024A8557" w14:textId="72E6D024" w:rsidR="009D3DCF" w:rsidRDefault="009D3DCF" w:rsidP="009D3DCF">
            <w:pPr>
              <w:jc w:val="center"/>
            </w:pPr>
            <w:r>
              <w:rPr>
                <w:rFonts w:hint="eastAsia"/>
              </w:rPr>
              <w:t>이주영</w:t>
            </w:r>
          </w:p>
        </w:tc>
      </w:tr>
      <w:tr w:rsidR="009D3DCF" w14:paraId="699BBFDB" w14:textId="77777777" w:rsidTr="00DF1A8A">
        <w:tc>
          <w:tcPr>
            <w:tcW w:w="1020" w:type="dxa"/>
          </w:tcPr>
          <w:p w14:paraId="527E3E0B" w14:textId="7906AE7D" w:rsidR="009D3DCF" w:rsidRDefault="009D3DCF" w:rsidP="009D3DCF">
            <w:pPr>
              <w:jc w:val="center"/>
            </w:pPr>
            <w:r>
              <w:t>2</w:t>
            </w:r>
          </w:p>
        </w:tc>
        <w:tc>
          <w:tcPr>
            <w:tcW w:w="3345" w:type="dxa"/>
          </w:tcPr>
          <w:p w14:paraId="501F028A" w14:textId="1060E926" w:rsidR="009D3DCF" w:rsidRDefault="009D3DCF" w:rsidP="009D3DCF">
            <w:pPr>
              <w:jc w:val="center"/>
            </w:pPr>
            <w:proofErr w:type="spellStart"/>
            <w:r>
              <w:rPr>
                <w:rFonts w:hint="eastAsia"/>
              </w:rPr>
              <w:t>오픈랩</w:t>
            </w:r>
            <w:proofErr w:type="spellEnd"/>
            <w:r>
              <w:rPr>
                <w:rFonts w:hint="eastAsia"/>
              </w:rPr>
              <w:t xml:space="preserve"> 행사</w:t>
            </w:r>
          </w:p>
        </w:tc>
        <w:tc>
          <w:tcPr>
            <w:tcW w:w="3345" w:type="dxa"/>
          </w:tcPr>
          <w:p w14:paraId="50B13A1B" w14:textId="70DD1478" w:rsidR="009D3DCF" w:rsidRDefault="009D3DCF" w:rsidP="009D3DCF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20 ~ 2022.08.27</w:t>
            </w:r>
          </w:p>
        </w:tc>
        <w:tc>
          <w:tcPr>
            <w:tcW w:w="1247" w:type="dxa"/>
          </w:tcPr>
          <w:p w14:paraId="3A0EECB5" w14:textId="6C672C3D" w:rsidR="009D3DCF" w:rsidRDefault="009D3DCF" w:rsidP="009D3DCF">
            <w:pPr>
              <w:jc w:val="center"/>
            </w:pPr>
            <w:r>
              <w:rPr>
                <w:rFonts w:hint="eastAsia"/>
              </w:rPr>
              <w:t>김윤정</w:t>
            </w:r>
          </w:p>
        </w:tc>
      </w:tr>
      <w:tr w:rsidR="009D3DCF" w14:paraId="3FE880E8" w14:textId="77777777" w:rsidTr="00DF1A8A">
        <w:tc>
          <w:tcPr>
            <w:tcW w:w="1020" w:type="dxa"/>
          </w:tcPr>
          <w:p w14:paraId="171C282D" w14:textId="546F0A66" w:rsidR="009D3DCF" w:rsidRDefault="009D3DCF" w:rsidP="009D3DCF">
            <w:pPr>
              <w:jc w:val="center"/>
            </w:pPr>
            <w:r>
              <w:t>3</w:t>
            </w:r>
          </w:p>
        </w:tc>
        <w:tc>
          <w:tcPr>
            <w:tcW w:w="3345" w:type="dxa"/>
          </w:tcPr>
          <w:p w14:paraId="2E3E043D" w14:textId="42EEC951" w:rsidR="009D3DCF" w:rsidRDefault="009D3DCF" w:rsidP="009D3DCF">
            <w:pPr>
              <w:jc w:val="center"/>
            </w:pPr>
            <w:r>
              <w:rPr>
                <w:rFonts w:hint="eastAsia"/>
              </w:rPr>
              <w:t>과내 소모임 지원</w:t>
            </w:r>
          </w:p>
        </w:tc>
        <w:tc>
          <w:tcPr>
            <w:tcW w:w="3345" w:type="dxa"/>
          </w:tcPr>
          <w:p w14:paraId="1C35735A" w14:textId="5DADEF3B" w:rsidR="009D3DCF" w:rsidRDefault="009D3DCF" w:rsidP="009D3DCF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0 ~ 2022.06.10</w:t>
            </w:r>
          </w:p>
        </w:tc>
        <w:tc>
          <w:tcPr>
            <w:tcW w:w="1247" w:type="dxa"/>
          </w:tcPr>
          <w:p w14:paraId="4996F958" w14:textId="74BF9D39" w:rsidR="009D3DCF" w:rsidRDefault="009D3DCF" w:rsidP="009D3DCF">
            <w:pPr>
              <w:jc w:val="center"/>
            </w:pPr>
            <w:r>
              <w:rPr>
                <w:rFonts w:hint="eastAsia"/>
              </w:rPr>
              <w:t>이주영</w:t>
            </w:r>
          </w:p>
        </w:tc>
      </w:tr>
      <w:tr w:rsidR="009D3DCF" w14:paraId="6F9AB005" w14:textId="77777777" w:rsidTr="00DF1A8A">
        <w:tc>
          <w:tcPr>
            <w:tcW w:w="1020" w:type="dxa"/>
          </w:tcPr>
          <w:p w14:paraId="55A61940" w14:textId="64ACD380" w:rsidR="009D3DCF" w:rsidRDefault="009D3DCF" w:rsidP="009D3DCF">
            <w:pPr>
              <w:jc w:val="center"/>
            </w:pPr>
            <w:r>
              <w:t>4</w:t>
            </w:r>
          </w:p>
        </w:tc>
        <w:tc>
          <w:tcPr>
            <w:tcW w:w="3345" w:type="dxa"/>
          </w:tcPr>
          <w:p w14:paraId="60238557" w14:textId="553AB46F" w:rsidR="009D3DCF" w:rsidRDefault="009D3DCF" w:rsidP="009D3DCF">
            <w:pPr>
              <w:jc w:val="center"/>
            </w:pPr>
            <w:r>
              <w:rPr>
                <w:rFonts w:hint="eastAsia"/>
              </w:rPr>
              <w:t>딸기파티</w:t>
            </w:r>
          </w:p>
        </w:tc>
        <w:tc>
          <w:tcPr>
            <w:tcW w:w="3345" w:type="dxa"/>
          </w:tcPr>
          <w:p w14:paraId="4DBF3352" w14:textId="4828E57C" w:rsidR="009D3DCF" w:rsidRDefault="009D3DCF" w:rsidP="009D3DCF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0 ~ 2022.04.11</w:t>
            </w:r>
          </w:p>
        </w:tc>
        <w:tc>
          <w:tcPr>
            <w:tcW w:w="1247" w:type="dxa"/>
          </w:tcPr>
          <w:p w14:paraId="3B20AD07" w14:textId="63F893BF" w:rsidR="009D3DCF" w:rsidRDefault="009D3DCF" w:rsidP="009D3DCF">
            <w:pPr>
              <w:jc w:val="center"/>
            </w:pPr>
            <w:proofErr w:type="spellStart"/>
            <w:r>
              <w:rPr>
                <w:rFonts w:hint="eastAsia"/>
              </w:rPr>
              <w:t>허원석</w:t>
            </w:r>
            <w:proofErr w:type="spellEnd"/>
          </w:p>
        </w:tc>
      </w:tr>
      <w:tr w:rsidR="009D3DCF" w14:paraId="542FD71D" w14:textId="77777777" w:rsidTr="009D3DCF">
        <w:tc>
          <w:tcPr>
            <w:tcW w:w="1020" w:type="dxa"/>
          </w:tcPr>
          <w:p w14:paraId="5248EE16" w14:textId="77777777" w:rsidR="009D3DCF" w:rsidRDefault="009D3DCF" w:rsidP="009D3DCF">
            <w:pPr>
              <w:jc w:val="center"/>
            </w:pPr>
            <w:r>
              <w:t>5</w:t>
            </w:r>
          </w:p>
          <w:p w14:paraId="52E2AAD1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6</w:t>
            </w:r>
          </w:p>
          <w:p w14:paraId="5CBFF22F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7</w:t>
            </w:r>
          </w:p>
          <w:p w14:paraId="4ABAE23F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8</w:t>
            </w:r>
          </w:p>
          <w:p w14:paraId="1C5F9ECA" w14:textId="5B42B364" w:rsidR="009D3DCF" w:rsidRDefault="009D3DCF" w:rsidP="006C02AC">
            <w:pPr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3345" w:type="dxa"/>
          </w:tcPr>
          <w:p w14:paraId="1340EA90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스승의 날 행사</w:t>
            </w:r>
          </w:p>
          <w:p w14:paraId="3C734ED0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귀신의 집</w:t>
            </w:r>
          </w:p>
          <w:p w14:paraId="2EA34A65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종강파티</w:t>
            </w:r>
          </w:p>
          <w:p w14:paraId="4969CD72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시험기간 간식이벤트</w:t>
            </w:r>
          </w:p>
          <w:p w14:paraId="1B5B5F50" w14:textId="4B93129E" w:rsidR="009D3DCF" w:rsidRDefault="009D3DCF" w:rsidP="006C02AC">
            <w:pPr>
              <w:jc w:val="center"/>
            </w:pPr>
            <w:r>
              <w:rPr>
                <w:rFonts w:hint="eastAsia"/>
              </w:rPr>
              <w:t>단체복</w:t>
            </w:r>
          </w:p>
        </w:tc>
        <w:tc>
          <w:tcPr>
            <w:tcW w:w="3345" w:type="dxa"/>
          </w:tcPr>
          <w:p w14:paraId="55396619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03 ~ 2022.05.20</w:t>
            </w:r>
          </w:p>
          <w:p w14:paraId="160EC379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22 ~ 2022.05.25</w:t>
            </w:r>
          </w:p>
          <w:p w14:paraId="4F6DAC22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15 ~ 2022.06.22</w:t>
            </w:r>
          </w:p>
          <w:p w14:paraId="3D717084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10 ~ 2022.06.18</w:t>
            </w:r>
          </w:p>
          <w:p w14:paraId="1B642ED2" w14:textId="37CE70A4" w:rsidR="009D3DCF" w:rsidRDefault="009D3DCF" w:rsidP="006C02AC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5 ~ 2022.04.04</w:t>
            </w:r>
          </w:p>
        </w:tc>
        <w:tc>
          <w:tcPr>
            <w:tcW w:w="1247" w:type="dxa"/>
          </w:tcPr>
          <w:p w14:paraId="2C1B60D8" w14:textId="77777777" w:rsidR="009D3DCF" w:rsidRDefault="009D3DCF" w:rsidP="009D3DCF">
            <w:pPr>
              <w:jc w:val="center"/>
            </w:pPr>
            <w:proofErr w:type="spellStart"/>
            <w:r>
              <w:rPr>
                <w:rFonts w:hint="eastAsia"/>
              </w:rPr>
              <w:t>허원석</w:t>
            </w:r>
            <w:proofErr w:type="spellEnd"/>
          </w:p>
          <w:p w14:paraId="315F1024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한현준</w:t>
            </w:r>
          </w:p>
          <w:p w14:paraId="26FB0E78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김윤정</w:t>
            </w:r>
          </w:p>
          <w:p w14:paraId="0866DFD3" w14:textId="77777777" w:rsidR="009D3DCF" w:rsidRDefault="009D3DCF" w:rsidP="009D3DCF">
            <w:pPr>
              <w:jc w:val="center"/>
            </w:pPr>
            <w:r>
              <w:rPr>
                <w:rFonts w:hint="eastAsia"/>
              </w:rPr>
              <w:t>김윤정</w:t>
            </w:r>
          </w:p>
          <w:p w14:paraId="6D64EEF3" w14:textId="05C40226" w:rsidR="009D3DCF" w:rsidRDefault="009D3DCF" w:rsidP="006C02AC">
            <w:pPr>
              <w:jc w:val="center"/>
            </w:pPr>
            <w:r>
              <w:rPr>
                <w:rFonts w:hint="eastAsia"/>
              </w:rPr>
              <w:t>한현준</w:t>
            </w:r>
          </w:p>
        </w:tc>
      </w:tr>
      <w:tr w:rsidR="006C02AC" w14:paraId="13FEBD22" w14:textId="77777777" w:rsidTr="006C02AC">
        <w:trPr>
          <w:trHeight w:val="456"/>
        </w:trPr>
        <w:tc>
          <w:tcPr>
            <w:tcW w:w="1020" w:type="dxa"/>
            <w:tcBorders>
              <w:bottom w:val="single" w:sz="12" w:space="0" w:color="auto"/>
            </w:tcBorders>
          </w:tcPr>
          <w:p w14:paraId="1BC8DC49" w14:textId="5EC164DD" w:rsidR="006C02AC" w:rsidRDefault="006C02AC" w:rsidP="006C02AC">
            <w:pPr>
              <w:jc w:val="center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03B79971" w14:textId="5D89163C" w:rsidR="006C02AC" w:rsidRDefault="006C02AC" w:rsidP="006C02AC">
            <w:pPr>
              <w:jc w:val="center"/>
            </w:pPr>
            <w:r>
              <w:rPr>
                <w:rFonts w:hint="eastAsia"/>
              </w:rPr>
              <w:t>과방 비품 구입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35862B04" w14:textId="31428E62" w:rsidR="006C02AC" w:rsidRDefault="006C02AC" w:rsidP="006C02AC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20 ~ 2022.05.10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14:paraId="772CFD4F" w14:textId="312C5711" w:rsidR="006C02AC" w:rsidRDefault="006C02AC" w:rsidP="006C02AC">
            <w:pPr>
              <w:jc w:val="center"/>
            </w:pPr>
            <w:r>
              <w:rPr>
                <w:rFonts w:hint="eastAsia"/>
              </w:rPr>
              <w:t>김윤정</w:t>
            </w:r>
          </w:p>
        </w:tc>
      </w:tr>
    </w:tbl>
    <w:p w14:paraId="4A5C50AC" w14:textId="46A46928" w:rsidR="009B1E15" w:rsidRDefault="009D49C1">
      <w:r>
        <w:rPr>
          <w:rFonts w:hint="eastAsia"/>
        </w:rPr>
        <w:t xml:space="preserve"> </w:t>
      </w:r>
    </w:p>
    <w:p w14:paraId="2C62F534" w14:textId="7ED887C9" w:rsidR="009D49C1" w:rsidRDefault="009D49C1">
      <w:r>
        <w:rPr>
          <w:rFonts w:hint="eastAsia"/>
        </w:rPr>
        <w:t xml:space="preserve">비고: 코로나 상황으로 귀신의 집, 종강파티, </w:t>
      </w:r>
      <w:r w:rsidR="00DB521B">
        <w:rPr>
          <w:rFonts w:hint="eastAsia"/>
        </w:rPr>
        <w:t>소모임 지원사업, 스승의</w:t>
      </w:r>
      <w:r w:rsidR="00570DC9">
        <w:rPr>
          <w:rFonts w:hint="eastAsia"/>
        </w:rPr>
        <w:t xml:space="preserve"> </w:t>
      </w:r>
      <w:r w:rsidR="00DB521B">
        <w:rPr>
          <w:rFonts w:hint="eastAsia"/>
        </w:rPr>
        <w:t>날 행사 진행하지 않음.</w:t>
      </w:r>
    </w:p>
    <w:p w14:paraId="56392D07" w14:textId="4417326D" w:rsidR="00DB521B" w:rsidRPr="00DB521B" w:rsidRDefault="00DB521B">
      <w:r>
        <w:rPr>
          <w:rFonts w:hint="eastAsia"/>
        </w:rPr>
        <w:t>단체복</w:t>
      </w:r>
      <w:r w:rsidR="00B819A1">
        <w:rPr>
          <w:rFonts w:hint="eastAsia"/>
        </w:rPr>
        <w:t xml:space="preserve"> 사업은</w:t>
      </w:r>
      <w:r>
        <w:rPr>
          <w:rFonts w:hint="eastAsia"/>
        </w:rPr>
        <w:t xml:space="preserve"> 지난 봄, 가을학기에 모두 진행한 사업으로 </w:t>
      </w:r>
      <w:r w:rsidR="00B819A1">
        <w:rPr>
          <w:rFonts w:hint="eastAsia"/>
        </w:rPr>
        <w:t xml:space="preserve">수요가 적어 가을학기로 </w:t>
      </w:r>
      <w:proofErr w:type="spellStart"/>
      <w:r w:rsidR="00B819A1">
        <w:rPr>
          <w:rFonts w:hint="eastAsia"/>
        </w:rPr>
        <w:t>미뤄짐</w:t>
      </w:r>
      <w:proofErr w:type="spellEnd"/>
      <w:r w:rsidR="00B819A1">
        <w:rPr>
          <w:rFonts w:hint="eastAsia"/>
        </w:rPr>
        <w:t>.</w:t>
      </w:r>
    </w:p>
    <w:p w14:paraId="528FA7DB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3DAB8766" w14:textId="7777777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6C276070" w14:textId="77777777"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78761E4E" w14:textId="77777777" w:rsidR="008F1FC7" w:rsidRDefault="008F1FC7" w:rsidP="008F1FC7"/>
    <w:p w14:paraId="667596C3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6A0E1E0" w14:textId="77777777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8259D91" w14:textId="77777777"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661A9EA3" w14:textId="77777777"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2644C0B0" w14:textId="29789380" w:rsidR="008F1FC7" w:rsidRPr="009B1E15" w:rsidRDefault="009D3DCF" w:rsidP="009A0702">
            <w:pPr>
              <w:rPr>
                <w:b/>
                <w:sz w:val="36"/>
                <w:szCs w:val="20"/>
              </w:rPr>
            </w:pPr>
            <w:r w:rsidRPr="009D3DCF">
              <w:rPr>
                <w:b/>
                <w:sz w:val="36"/>
                <w:szCs w:val="20"/>
              </w:rPr>
              <w:t xml:space="preserve">물리학과 </w:t>
            </w:r>
            <w:proofErr w:type="spellStart"/>
            <w:r w:rsidRPr="009D3DCF">
              <w:rPr>
                <w:b/>
                <w:sz w:val="36"/>
                <w:szCs w:val="20"/>
              </w:rPr>
              <w:t>헬프데스크</w:t>
            </w:r>
            <w:proofErr w:type="spellEnd"/>
          </w:p>
        </w:tc>
      </w:tr>
    </w:tbl>
    <w:p w14:paraId="55062238" w14:textId="77777777" w:rsidR="008F1FC7" w:rsidRDefault="008F1FC7" w:rsidP="008F1FC7"/>
    <w:p w14:paraId="675BA1FF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3CA5F715" w14:textId="77777777" w:rsidTr="008A6F11">
        <w:tc>
          <w:tcPr>
            <w:tcW w:w="2263" w:type="dxa"/>
          </w:tcPr>
          <w:p w14:paraId="4162A3CE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032EC75" w14:textId="737EE38F" w:rsidR="0029157A" w:rsidRPr="00062781" w:rsidRDefault="009D3DCF" w:rsidP="00062781">
            <w:pPr>
              <w:spacing w:line="360" w:lineRule="auto"/>
              <w:rPr>
                <w:sz w:val="22"/>
              </w:rPr>
            </w:pPr>
            <w:r w:rsidRPr="002F6DAC">
              <w:rPr>
                <w:rFonts w:hint="eastAsia"/>
                <w:color w:val="000000"/>
                <w:sz w:val="22"/>
              </w:rPr>
              <w:t xml:space="preserve">물리학과 학부 재학 중인 연사를 초청하여 일반물리학 </w:t>
            </w:r>
            <w:r w:rsidRPr="002F6DAC">
              <w:rPr>
                <w:color w:val="000000"/>
                <w:sz w:val="22"/>
              </w:rPr>
              <w:t xml:space="preserve">1 </w:t>
            </w:r>
            <w:r w:rsidRPr="002F6DAC">
              <w:rPr>
                <w:rFonts w:hint="eastAsia"/>
                <w:color w:val="000000"/>
                <w:sz w:val="22"/>
              </w:rPr>
              <w:t xml:space="preserve">수강생들에게 물리학 </w:t>
            </w:r>
            <w:proofErr w:type="spellStart"/>
            <w:r w:rsidRPr="002F6DAC">
              <w:rPr>
                <w:rFonts w:hint="eastAsia"/>
                <w:color w:val="000000"/>
                <w:sz w:val="22"/>
              </w:rPr>
              <w:t>튜터링</w:t>
            </w:r>
            <w:proofErr w:type="spellEnd"/>
            <w:r>
              <w:rPr>
                <w:rFonts w:hint="eastAsia"/>
                <w:color w:val="000000"/>
                <w:sz w:val="22"/>
              </w:rPr>
              <w:t xml:space="preserve"> </w:t>
            </w:r>
            <w:r w:rsidRPr="002F6DAC">
              <w:rPr>
                <w:rFonts w:hint="eastAsia"/>
                <w:color w:val="000000"/>
                <w:sz w:val="22"/>
              </w:rPr>
              <w:t>(</w:t>
            </w:r>
            <w:r w:rsidRPr="002F6DAC">
              <w:rPr>
                <w:color w:val="000000"/>
                <w:sz w:val="22"/>
              </w:rPr>
              <w:t>2</w:t>
            </w:r>
            <w:r w:rsidRPr="002F6DAC">
              <w:rPr>
                <w:rFonts w:hint="eastAsia"/>
                <w:color w:val="000000"/>
                <w:sz w:val="22"/>
              </w:rPr>
              <w:t>시간</w:t>
            </w:r>
            <w:r w:rsidRPr="002F6DAC">
              <w:rPr>
                <w:color w:val="000000"/>
                <w:sz w:val="22"/>
              </w:rPr>
              <w:t>)</w:t>
            </w:r>
            <w:r w:rsidRPr="002F6DAC">
              <w:rPr>
                <w:rFonts w:hint="eastAsia"/>
                <w:color w:val="000000"/>
                <w:sz w:val="22"/>
              </w:rPr>
              <w:t>을 진행함</w:t>
            </w:r>
          </w:p>
        </w:tc>
      </w:tr>
      <w:tr w:rsidR="009D3DCF" w14:paraId="319C503D" w14:textId="77777777" w:rsidTr="008A6F11">
        <w:tc>
          <w:tcPr>
            <w:tcW w:w="2263" w:type="dxa"/>
          </w:tcPr>
          <w:p w14:paraId="4604AB69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3C30A7A6" w14:textId="27E2297A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D71168">
              <w:rPr>
                <w:sz w:val="22"/>
              </w:rPr>
              <w:t>2022.04.01 ~ 2022.06.17</w:t>
            </w:r>
          </w:p>
        </w:tc>
      </w:tr>
      <w:tr w:rsidR="009D3DCF" w14:paraId="7E93B4BF" w14:textId="77777777" w:rsidTr="008A6F11">
        <w:tc>
          <w:tcPr>
            <w:tcW w:w="2263" w:type="dxa"/>
          </w:tcPr>
          <w:p w14:paraId="54BF1232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4129E06E" w14:textId="14CC9B94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06.1</w:t>
            </w:r>
            <w:r w:rsidR="00B967A8">
              <w:rPr>
                <w:color w:val="000000"/>
                <w:sz w:val="22"/>
              </w:rPr>
              <w:t>0</w:t>
            </w:r>
          </w:p>
        </w:tc>
      </w:tr>
      <w:tr w:rsidR="009D3DCF" w14:paraId="7AE28DC3" w14:textId="77777777" w:rsidTr="008A6F11">
        <w:tc>
          <w:tcPr>
            <w:tcW w:w="2263" w:type="dxa"/>
          </w:tcPr>
          <w:p w14:paraId="038A0CF6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21FD95C" w14:textId="700ECB98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70,</w:t>
            </w:r>
            <w:r w:rsidRPr="002F6DAC">
              <w:rPr>
                <w:color w:val="000000"/>
                <w:sz w:val="22"/>
              </w:rPr>
              <w:t>000</w:t>
            </w:r>
            <w:r w:rsidRPr="002F6DAC"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9D3DCF" w14:paraId="2057B6FA" w14:textId="77777777" w:rsidTr="008A6F11">
        <w:tc>
          <w:tcPr>
            <w:tcW w:w="2263" w:type="dxa"/>
          </w:tcPr>
          <w:p w14:paraId="60656EE5" w14:textId="77777777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E5C272D" w14:textId="5D69E0DD" w:rsidR="009D3DCF" w:rsidRPr="00062781" w:rsidRDefault="009D3DCF" w:rsidP="009D3DC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이주영</w:t>
            </w:r>
          </w:p>
        </w:tc>
      </w:tr>
    </w:tbl>
    <w:p w14:paraId="60134F30" w14:textId="77777777" w:rsidR="0029157A" w:rsidRDefault="0029157A" w:rsidP="008F1FC7"/>
    <w:p w14:paraId="5FD1D162" w14:textId="77777777" w:rsidR="008F1FC7" w:rsidRDefault="008F1FC7" w:rsidP="008F1FC7"/>
    <w:p w14:paraId="0F5A7A7D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D19D7BE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7A76B4A3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764EB2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CB5BEC1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63E5E1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D2362" w14:paraId="0F363AE5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36FCD17E" w14:textId="387ADEC2" w:rsidR="00CD2362" w:rsidRPr="00062781" w:rsidRDefault="00CD2362" w:rsidP="00CD2362">
            <w:pPr>
              <w:jc w:val="center"/>
            </w:pPr>
            <w:r w:rsidRPr="00D91081">
              <w:t>2022.0</w:t>
            </w:r>
            <w:r w:rsidR="00C50D8A">
              <w:t>5</w:t>
            </w:r>
            <w:r w:rsidRPr="00D91081">
              <w:t>.01 ~ 2022.0</w:t>
            </w:r>
            <w:r w:rsidR="00C50D8A">
              <w:t>5</w:t>
            </w:r>
            <w:r w:rsidRPr="00D91081">
              <w:t>.</w:t>
            </w:r>
            <w:r w:rsidR="00C50D8A">
              <w:t>1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1BFDA76B" w14:textId="6630DA88" w:rsidR="00CD2362" w:rsidRPr="00062781" w:rsidRDefault="00CD2362" w:rsidP="00CD2362">
            <w:pPr>
              <w:jc w:val="center"/>
            </w:pPr>
            <w:r>
              <w:rPr>
                <w:rFonts w:hint="eastAsia"/>
              </w:rPr>
              <w:t>연사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D0C62C6" w14:textId="77777777" w:rsidR="00CD2362" w:rsidRPr="00062781" w:rsidRDefault="00CD2362" w:rsidP="00CD2362"/>
        </w:tc>
      </w:tr>
      <w:tr w:rsidR="00CD2362" w14:paraId="08295D50" w14:textId="77777777" w:rsidTr="00062781">
        <w:tc>
          <w:tcPr>
            <w:tcW w:w="2912" w:type="dxa"/>
          </w:tcPr>
          <w:p w14:paraId="2E7E2B80" w14:textId="46D1B375" w:rsidR="00CD2362" w:rsidRPr="00062781" w:rsidRDefault="00CD2362" w:rsidP="00CD2362">
            <w:pPr>
              <w:jc w:val="center"/>
            </w:pPr>
            <w:r w:rsidRPr="00D91081">
              <w:t>2022.0</w:t>
            </w:r>
            <w:r w:rsidR="00C50D8A">
              <w:t>6</w:t>
            </w:r>
            <w:r w:rsidRPr="00D91081">
              <w:t>.</w:t>
            </w:r>
            <w:r>
              <w:t>08</w:t>
            </w:r>
            <w:r w:rsidRPr="00D91081">
              <w:t xml:space="preserve"> ~ 2022.0</w:t>
            </w:r>
            <w:r w:rsidR="00C50D8A">
              <w:t>6</w:t>
            </w:r>
            <w:r w:rsidRPr="00D91081">
              <w:t>.</w:t>
            </w:r>
            <w:r>
              <w:t>15</w:t>
            </w:r>
          </w:p>
        </w:tc>
        <w:tc>
          <w:tcPr>
            <w:tcW w:w="2912" w:type="dxa"/>
          </w:tcPr>
          <w:p w14:paraId="39578BD7" w14:textId="5B563E7A" w:rsidR="00CD2362" w:rsidRPr="00062781" w:rsidRDefault="00CD2362" w:rsidP="00CD2362">
            <w:pPr>
              <w:jc w:val="center"/>
            </w:pPr>
            <w:r>
              <w:rPr>
                <w:rFonts w:hint="eastAsia"/>
              </w:rPr>
              <w:t>홍보 게시</w:t>
            </w:r>
          </w:p>
        </w:tc>
        <w:tc>
          <w:tcPr>
            <w:tcW w:w="2913" w:type="dxa"/>
          </w:tcPr>
          <w:p w14:paraId="6E9C95BD" w14:textId="50FC233C" w:rsidR="00CD2362" w:rsidRPr="00062781" w:rsidRDefault="00CD2362" w:rsidP="00CD2362"/>
        </w:tc>
      </w:tr>
      <w:tr w:rsidR="00CD2362" w14:paraId="55653789" w14:textId="77777777" w:rsidTr="00062781">
        <w:tc>
          <w:tcPr>
            <w:tcW w:w="2912" w:type="dxa"/>
            <w:tcBorders>
              <w:bottom w:val="single" w:sz="12" w:space="0" w:color="auto"/>
            </w:tcBorders>
          </w:tcPr>
          <w:p w14:paraId="258A7BB2" w14:textId="5688792D" w:rsidR="00CD2362" w:rsidRDefault="00CD2362" w:rsidP="00CD2362">
            <w:pPr>
              <w:jc w:val="center"/>
            </w:pPr>
            <w:r w:rsidRPr="00D91081">
              <w:t>2022.0</w:t>
            </w:r>
            <w:r w:rsidR="00C50D8A">
              <w:t>6</w:t>
            </w:r>
            <w:r w:rsidRPr="00D91081">
              <w:t>.</w:t>
            </w:r>
            <w:r>
              <w:t>15</w:t>
            </w:r>
            <w:r w:rsidRPr="00D91081">
              <w:t xml:space="preserve"> ~ 2022.0</w:t>
            </w:r>
            <w:r w:rsidR="00C50D8A">
              <w:t>6</w:t>
            </w:r>
            <w:r w:rsidRPr="00D91081">
              <w:t>.1</w:t>
            </w:r>
            <w:r w:rsidR="00C50D8A">
              <w:t>6</w:t>
            </w:r>
          </w:p>
          <w:p w14:paraId="35ED7E09" w14:textId="515394A4" w:rsidR="00CD2362" w:rsidRPr="00062781" w:rsidRDefault="00CD2362" w:rsidP="00CD2362">
            <w:pPr>
              <w:jc w:val="center"/>
            </w:pPr>
            <w:r>
              <w:rPr>
                <w:rFonts w:hint="eastAsia"/>
              </w:rPr>
              <w:t>2</w:t>
            </w:r>
            <w:r>
              <w:t>022.0</w:t>
            </w:r>
            <w:r w:rsidR="00C50D8A">
              <w:t>6</w:t>
            </w:r>
            <w:r>
              <w:t>.1</w:t>
            </w:r>
            <w:r w:rsidR="00C50D8A">
              <w:t>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A5FF63B" w14:textId="77777777" w:rsidR="00CD2362" w:rsidRDefault="00CD2362" w:rsidP="00CD2362">
            <w:pPr>
              <w:jc w:val="center"/>
            </w:pPr>
            <w:proofErr w:type="spellStart"/>
            <w:r>
              <w:rPr>
                <w:rFonts w:hint="eastAsia"/>
              </w:rPr>
              <w:t>헬프데스크</w:t>
            </w:r>
            <w:proofErr w:type="spellEnd"/>
            <w:r>
              <w:rPr>
                <w:rFonts w:hint="eastAsia"/>
              </w:rPr>
              <w:t xml:space="preserve"> 당일</w:t>
            </w:r>
          </w:p>
          <w:p w14:paraId="7308ED0B" w14:textId="1BD87D93" w:rsidR="00CD2362" w:rsidRPr="00062781" w:rsidRDefault="00CD2362" w:rsidP="00CD2362">
            <w:pPr>
              <w:jc w:val="center"/>
            </w:pPr>
            <w:proofErr w:type="spellStart"/>
            <w:r>
              <w:rPr>
                <w:rFonts w:hint="eastAsia"/>
              </w:rPr>
              <w:t>연사료</w:t>
            </w:r>
            <w:proofErr w:type="spellEnd"/>
            <w:r>
              <w:rPr>
                <w:rFonts w:hint="eastAsia"/>
              </w:rPr>
              <w:t xml:space="preserve">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387AADAA" w14:textId="77777777" w:rsidR="00CD2362" w:rsidRPr="00062781" w:rsidRDefault="00CD2362" w:rsidP="00CD2362"/>
        </w:tc>
      </w:tr>
    </w:tbl>
    <w:p w14:paraId="27106860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3B80EA0A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671E29A" w14:textId="5E41D2B2" w:rsidR="009D3DCF" w:rsidRDefault="009D3DCF" w:rsidP="009D3DCF">
      <w:pPr>
        <w:widowControl/>
        <w:tabs>
          <w:tab w:val="left" w:pos="6645"/>
        </w:tabs>
        <w:rPr>
          <w:color w:val="000000"/>
          <w:sz w:val="22"/>
        </w:rPr>
      </w:pPr>
      <w:r w:rsidRPr="009D3DCF">
        <w:rPr>
          <w:color w:val="000000"/>
          <w:sz w:val="22"/>
        </w:rPr>
        <w:t xml:space="preserve">연사모집은 시험 3주전에 진행하며, 타 학과 및 연사 일정 조정을 통해 날짜를 확정한다. 시험 2주전, </w:t>
      </w:r>
      <w:proofErr w:type="spellStart"/>
      <w:r w:rsidRPr="009D3DCF">
        <w:rPr>
          <w:color w:val="000000"/>
          <w:sz w:val="22"/>
        </w:rPr>
        <w:t>에브리타임</w:t>
      </w:r>
      <w:proofErr w:type="spellEnd"/>
      <w:r w:rsidRPr="009D3DCF">
        <w:rPr>
          <w:color w:val="000000"/>
          <w:sz w:val="22"/>
        </w:rPr>
        <w:t xml:space="preserve">, 인스타그램, 페이스북 등을 통해 </w:t>
      </w:r>
      <w:proofErr w:type="spellStart"/>
      <w:r w:rsidRPr="009D3DCF">
        <w:rPr>
          <w:color w:val="000000"/>
          <w:sz w:val="22"/>
        </w:rPr>
        <w:t>헬프데스크를</w:t>
      </w:r>
      <w:proofErr w:type="spellEnd"/>
      <w:r w:rsidRPr="009D3DCF">
        <w:rPr>
          <w:color w:val="000000"/>
          <w:sz w:val="22"/>
        </w:rPr>
        <w:t xml:space="preserve"> 홍보한다. 홍보물 </w:t>
      </w:r>
      <w:r w:rsidRPr="009D3DCF">
        <w:rPr>
          <w:color w:val="000000"/>
          <w:sz w:val="22"/>
        </w:rPr>
        <w:lastRenderedPageBreak/>
        <w:t xml:space="preserve">제작은 디자인부가 </w:t>
      </w:r>
      <w:proofErr w:type="spellStart"/>
      <w:r w:rsidRPr="009D3DCF">
        <w:rPr>
          <w:color w:val="000000"/>
          <w:sz w:val="22"/>
        </w:rPr>
        <w:t>도운다</w:t>
      </w:r>
      <w:proofErr w:type="spellEnd"/>
      <w:r w:rsidRPr="009D3DCF">
        <w:rPr>
          <w:color w:val="000000"/>
          <w:sz w:val="22"/>
        </w:rPr>
        <w:t xml:space="preserve">. 시험 1주 전에 </w:t>
      </w:r>
      <w:proofErr w:type="spellStart"/>
      <w:r w:rsidRPr="009D3DCF">
        <w:rPr>
          <w:color w:val="000000"/>
          <w:sz w:val="22"/>
        </w:rPr>
        <w:t>헬프데스크를</w:t>
      </w:r>
      <w:proofErr w:type="spellEnd"/>
      <w:r w:rsidRPr="009D3DCF">
        <w:rPr>
          <w:color w:val="000000"/>
          <w:sz w:val="22"/>
        </w:rPr>
        <w:t xml:space="preserve"> 진행하는데, 중간고사 </w:t>
      </w:r>
      <w:proofErr w:type="spellStart"/>
      <w:r w:rsidRPr="009D3DCF">
        <w:rPr>
          <w:color w:val="000000"/>
          <w:sz w:val="22"/>
        </w:rPr>
        <w:t>헬프데스크는</w:t>
      </w:r>
      <w:proofErr w:type="spellEnd"/>
      <w:r w:rsidRPr="009D3DCF">
        <w:rPr>
          <w:color w:val="000000"/>
          <w:sz w:val="22"/>
        </w:rPr>
        <w:t xml:space="preserve"> ZOOM</w:t>
      </w:r>
      <w:proofErr w:type="spellStart"/>
      <w:r w:rsidRPr="009D3DCF">
        <w:rPr>
          <w:color w:val="000000"/>
          <w:sz w:val="22"/>
        </w:rPr>
        <w:t>으로</w:t>
      </w:r>
      <w:proofErr w:type="spellEnd"/>
      <w:r w:rsidRPr="009D3DCF">
        <w:rPr>
          <w:color w:val="000000"/>
          <w:sz w:val="22"/>
        </w:rPr>
        <w:t xml:space="preserve"> 진행될 확률이 높아 보이며 상황이 나아질 경우 E11의 강의실을 빌려 대면으로 진행할 계획임.시험이 마무리 된 후 연사료를 지급하며 계좌이체 확인서를 받는다.</w:t>
      </w:r>
    </w:p>
    <w:p w14:paraId="5B9F6031" w14:textId="77777777" w:rsidR="00062781" w:rsidRPr="009D3DCF" w:rsidRDefault="00062781" w:rsidP="008A6F11">
      <w:pPr>
        <w:ind w:firstLineChars="100" w:firstLine="220"/>
        <w:rPr>
          <w:sz w:val="22"/>
        </w:rPr>
      </w:pPr>
    </w:p>
    <w:p w14:paraId="0C3A1A7C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C16C2FE" w14:textId="0D862C78" w:rsidR="00062781" w:rsidRPr="008A6F11" w:rsidRDefault="009D3DCF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많은 새내기들이 참여하여 유익하</w:t>
      </w:r>
      <w:r w:rsidR="00C50D8A">
        <w:rPr>
          <w:rFonts w:hint="eastAsia"/>
          <w:sz w:val="22"/>
        </w:rPr>
        <w:t>였고 일반물리학 수강에 도움이 되었</w:t>
      </w:r>
      <w:r>
        <w:rPr>
          <w:rFonts w:hint="eastAsia"/>
          <w:sz w:val="22"/>
        </w:rPr>
        <w:t>다는 평을 남김</w:t>
      </w:r>
    </w:p>
    <w:p w14:paraId="004349BE" w14:textId="77777777" w:rsidR="008F1FC7" w:rsidRDefault="008F1FC7" w:rsidP="008F1FC7"/>
    <w:p w14:paraId="3070ABBB" w14:textId="77777777" w:rsidR="00062781" w:rsidRDefault="00062781" w:rsidP="008F1FC7"/>
    <w:p w14:paraId="6D78F721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90"/>
        <w:gridCol w:w="491"/>
        <w:gridCol w:w="2694"/>
        <w:gridCol w:w="491"/>
        <w:gridCol w:w="1003"/>
        <w:gridCol w:w="887"/>
        <w:gridCol w:w="853"/>
        <w:gridCol w:w="491"/>
      </w:tblGrid>
      <w:tr w:rsidR="00C50D8A" w:rsidRPr="00626527" w14:paraId="330DA0B4" w14:textId="77777777" w:rsidTr="00C50D8A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D9F2E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C07AA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2E5BCB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844FA4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F018B4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F067DE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CD6526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AE30C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932C0D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50D8A" w:rsidRPr="00626527" w14:paraId="3191D0DD" w14:textId="77777777" w:rsidTr="0074295F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8432BF" w14:textId="56573DBF" w:rsidR="00C50D8A" w:rsidRDefault="00C50D8A" w:rsidP="00CD2362">
            <w:pPr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99B3CB9" w14:textId="77777777" w:rsidR="00C50D8A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일반물리학</w:t>
            </w:r>
          </w:p>
          <w:p w14:paraId="469B852E" w14:textId="637560EB" w:rsidR="00C50D8A" w:rsidRDefault="00C50D8A" w:rsidP="0062652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헬프데스크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510D9A" w14:textId="3999C3CC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B83A941" w14:textId="74000CBF" w:rsidR="00C50D8A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중간고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헬프데스크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강사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011A6C" w14:textId="734FE0D4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65F8C14" w14:textId="4D93195C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6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8DDC38" w14:textId="0F31E7CD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F461B0C" w14:textId="08F0E6C4" w:rsidR="00C50D8A" w:rsidRPr="00626527" w:rsidRDefault="00F6764F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C50D8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F8878DE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50D8A" w:rsidRPr="00626527" w14:paraId="720C7C94" w14:textId="77777777" w:rsidTr="0074295F">
        <w:trPr>
          <w:trHeight w:val="315"/>
        </w:trPr>
        <w:tc>
          <w:tcPr>
            <w:tcW w:w="101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DAE9CA" w14:textId="5732E3BA" w:rsidR="00C50D8A" w:rsidRPr="00626527" w:rsidRDefault="00C50D8A" w:rsidP="00CD2362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47C066" w14:textId="1037D962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CF6FA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8B9A34" w14:textId="6E21A6AF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기말고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헬프데스크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강사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A79E60" w14:textId="1A22B343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73886A" w14:textId="582B9B4E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45258C" w14:textId="5CB4BADE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BE39EF" w14:textId="77E3E0A6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6.67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17C16A02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50D8A" w:rsidRPr="00626527" w14:paraId="6A085DF7" w14:textId="77777777" w:rsidTr="0074295F">
        <w:trPr>
          <w:trHeight w:val="315"/>
        </w:trPr>
        <w:tc>
          <w:tcPr>
            <w:tcW w:w="10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1014A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B5AC2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95AD61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29211A" w14:textId="25B85FD4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E7CB7F" w14:textId="4BD3F28E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769416" w14:textId="3C685FB5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8.3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1BFEBD" w14:textId="77777777" w:rsidR="00C50D8A" w:rsidRPr="00626527" w:rsidRDefault="00C50D8A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E09CD9B" w14:textId="77777777" w:rsidR="00062781" w:rsidRDefault="00062781" w:rsidP="008F1FC7"/>
    <w:p w14:paraId="39219D55" w14:textId="77777777" w:rsidR="00675D81" w:rsidRDefault="00675D81" w:rsidP="008F1FC7"/>
    <w:p w14:paraId="599DA08A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F24C619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0D05925" w14:textId="0728377A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D2362" w:rsidRPr="009D3DCF">
        <w:rPr>
          <w:sz w:val="22"/>
        </w:rPr>
        <w:t xml:space="preserve">도의적 차원에서 자연대 기초과목에 대한 </w:t>
      </w:r>
      <w:proofErr w:type="spellStart"/>
      <w:r w:rsidR="00CD2362" w:rsidRPr="009D3DCF">
        <w:rPr>
          <w:sz w:val="22"/>
        </w:rPr>
        <w:t>헬프데스크를</w:t>
      </w:r>
      <w:proofErr w:type="spellEnd"/>
      <w:r w:rsidR="00CD2362" w:rsidRPr="009D3DCF">
        <w:rPr>
          <w:sz w:val="22"/>
        </w:rPr>
        <w:t xml:space="preserve"> 운영하여 새내기들의 학교생활 적응을 돕고 물리학과를 홍보</w:t>
      </w:r>
      <w:r w:rsidR="00CD2362">
        <w:rPr>
          <w:rFonts w:hint="eastAsia"/>
          <w:sz w:val="22"/>
        </w:rPr>
        <w:t>하였다.</w:t>
      </w:r>
    </w:p>
    <w:p w14:paraId="23F88C6D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112FFCFB" w14:textId="07A644B1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50D8A">
        <w:rPr>
          <w:rFonts w:hint="eastAsia"/>
          <w:sz w:val="22"/>
        </w:rPr>
        <w:t>일반물리학</w:t>
      </w:r>
      <w:r w:rsidR="00C50D8A">
        <w:rPr>
          <w:sz w:val="22"/>
        </w:rPr>
        <w:t>1</w:t>
      </w:r>
      <w:r w:rsidR="00C50D8A">
        <w:rPr>
          <w:rFonts w:hint="eastAsia"/>
          <w:sz w:val="22"/>
        </w:rPr>
        <w:t xml:space="preserve"> 중간고사 </w:t>
      </w:r>
      <w:proofErr w:type="spellStart"/>
      <w:r w:rsidR="00C50D8A">
        <w:rPr>
          <w:rFonts w:hint="eastAsia"/>
          <w:sz w:val="22"/>
        </w:rPr>
        <w:t>헬프데스크가</w:t>
      </w:r>
      <w:proofErr w:type="spellEnd"/>
      <w:r w:rsidR="00C50D8A">
        <w:rPr>
          <w:rFonts w:hint="eastAsia"/>
          <w:sz w:val="22"/>
        </w:rPr>
        <w:t xml:space="preserve"> 진행되지 않았다.</w:t>
      </w:r>
    </w:p>
    <w:p w14:paraId="7908D251" w14:textId="6922D571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8632C6F" w14:textId="32D95E25" w:rsidR="00CD2362" w:rsidRPr="00062781" w:rsidRDefault="00CD2362" w:rsidP="0006278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추후 더 다양한 과목들(양자역학, 고전역학 등</w:t>
      </w:r>
      <w:r>
        <w:rPr>
          <w:sz w:val="22"/>
        </w:rPr>
        <w:t>)</w:t>
      </w:r>
      <w:r>
        <w:rPr>
          <w:rFonts w:hint="eastAsia"/>
          <w:sz w:val="22"/>
        </w:rPr>
        <w:t xml:space="preserve">에 대한 연사모집이 이루어진다면 진입생을 위한 </w:t>
      </w:r>
      <w:proofErr w:type="spellStart"/>
      <w:r>
        <w:rPr>
          <w:rFonts w:hint="eastAsia"/>
          <w:sz w:val="22"/>
        </w:rPr>
        <w:t>헬프데스크를</w:t>
      </w:r>
      <w:proofErr w:type="spellEnd"/>
      <w:r>
        <w:rPr>
          <w:rFonts w:hint="eastAsia"/>
          <w:sz w:val="22"/>
        </w:rPr>
        <w:t xml:space="preserve"> 진행하면 좋을 것 같다.</w:t>
      </w:r>
      <w:r w:rsidR="00C50D8A">
        <w:rPr>
          <w:sz w:val="22"/>
        </w:rPr>
        <w:t xml:space="preserve"> </w:t>
      </w:r>
      <w:r w:rsidR="00C13EA2">
        <w:rPr>
          <w:rFonts w:hint="eastAsia"/>
          <w:sz w:val="22"/>
        </w:rPr>
        <w:t>이 경우</w:t>
      </w:r>
      <w:r w:rsidR="00C50D8A">
        <w:rPr>
          <w:rFonts w:hint="eastAsia"/>
          <w:sz w:val="22"/>
        </w:rPr>
        <w:t xml:space="preserve"> 예산 책정 시 </w:t>
      </w:r>
      <w:r w:rsidR="00C13EA2">
        <w:rPr>
          <w:rFonts w:hint="eastAsia"/>
          <w:sz w:val="22"/>
        </w:rPr>
        <w:t xml:space="preserve">기말고사 </w:t>
      </w:r>
      <w:proofErr w:type="spellStart"/>
      <w:r w:rsidR="00C13EA2">
        <w:rPr>
          <w:rFonts w:hint="eastAsia"/>
          <w:sz w:val="22"/>
        </w:rPr>
        <w:t>헬프데스크에만</w:t>
      </w:r>
      <w:proofErr w:type="spellEnd"/>
      <w:r w:rsidR="00C13EA2">
        <w:rPr>
          <w:rFonts w:hint="eastAsia"/>
          <w:sz w:val="22"/>
        </w:rPr>
        <w:t xml:space="preserve"> 예산을 책정하는 것이 바람직해 보인다.</w:t>
      </w:r>
    </w:p>
    <w:p w14:paraId="627962E9" w14:textId="08258E18" w:rsidR="00062781" w:rsidRDefault="0006278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495A485F" w14:textId="77777777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5D47DA7" w14:textId="77777777"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23E556EC" w14:textId="77777777"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0445AC0" w14:textId="069A61B0" w:rsidR="008F1FC7" w:rsidRPr="009B1E15" w:rsidRDefault="00CD2362" w:rsidP="009A0702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오픈랩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행사</w:t>
            </w:r>
          </w:p>
        </w:tc>
      </w:tr>
    </w:tbl>
    <w:p w14:paraId="27974F70" w14:textId="77777777" w:rsidR="003D42B1" w:rsidRDefault="003D42B1" w:rsidP="003D42B1"/>
    <w:p w14:paraId="72CF36E1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1C671C2E" w14:textId="77777777" w:rsidTr="00992A93">
        <w:tc>
          <w:tcPr>
            <w:tcW w:w="2263" w:type="dxa"/>
          </w:tcPr>
          <w:p w14:paraId="1279429D" w14:textId="77777777" w:rsidR="003D42B1" w:rsidRPr="00062781" w:rsidRDefault="003D42B1" w:rsidP="00992A9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50FD31AA" w14:textId="59C09185" w:rsidR="003D42B1" w:rsidRPr="00062781" w:rsidRDefault="00CD2362" w:rsidP="00992A9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물리학과 연구실 체험 행사</w:t>
            </w:r>
          </w:p>
        </w:tc>
      </w:tr>
      <w:tr w:rsidR="009D49C1" w14:paraId="3D2CEAA0" w14:textId="77777777" w:rsidTr="00992A93">
        <w:tc>
          <w:tcPr>
            <w:tcW w:w="2263" w:type="dxa"/>
          </w:tcPr>
          <w:p w14:paraId="3AB0C6E2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ACAB275" w14:textId="4DA27D08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D91081">
              <w:rPr>
                <w:sz w:val="22"/>
              </w:rPr>
              <w:t>2022.06.20 ~ 2022.08.27</w:t>
            </w:r>
          </w:p>
        </w:tc>
      </w:tr>
      <w:tr w:rsidR="009D49C1" w14:paraId="3A163E26" w14:textId="77777777" w:rsidTr="00992A93">
        <w:tc>
          <w:tcPr>
            <w:tcW w:w="2263" w:type="dxa"/>
          </w:tcPr>
          <w:p w14:paraId="7F31D7D5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632132C" w14:textId="6DA3743F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07.15, 2022.08.23</w:t>
            </w:r>
          </w:p>
        </w:tc>
      </w:tr>
      <w:tr w:rsidR="009D49C1" w14:paraId="71CB4789" w14:textId="77777777" w:rsidTr="00992A93">
        <w:tc>
          <w:tcPr>
            <w:tcW w:w="2263" w:type="dxa"/>
          </w:tcPr>
          <w:p w14:paraId="025B165E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B75D076" w14:textId="2A6AA87F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 </w:t>
            </w:r>
            <w:r w:rsidR="00B967A8">
              <w:rPr>
                <w:color w:val="000000"/>
                <w:sz w:val="22"/>
              </w:rPr>
              <w:t>260,500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9D49C1" w14:paraId="4DAB340F" w14:textId="77777777" w:rsidTr="00992A93">
        <w:tc>
          <w:tcPr>
            <w:tcW w:w="2263" w:type="dxa"/>
          </w:tcPr>
          <w:p w14:paraId="1E844FAD" w14:textId="77777777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4F171E5" w14:textId="101ABD2E" w:rsidR="009D49C1" w:rsidRPr="00062781" w:rsidRDefault="009D49C1" w:rsidP="009D49C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김윤정</w:t>
            </w:r>
          </w:p>
        </w:tc>
      </w:tr>
    </w:tbl>
    <w:p w14:paraId="3BF9036F" w14:textId="77777777" w:rsidR="003D42B1" w:rsidRDefault="003D42B1" w:rsidP="003D42B1"/>
    <w:p w14:paraId="5B0586F3" w14:textId="77777777" w:rsidR="003D42B1" w:rsidRDefault="003D42B1" w:rsidP="003D42B1"/>
    <w:p w14:paraId="7E16F902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25BAEAC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2C24CE94" w14:textId="77777777" w:rsidTr="00992A9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48DA86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F3F895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9444EC" w14:textId="77777777" w:rsidR="003D42B1" w:rsidRPr="00062781" w:rsidRDefault="003D42B1" w:rsidP="00992A9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D49C1" w14:paraId="03FB32EA" w14:textId="77777777" w:rsidTr="00992A93">
        <w:tc>
          <w:tcPr>
            <w:tcW w:w="2912" w:type="dxa"/>
            <w:tcBorders>
              <w:top w:val="single" w:sz="4" w:space="0" w:color="auto"/>
            </w:tcBorders>
          </w:tcPr>
          <w:p w14:paraId="419B2250" w14:textId="248453B3" w:rsidR="009D49C1" w:rsidRDefault="009D49C1" w:rsidP="00E51BD4">
            <w:pPr>
              <w:jc w:val="center"/>
            </w:pPr>
            <w:r>
              <w:t>2022.0</w:t>
            </w:r>
            <w:r w:rsidR="00496E74">
              <w:t>5</w:t>
            </w:r>
            <w:r>
              <w:t>.0</w:t>
            </w:r>
            <w:r w:rsidR="00B967A8">
              <w:t>5</w:t>
            </w:r>
            <w:r>
              <w:t xml:space="preserve"> ~ 2022.0</w:t>
            </w:r>
            <w:r w:rsidR="00B967A8">
              <w:t>5</w:t>
            </w:r>
            <w:r>
              <w:t>.</w:t>
            </w:r>
            <w:r w:rsidR="00B967A8">
              <w:t>10</w:t>
            </w:r>
          </w:p>
          <w:p w14:paraId="77803EAF" w14:textId="1C16D4A6" w:rsidR="009D49C1" w:rsidRDefault="009D49C1" w:rsidP="00E51BD4">
            <w:pPr>
              <w:jc w:val="center"/>
            </w:pPr>
            <w:r>
              <w:t>2022.0</w:t>
            </w:r>
            <w:r w:rsidR="00B967A8">
              <w:t>5</w:t>
            </w:r>
            <w:r>
              <w:t>.</w:t>
            </w:r>
            <w:r w:rsidR="00B967A8">
              <w:t>11</w:t>
            </w:r>
            <w:r>
              <w:t xml:space="preserve"> ~ </w:t>
            </w:r>
            <w:r>
              <w:rPr>
                <w:rFonts w:hint="eastAsia"/>
              </w:rPr>
              <w:t>2</w:t>
            </w:r>
            <w:r>
              <w:t>022.0</w:t>
            </w:r>
            <w:r w:rsidR="00B967A8">
              <w:t>5</w:t>
            </w:r>
            <w:r>
              <w:t>.</w:t>
            </w:r>
            <w:r w:rsidR="00E51BD4">
              <w:t>18</w:t>
            </w:r>
          </w:p>
          <w:p w14:paraId="1B15CA20" w14:textId="6D507B9D" w:rsidR="009D49C1" w:rsidRPr="00062781" w:rsidRDefault="009D49C1" w:rsidP="00E51BD4">
            <w:pPr>
              <w:jc w:val="center"/>
            </w:pPr>
            <w:r>
              <w:rPr>
                <w:rFonts w:hint="eastAsia"/>
              </w:rPr>
              <w:t>2</w:t>
            </w:r>
            <w:r>
              <w:t>022.0</w:t>
            </w:r>
            <w:r w:rsidR="00B967A8">
              <w:t>5</w:t>
            </w:r>
            <w:r>
              <w:t>.</w:t>
            </w:r>
            <w:r w:rsidR="00B967A8">
              <w:t>2</w:t>
            </w:r>
            <w:r w:rsidR="00E51BD4">
              <w:t>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F8A9948" w14:textId="67793DAA" w:rsidR="009D49C1" w:rsidRDefault="00B967A8" w:rsidP="00E51BD4">
            <w:pPr>
              <w:jc w:val="center"/>
            </w:pPr>
            <w:r>
              <w:rPr>
                <w:rFonts w:hint="eastAsia"/>
              </w:rPr>
              <w:t>학과장님 면담</w:t>
            </w:r>
          </w:p>
          <w:p w14:paraId="53270D29" w14:textId="77777777" w:rsidR="009D49C1" w:rsidRDefault="009D49C1" w:rsidP="00E51BD4">
            <w:pPr>
              <w:jc w:val="center"/>
            </w:pPr>
            <w:proofErr w:type="spellStart"/>
            <w:r>
              <w:rPr>
                <w:rFonts w:hint="eastAsia"/>
              </w:rPr>
              <w:t>오픈랩</w:t>
            </w:r>
            <w:proofErr w:type="spellEnd"/>
            <w:r>
              <w:rPr>
                <w:rFonts w:hint="eastAsia"/>
              </w:rPr>
              <w:t xml:space="preserve"> 모집</w:t>
            </w:r>
          </w:p>
          <w:p w14:paraId="2DF7F69B" w14:textId="0ADCE51A" w:rsidR="009D49C1" w:rsidRPr="00062781" w:rsidRDefault="00B967A8" w:rsidP="00E51BD4">
            <w:pPr>
              <w:jc w:val="center"/>
            </w:pPr>
            <w:r>
              <w:rPr>
                <w:rFonts w:hint="eastAsia"/>
              </w:rPr>
              <w:t xml:space="preserve">1차 </w:t>
            </w:r>
            <w:proofErr w:type="spellStart"/>
            <w:r w:rsidR="009D49C1">
              <w:rPr>
                <w:rFonts w:hint="eastAsia"/>
              </w:rPr>
              <w:t>오픈랩</w:t>
            </w:r>
            <w:proofErr w:type="spellEnd"/>
            <w:r w:rsidR="009D49C1">
              <w:rPr>
                <w:rFonts w:hint="eastAsia"/>
              </w:rPr>
              <w:t xml:space="preserve">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1CBC6F01" w14:textId="77777777" w:rsidR="009D49C1" w:rsidRPr="00062781" w:rsidRDefault="009D49C1" w:rsidP="009D49C1"/>
        </w:tc>
      </w:tr>
      <w:tr w:rsidR="009D49C1" w14:paraId="36B29031" w14:textId="77777777" w:rsidTr="00992A93">
        <w:tc>
          <w:tcPr>
            <w:tcW w:w="2912" w:type="dxa"/>
          </w:tcPr>
          <w:p w14:paraId="170D960E" w14:textId="7AD9E361" w:rsidR="009D49C1" w:rsidRDefault="009D49C1" w:rsidP="00E51BD4">
            <w:pPr>
              <w:jc w:val="center"/>
            </w:pPr>
            <w:r>
              <w:t>2022.0</w:t>
            </w:r>
            <w:r w:rsidR="00E51BD4">
              <w:t>5</w:t>
            </w:r>
            <w:r>
              <w:t>.</w:t>
            </w:r>
            <w:r w:rsidR="00E51BD4">
              <w:t>27</w:t>
            </w:r>
          </w:p>
          <w:p w14:paraId="56DCDB4D" w14:textId="712B5E4C" w:rsidR="009D49C1" w:rsidRPr="00062781" w:rsidRDefault="009D49C1" w:rsidP="00F6764F">
            <w:pPr>
              <w:jc w:val="center"/>
            </w:pPr>
            <w:r>
              <w:t>2022.06.</w:t>
            </w:r>
            <w:r w:rsidR="00B967A8">
              <w:t>0</w:t>
            </w:r>
            <w:r w:rsidR="00E51BD4">
              <w:t>3</w:t>
            </w:r>
          </w:p>
        </w:tc>
        <w:tc>
          <w:tcPr>
            <w:tcW w:w="2912" w:type="dxa"/>
          </w:tcPr>
          <w:p w14:paraId="312A18F6" w14:textId="0E1A908E" w:rsidR="009D49C1" w:rsidRDefault="00B967A8" w:rsidP="00E51BD4">
            <w:pPr>
              <w:jc w:val="center"/>
            </w:pPr>
            <w:r>
              <w:rPr>
                <w:rFonts w:hint="eastAsia"/>
              </w:rPr>
              <w:t xml:space="preserve">2차 </w:t>
            </w:r>
            <w:proofErr w:type="spellStart"/>
            <w:r>
              <w:rPr>
                <w:rFonts w:hint="eastAsia"/>
              </w:rPr>
              <w:t>오픈랩</w:t>
            </w:r>
            <w:proofErr w:type="spellEnd"/>
            <w:r>
              <w:rPr>
                <w:rFonts w:hint="eastAsia"/>
              </w:rPr>
              <w:t xml:space="preserve"> 진행</w:t>
            </w:r>
          </w:p>
          <w:p w14:paraId="71D5FDD3" w14:textId="27CD7E0D" w:rsidR="009D49C1" w:rsidRPr="00062781" w:rsidRDefault="00B967A8" w:rsidP="00F6764F">
            <w:pPr>
              <w:jc w:val="center"/>
            </w:pPr>
            <w:r>
              <w:rPr>
                <w:rFonts w:hint="eastAsia"/>
              </w:rPr>
              <w:t xml:space="preserve">3차 </w:t>
            </w:r>
            <w:proofErr w:type="spellStart"/>
            <w:r w:rsidR="009D49C1">
              <w:rPr>
                <w:rFonts w:hint="eastAsia"/>
              </w:rPr>
              <w:t>오픈랩</w:t>
            </w:r>
            <w:proofErr w:type="spellEnd"/>
            <w:r w:rsidR="009D49C1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</w:t>
            </w:r>
          </w:p>
        </w:tc>
        <w:tc>
          <w:tcPr>
            <w:tcW w:w="2913" w:type="dxa"/>
          </w:tcPr>
          <w:p w14:paraId="39777439" w14:textId="77777777" w:rsidR="009D49C1" w:rsidRPr="00062781" w:rsidRDefault="009D49C1" w:rsidP="009D49C1"/>
        </w:tc>
      </w:tr>
      <w:tr w:rsidR="00B967A8" w14:paraId="389ECC81" w14:textId="77777777" w:rsidTr="00992A93">
        <w:tc>
          <w:tcPr>
            <w:tcW w:w="2912" w:type="dxa"/>
            <w:tcBorders>
              <w:bottom w:val="single" w:sz="12" w:space="0" w:color="auto"/>
            </w:tcBorders>
          </w:tcPr>
          <w:p w14:paraId="7B526756" w14:textId="0F4D850C" w:rsidR="00B967A8" w:rsidRPr="00062781" w:rsidRDefault="00F6764F" w:rsidP="00E51BD4">
            <w:pPr>
              <w:jc w:val="center"/>
            </w:pPr>
            <w:r>
              <w:rPr>
                <w:rFonts w:hint="eastAsia"/>
              </w:rPr>
              <w:t>2</w:t>
            </w:r>
            <w:r>
              <w:t>022.07.13 ~ 2022.07.2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3534FA5" w14:textId="44645D98" w:rsidR="00B967A8" w:rsidRPr="00062781" w:rsidRDefault="00F6764F" w:rsidP="00E51BD4">
            <w:pPr>
              <w:jc w:val="center"/>
            </w:pPr>
            <w:proofErr w:type="spellStart"/>
            <w:r>
              <w:rPr>
                <w:rFonts w:hint="eastAsia"/>
              </w:rPr>
              <w:t>랩투어</w:t>
            </w:r>
            <w:proofErr w:type="spellEnd"/>
            <w:r>
              <w:rPr>
                <w:rFonts w:hint="eastAsia"/>
              </w:rPr>
              <w:t xml:space="preserve"> 이벤트 상품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4E233B17" w14:textId="77777777" w:rsidR="00B967A8" w:rsidRPr="00062781" w:rsidRDefault="00B967A8" w:rsidP="009D49C1"/>
        </w:tc>
      </w:tr>
    </w:tbl>
    <w:p w14:paraId="3F1840F6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658F7745" w14:textId="77777777" w:rsidR="00E51BD4" w:rsidRDefault="003D42B1" w:rsidP="00E51BD4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E834909" w14:textId="66826696" w:rsidR="009D49C1" w:rsidRPr="00E51BD4" w:rsidRDefault="00E51BD4" w:rsidP="00E51BD4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연구기반</w:t>
      </w:r>
      <w:r w:rsidR="009D49C1">
        <w:rPr>
          <w:rFonts w:hint="eastAsia"/>
          <w:color w:val="000000"/>
          <w:sz w:val="22"/>
        </w:rPr>
        <w:t xml:space="preserve"> 물리학과 학과생활을 마련하기 위해 신설된 사업으로,</w:t>
      </w:r>
      <w:r w:rsidR="009D49C1"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연구실을 체험하고 이해할 수 있는 기회가 되도록 함.</w:t>
      </w:r>
      <w:r w:rsidR="009D49C1" w:rsidRPr="00B12DE6">
        <w:rPr>
          <w:color w:val="000000"/>
          <w:sz w:val="22"/>
        </w:rPr>
        <w:t xml:space="preserve"> 학과장</w:t>
      </w:r>
      <w:r>
        <w:rPr>
          <w:rFonts w:hint="eastAsia"/>
          <w:color w:val="000000"/>
          <w:sz w:val="22"/>
        </w:rPr>
        <w:t xml:space="preserve"> 교수</w:t>
      </w:r>
      <w:r w:rsidR="009D49C1" w:rsidRPr="00B12DE6">
        <w:rPr>
          <w:color w:val="000000"/>
          <w:sz w:val="22"/>
        </w:rPr>
        <w:t xml:space="preserve">님과 상의하여 </w:t>
      </w:r>
      <w:proofErr w:type="spellStart"/>
      <w:r w:rsidR="009D49C1" w:rsidRPr="00B12DE6">
        <w:rPr>
          <w:color w:val="000000"/>
          <w:sz w:val="22"/>
        </w:rPr>
        <w:t>오픈랩</w:t>
      </w:r>
      <w:proofErr w:type="spellEnd"/>
      <w:r w:rsidR="009D49C1" w:rsidRPr="00B12DE6">
        <w:rPr>
          <w:color w:val="000000"/>
          <w:sz w:val="22"/>
        </w:rPr>
        <w:t xml:space="preserve"> 행사를 주최</w:t>
      </w:r>
      <w:r w:rsidR="009D49C1">
        <w:rPr>
          <w:rFonts w:hint="eastAsia"/>
          <w:color w:val="000000"/>
          <w:sz w:val="22"/>
        </w:rPr>
        <w:t>함.</w:t>
      </w:r>
    </w:p>
    <w:p w14:paraId="0F98526B" w14:textId="33A675E3" w:rsidR="003D42B1" w:rsidRDefault="003D42B1" w:rsidP="003D42B1">
      <w:pPr>
        <w:ind w:firstLineChars="100" w:firstLine="220"/>
        <w:rPr>
          <w:sz w:val="22"/>
        </w:rPr>
      </w:pPr>
    </w:p>
    <w:p w14:paraId="140566CD" w14:textId="77777777" w:rsidR="00E51BD4" w:rsidRPr="00E51BD4" w:rsidRDefault="00E51BD4" w:rsidP="003D42B1">
      <w:pPr>
        <w:ind w:firstLineChars="100" w:firstLine="220"/>
        <w:rPr>
          <w:sz w:val="22"/>
        </w:rPr>
      </w:pPr>
    </w:p>
    <w:p w14:paraId="619E96C1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1C0A59AF" w14:textId="2E2755DA" w:rsidR="003D42B1" w:rsidRPr="008A6F11" w:rsidRDefault="009D49C1" w:rsidP="003D42B1">
      <w:pPr>
        <w:ind w:firstLineChars="100" w:firstLine="220"/>
        <w:rPr>
          <w:sz w:val="22"/>
        </w:rPr>
      </w:pPr>
      <w:r>
        <w:rPr>
          <w:sz w:val="22"/>
        </w:rPr>
        <w:t>20</w:t>
      </w:r>
      <w:r>
        <w:rPr>
          <w:rFonts w:hint="eastAsia"/>
          <w:sz w:val="22"/>
        </w:rPr>
        <w:t xml:space="preserve">개의 연구실이 참여하여 총 </w:t>
      </w:r>
      <w:r>
        <w:rPr>
          <w:sz w:val="22"/>
        </w:rPr>
        <w:t>40</w:t>
      </w:r>
      <w:r>
        <w:rPr>
          <w:rFonts w:hint="eastAsia"/>
          <w:sz w:val="22"/>
        </w:rPr>
        <w:t>여명의 학생들이 연구실 투어를 진행함</w:t>
      </w:r>
    </w:p>
    <w:p w14:paraId="00C0EDEA" w14:textId="77777777" w:rsidR="003D42B1" w:rsidRDefault="003D42B1" w:rsidP="003D42B1"/>
    <w:p w14:paraId="0473D8C4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770"/>
        <w:gridCol w:w="535"/>
        <w:gridCol w:w="1697"/>
        <w:gridCol w:w="618"/>
        <w:gridCol w:w="1246"/>
        <w:gridCol w:w="1102"/>
        <w:gridCol w:w="898"/>
        <w:gridCol w:w="1134"/>
      </w:tblGrid>
      <w:tr w:rsidR="003C4BDB" w:rsidRPr="00626527" w14:paraId="1B268869" w14:textId="77777777" w:rsidTr="00E51BD4">
        <w:trPr>
          <w:trHeight w:val="315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F97DD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81FB9E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9EC06F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49023E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E7ECE6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7819D5" w14:textId="77777777"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83D7E6" w14:textId="77777777"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FE4C07" w14:textId="77777777" w:rsidR="003D42B1" w:rsidRPr="00626527" w:rsidRDefault="004C7F28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B7683B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C4BDB" w:rsidRPr="00626527" w14:paraId="74C63618" w14:textId="77777777" w:rsidTr="00E51BD4">
        <w:trPr>
          <w:trHeight w:val="315"/>
        </w:trPr>
        <w:tc>
          <w:tcPr>
            <w:tcW w:w="1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BE9FB" w14:textId="36FAFB52" w:rsidR="003D42B1" w:rsidRPr="00626527" w:rsidRDefault="009B2095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8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063547" w14:textId="77777777" w:rsidR="00E51BD4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오픈랩</w:t>
            </w:r>
            <w:proofErr w:type="spellEnd"/>
          </w:p>
          <w:p w14:paraId="6B5C00BF" w14:textId="50E75073" w:rsidR="003D42B1" w:rsidRPr="00626527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행사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9592ED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326B88" w14:textId="48B499DE" w:rsidR="003D42B1" w:rsidRPr="00626527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542DA8" w14:textId="210C5BE7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683310" w14:textId="24E15263" w:rsidR="003D42B1" w:rsidRPr="00626527" w:rsidRDefault="003C4BDB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 w:rsidR="00E51BD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7BCD06" w14:textId="1A3EE02D" w:rsidR="003D42B1" w:rsidRPr="00626527" w:rsidRDefault="003C4BDB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28,7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751B58" w14:textId="325E2DDE" w:rsidR="003D42B1" w:rsidRPr="00626527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28.7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4A6F9B3" w14:textId="0EF72EEA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3C4BDB" w:rsidRPr="00626527" w14:paraId="6788D8E0" w14:textId="77777777" w:rsidTr="00E51BD4">
        <w:trPr>
          <w:trHeight w:val="315"/>
        </w:trPr>
        <w:tc>
          <w:tcPr>
            <w:tcW w:w="1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B7BE6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F156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2C32E5B" w14:textId="4FCD1D40" w:rsidR="003D42B1" w:rsidRDefault="003C4BDB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4D64927" w14:textId="3160CF33" w:rsidR="003D42B1" w:rsidRPr="00626527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 w:rsidRPr="00E51BD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오픈랩</w:t>
            </w:r>
            <w:proofErr w:type="spellEnd"/>
            <w:r w:rsidRPr="00E51BD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인스타그램 공유 이벤트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BC12CD0" w14:textId="78C1AE06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</w:t>
            </w:r>
            <w:r w:rsidR="003C4BD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CE12AFC" w14:textId="3562B431" w:rsidR="003D42B1" w:rsidRPr="00626527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53AF677" w14:textId="21654A10" w:rsidR="003D42B1" w:rsidRPr="00626527" w:rsidRDefault="003C4BDB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1,8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0E02E2" w14:textId="58812B84" w:rsidR="003D42B1" w:rsidRPr="00626527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6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E914ECD" w14:textId="5D53BF93" w:rsidR="003D42B1" w:rsidRPr="00626527" w:rsidRDefault="00F6764F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3C4BDB" w:rsidRPr="00626527" w14:paraId="68377488" w14:textId="77777777" w:rsidTr="00E51BD4">
        <w:trPr>
          <w:trHeight w:val="315"/>
        </w:trPr>
        <w:tc>
          <w:tcPr>
            <w:tcW w:w="1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4F161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8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CCE35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4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DFBB64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24DA00" w14:textId="3A16E8A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 w:rsidR="003C4BD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CBF057" w14:textId="144CE313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C4BD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6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3C4BD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D0183D" w14:textId="20227D8B" w:rsidR="003D42B1" w:rsidRPr="00626527" w:rsidRDefault="00E51BD4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0.38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3EC5D0" w14:textId="77777777" w:rsidR="003D42B1" w:rsidRPr="00626527" w:rsidRDefault="003D42B1" w:rsidP="00992A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327E798C" w14:textId="77777777" w:rsidR="003D42B1" w:rsidRDefault="003D42B1" w:rsidP="003D42B1"/>
    <w:p w14:paraId="3909B82A" w14:textId="77777777" w:rsidR="003D42B1" w:rsidRDefault="003D42B1" w:rsidP="003D42B1"/>
    <w:p w14:paraId="44EB07F6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79D4701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720D225" w14:textId="67653989" w:rsidR="00B52D28" w:rsidRPr="00062781" w:rsidRDefault="003D42B1" w:rsidP="00B52D2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 w:rsidR="00B52D28">
        <w:rPr>
          <w:rFonts w:hint="eastAsia"/>
          <w:sz w:val="22"/>
        </w:rPr>
        <w:t xml:space="preserve">많은 새내기, 외국인 학생, </w:t>
      </w:r>
      <w:r w:rsidR="00B52D28">
        <w:rPr>
          <w:sz w:val="22"/>
        </w:rPr>
        <w:t>2/3/4</w:t>
      </w:r>
      <w:r w:rsidR="00B52D28">
        <w:rPr>
          <w:rFonts w:hint="eastAsia"/>
          <w:sz w:val="22"/>
        </w:rPr>
        <w:t xml:space="preserve">학년들이 참여하여 물리학과 친목을 다지면서 연구실에 대해 궁금했던 것을 해결할 수 있는 자리가 되었음. 특히 이론 분야 교수님 연구실이 학부 학생들에게 인기가 있는 것으로 나타났음. </w:t>
      </w:r>
    </w:p>
    <w:p w14:paraId="37B9B4A6" w14:textId="112A8FBD" w:rsidR="003D42B1" w:rsidRPr="00062781" w:rsidRDefault="003D42B1" w:rsidP="00B52D28">
      <w:pPr>
        <w:rPr>
          <w:sz w:val="22"/>
        </w:rPr>
      </w:pPr>
    </w:p>
    <w:p w14:paraId="6A54227D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8BBFB9D" w14:textId="0AA90927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B52D28">
        <w:rPr>
          <w:rFonts w:hint="eastAsia"/>
          <w:sz w:val="22"/>
        </w:rPr>
        <w:t>개별연구, U</w:t>
      </w:r>
      <w:r w:rsidR="00B52D28">
        <w:rPr>
          <w:sz w:val="22"/>
        </w:rPr>
        <w:t>RP</w:t>
      </w:r>
      <w:r w:rsidR="00B52D28">
        <w:rPr>
          <w:rFonts w:hint="eastAsia"/>
          <w:sz w:val="22"/>
        </w:rPr>
        <w:t xml:space="preserve">연구에 대한 시상은 가을학기로 </w:t>
      </w:r>
      <w:proofErr w:type="spellStart"/>
      <w:r w:rsidR="00B52D28">
        <w:rPr>
          <w:rFonts w:hint="eastAsia"/>
          <w:sz w:val="22"/>
        </w:rPr>
        <w:t>미뤄짐</w:t>
      </w:r>
      <w:proofErr w:type="spellEnd"/>
      <w:r w:rsidR="00B52D28">
        <w:rPr>
          <w:rFonts w:hint="eastAsia"/>
          <w:sz w:val="22"/>
        </w:rPr>
        <w:t>.</w:t>
      </w:r>
    </w:p>
    <w:p w14:paraId="1EB08696" w14:textId="66370DBE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527E615" w14:textId="44443E25" w:rsidR="008F1FC7" w:rsidRPr="00F6764F" w:rsidRDefault="00E51BD4" w:rsidP="00F6764F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차후 </w:t>
      </w:r>
      <w:r>
        <w:rPr>
          <w:sz w:val="22"/>
        </w:rPr>
        <w:t>2023</w:t>
      </w:r>
      <w:r>
        <w:rPr>
          <w:rFonts w:hint="eastAsia"/>
          <w:sz w:val="22"/>
        </w:rPr>
        <w:t xml:space="preserve"> 봄 오픈</w:t>
      </w:r>
      <w:r w:rsidR="00B52D28"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 xml:space="preserve">랩 행사 시 </w:t>
      </w:r>
      <w:r w:rsidR="00B52D28">
        <w:rPr>
          <w:sz w:val="22"/>
        </w:rPr>
        <w:t>6~8</w:t>
      </w:r>
      <w:r w:rsidR="00B52D28">
        <w:rPr>
          <w:rFonts w:hint="eastAsia"/>
          <w:sz w:val="22"/>
        </w:rPr>
        <w:t xml:space="preserve">분의 </w:t>
      </w:r>
      <w:r>
        <w:rPr>
          <w:rFonts w:hint="eastAsia"/>
          <w:sz w:val="22"/>
        </w:rPr>
        <w:t xml:space="preserve">교수님 </w:t>
      </w:r>
      <w:r w:rsidR="00B52D28">
        <w:rPr>
          <w:rFonts w:hint="eastAsia"/>
          <w:sz w:val="22"/>
        </w:rPr>
        <w:t xml:space="preserve">섭외가 </w:t>
      </w:r>
      <w:proofErr w:type="spellStart"/>
      <w:r>
        <w:rPr>
          <w:rFonts w:hint="eastAsia"/>
          <w:sz w:val="22"/>
        </w:rPr>
        <w:t>적당해보임</w:t>
      </w:r>
      <w:proofErr w:type="spellEnd"/>
      <w:r>
        <w:rPr>
          <w:rFonts w:hint="eastAsia"/>
          <w:sz w:val="22"/>
        </w:rPr>
        <w:t>.</w:t>
      </w:r>
      <w:r w:rsidR="00B52D28">
        <w:rPr>
          <w:rFonts w:hint="eastAsia"/>
          <w:sz w:val="22"/>
        </w:rPr>
        <w:t xml:space="preserve"> 또한 2분의 </w:t>
      </w:r>
      <w:proofErr w:type="spellStart"/>
      <w:r w:rsidR="00B52D28">
        <w:rPr>
          <w:rFonts w:hint="eastAsia"/>
          <w:sz w:val="22"/>
        </w:rPr>
        <w:t>교수님당</w:t>
      </w:r>
      <w:proofErr w:type="spellEnd"/>
      <w:r w:rsidR="00B52D28">
        <w:rPr>
          <w:rFonts w:hint="eastAsia"/>
          <w:sz w:val="22"/>
        </w:rPr>
        <w:t xml:space="preserve"> </w:t>
      </w:r>
      <w:r w:rsidR="00B52D28">
        <w:rPr>
          <w:sz w:val="22"/>
        </w:rPr>
        <w:t>TF</w:t>
      </w:r>
      <w:proofErr w:type="spellStart"/>
      <w:r w:rsidR="00B52D28">
        <w:rPr>
          <w:rFonts w:hint="eastAsia"/>
          <w:sz w:val="22"/>
        </w:rPr>
        <w:t>를</w:t>
      </w:r>
      <w:proofErr w:type="spellEnd"/>
      <w:r w:rsidR="00B52D28">
        <w:rPr>
          <w:rFonts w:hint="eastAsia"/>
          <w:sz w:val="22"/>
        </w:rPr>
        <w:t xml:space="preserve"> </w:t>
      </w:r>
      <w:r w:rsidR="00B52D28">
        <w:rPr>
          <w:sz w:val="22"/>
        </w:rPr>
        <w:t>2~3</w:t>
      </w:r>
      <w:r w:rsidR="00B52D28">
        <w:rPr>
          <w:rFonts w:hint="eastAsia"/>
          <w:sz w:val="22"/>
        </w:rPr>
        <w:t xml:space="preserve">명 구성하여 </w:t>
      </w:r>
      <w:proofErr w:type="spellStart"/>
      <w:r w:rsidR="00B52D28">
        <w:rPr>
          <w:rFonts w:hint="eastAsia"/>
          <w:sz w:val="22"/>
        </w:rPr>
        <w:t>메일컨택</w:t>
      </w:r>
      <w:proofErr w:type="spellEnd"/>
      <w:r w:rsidR="00B52D28">
        <w:rPr>
          <w:rFonts w:hint="eastAsia"/>
          <w:sz w:val="22"/>
        </w:rPr>
        <w:t>/</w:t>
      </w:r>
      <w:proofErr w:type="spellStart"/>
      <w:r w:rsidR="00B52D28">
        <w:rPr>
          <w:rFonts w:hint="eastAsia"/>
          <w:sz w:val="22"/>
        </w:rPr>
        <w:t>구글폼</w:t>
      </w:r>
      <w:proofErr w:type="spellEnd"/>
      <w:r w:rsidR="00B52D28">
        <w:rPr>
          <w:rFonts w:hint="eastAsia"/>
          <w:sz w:val="22"/>
        </w:rPr>
        <w:t xml:space="preserve"> 신청기록/</w:t>
      </w:r>
      <w:proofErr w:type="spellStart"/>
      <w:r w:rsidR="00B52D28">
        <w:rPr>
          <w:rFonts w:hint="eastAsia"/>
          <w:sz w:val="22"/>
        </w:rPr>
        <w:t>학생개별연락</w:t>
      </w:r>
      <w:proofErr w:type="spellEnd"/>
      <w:r w:rsidR="00B52D28">
        <w:rPr>
          <w:rFonts w:hint="eastAsia"/>
          <w:sz w:val="22"/>
        </w:rPr>
        <w:t>/</w:t>
      </w:r>
      <w:proofErr w:type="spellStart"/>
      <w:r w:rsidR="00B52D28">
        <w:rPr>
          <w:rFonts w:hint="eastAsia"/>
          <w:sz w:val="22"/>
        </w:rPr>
        <w:t>장소인솔</w:t>
      </w:r>
      <w:proofErr w:type="spellEnd"/>
      <w:r w:rsidR="00B52D28">
        <w:rPr>
          <w:rFonts w:hint="eastAsia"/>
          <w:sz w:val="22"/>
        </w:rPr>
        <w:t xml:space="preserve">/사진촬영/간식분배의 과정이 체계적으로 </w:t>
      </w:r>
      <w:proofErr w:type="spellStart"/>
      <w:r w:rsidR="00B52D28">
        <w:rPr>
          <w:rFonts w:hint="eastAsia"/>
          <w:sz w:val="22"/>
        </w:rPr>
        <w:t>이루어져야함</w:t>
      </w:r>
      <w:proofErr w:type="spellEnd"/>
      <w:r w:rsidR="00B52D28">
        <w:rPr>
          <w:rFonts w:hint="eastAsia"/>
          <w:sz w:val="22"/>
        </w:rPr>
        <w:t xml:space="preserve">. 교수님께는 최소 </w:t>
      </w:r>
      <w:r w:rsidR="00B52D28">
        <w:rPr>
          <w:sz w:val="22"/>
        </w:rPr>
        <w:t>1~2</w:t>
      </w:r>
      <w:r w:rsidR="00B52D28">
        <w:rPr>
          <w:rFonts w:hint="eastAsia"/>
          <w:sz w:val="22"/>
        </w:rPr>
        <w:t xml:space="preserve">일 전에 메일로 대략 몇 명의 학생이 참여예정인지 알려야 함. 또한 </w:t>
      </w:r>
      <w:proofErr w:type="spellStart"/>
      <w:r w:rsidR="00B52D28">
        <w:rPr>
          <w:rFonts w:hint="eastAsia"/>
          <w:sz w:val="22"/>
        </w:rPr>
        <w:t>컨택</w:t>
      </w:r>
      <w:proofErr w:type="spellEnd"/>
      <w:r w:rsidR="00B52D28">
        <w:rPr>
          <w:rFonts w:hint="eastAsia"/>
          <w:sz w:val="22"/>
        </w:rPr>
        <w:t xml:space="preserve"> 메일 작성 시 </w:t>
      </w:r>
      <w:proofErr w:type="spellStart"/>
      <w:r w:rsidR="00B52D28">
        <w:rPr>
          <w:rFonts w:hint="eastAsia"/>
          <w:sz w:val="22"/>
        </w:rPr>
        <w:t>오픈랩</w:t>
      </w:r>
      <w:proofErr w:type="spellEnd"/>
      <w:r w:rsidR="00B52D28">
        <w:rPr>
          <w:rFonts w:hint="eastAsia"/>
          <w:sz w:val="22"/>
        </w:rPr>
        <w:t xml:space="preserve"> 행사의 목적과 방향성에 대해 충분히 설명하도록 함. </w:t>
      </w:r>
      <w:r w:rsidR="00B52D28">
        <w:rPr>
          <w:sz w:val="22"/>
        </w:rPr>
        <w:t>2022</w:t>
      </w:r>
      <w:r w:rsidR="00B52D28">
        <w:rPr>
          <w:rFonts w:hint="eastAsia"/>
          <w:sz w:val="22"/>
        </w:rPr>
        <w:t>년에 이미 진행된 연구실보다는 신규 연구실을 소개하여 학생들의 니즈를 충족시키도록 함.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5BF60149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D20AA91" w14:textId="776E5442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793C54B7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A8ADABB" w14:textId="11317DD3" w:rsidR="009B2095" w:rsidRPr="009B1E15" w:rsidRDefault="00F6764F" w:rsidP="00F6764F">
            <w:pPr>
              <w:ind w:firstLineChars="50" w:firstLine="180"/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과내 소모임</w:t>
            </w:r>
            <w:r w:rsidR="009B2095">
              <w:rPr>
                <w:rFonts w:hint="eastAsia"/>
                <w:b/>
                <w:sz w:val="36"/>
                <w:szCs w:val="20"/>
              </w:rPr>
              <w:t xml:space="preserve"> 지원</w:t>
            </w:r>
          </w:p>
        </w:tc>
      </w:tr>
    </w:tbl>
    <w:p w14:paraId="079C470F" w14:textId="77777777" w:rsidR="009B2095" w:rsidRDefault="009B2095" w:rsidP="009B2095"/>
    <w:p w14:paraId="115EAF64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B2095" w14:paraId="57EA51F7" w14:textId="77777777" w:rsidTr="003D2264">
        <w:tc>
          <w:tcPr>
            <w:tcW w:w="2263" w:type="dxa"/>
          </w:tcPr>
          <w:p w14:paraId="787B57DB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EE6662B" w14:textId="01E54DBB" w:rsidR="009B2095" w:rsidRPr="00062781" w:rsidRDefault="008E3490" w:rsidP="003D2264">
            <w:pPr>
              <w:spacing w:line="360" w:lineRule="auto"/>
              <w:rPr>
                <w:sz w:val="22"/>
              </w:rPr>
            </w:pPr>
            <w:r w:rsidRPr="00E41313">
              <w:rPr>
                <w:rFonts w:hint="eastAsia"/>
                <w:color w:val="000000"/>
                <w:sz w:val="22"/>
              </w:rPr>
              <w:t>취미가</w:t>
            </w:r>
            <w:r w:rsidRPr="00E41313">
              <w:rPr>
                <w:color w:val="000000"/>
                <w:sz w:val="22"/>
              </w:rPr>
              <w:t xml:space="preserve"> 같은 사람들끼리 모아 소모임을 조직해주고, 그들에게 지</w:t>
            </w:r>
            <w:r w:rsidRPr="00E41313">
              <w:rPr>
                <w:rFonts w:hint="eastAsia"/>
                <w:color w:val="000000"/>
                <w:sz w:val="22"/>
              </w:rPr>
              <w:t>원금을</w:t>
            </w:r>
            <w:r w:rsidRPr="00E41313">
              <w:rPr>
                <w:color w:val="000000"/>
                <w:sz w:val="22"/>
              </w:rPr>
              <w:t xml:space="preserve"> 주고 우수 소모임에게는 추가 격려금을 준다.</w:t>
            </w:r>
          </w:p>
        </w:tc>
      </w:tr>
      <w:tr w:rsidR="008E3490" w14:paraId="1E17D6A1" w14:textId="77777777" w:rsidTr="003D2264">
        <w:tc>
          <w:tcPr>
            <w:tcW w:w="2263" w:type="dxa"/>
          </w:tcPr>
          <w:p w14:paraId="53576279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A698B74" w14:textId="5F9CC835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3.03 ~ 2022.03.10</w:t>
            </w:r>
          </w:p>
        </w:tc>
      </w:tr>
      <w:tr w:rsidR="008E3490" w14:paraId="18989553" w14:textId="77777777" w:rsidTr="003D2264">
        <w:tc>
          <w:tcPr>
            <w:tcW w:w="2263" w:type="dxa"/>
          </w:tcPr>
          <w:p w14:paraId="1391B123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57454C9A" w14:textId="3F8CAD26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03.10</w:t>
            </w:r>
            <w:r>
              <w:rPr>
                <w:rFonts w:hint="eastAsia"/>
                <w:color w:val="000000"/>
                <w:sz w:val="22"/>
              </w:rPr>
              <w:t>~2022.08.20</w:t>
            </w:r>
          </w:p>
        </w:tc>
      </w:tr>
      <w:tr w:rsidR="008E3490" w14:paraId="756033C0" w14:textId="77777777" w:rsidTr="003D2264">
        <w:tc>
          <w:tcPr>
            <w:tcW w:w="2263" w:type="dxa"/>
          </w:tcPr>
          <w:p w14:paraId="30A561C7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3A4D3DA" w14:textId="59A39603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8E3490" w14:paraId="4E974488" w14:textId="77777777" w:rsidTr="003D2264">
        <w:tc>
          <w:tcPr>
            <w:tcW w:w="2263" w:type="dxa"/>
          </w:tcPr>
          <w:p w14:paraId="06AE39A0" w14:textId="77777777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4E55FC0" w14:textId="1B9770F6" w:rsidR="008E3490" w:rsidRPr="00062781" w:rsidRDefault="008E3490" w:rsidP="008E349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이주영</w:t>
            </w:r>
          </w:p>
        </w:tc>
      </w:tr>
    </w:tbl>
    <w:p w14:paraId="1C2CF1F2" w14:textId="77777777" w:rsidR="009B2095" w:rsidRDefault="009B2095" w:rsidP="009B2095"/>
    <w:p w14:paraId="5EA5CC67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99F6723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40ACBE0E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445A6C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4D9742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B09763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B2095" w14:paraId="6AF1B27C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478F937B" w14:textId="629138AD" w:rsidR="009B2095" w:rsidRPr="00062781" w:rsidRDefault="009B2095" w:rsidP="00F6764F">
            <w:pPr>
              <w:jc w:val="center"/>
            </w:pPr>
            <w:r>
              <w:t>2022.06.20 ~ 2022.06.25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3906257" w14:textId="7E86892F" w:rsidR="009B2095" w:rsidRPr="00062781" w:rsidRDefault="007D6504" w:rsidP="00F6764F">
            <w:pPr>
              <w:jc w:val="center"/>
            </w:pPr>
            <w:r>
              <w:rPr>
                <w:rFonts w:hint="eastAsia"/>
              </w:rPr>
              <w:t>스터디 진행 파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5196983" w14:textId="77777777" w:rsidR="009B2095" w:rsidRPr="00062781" w:rsidRDefault="009B2095" w:rsidP="003D2264"/>
        </w:tc>
      </w:tr>
    </w:tbl>
    <w:p w14:paraId="55592E77" w14:textId="77777777" w:rsidR="009B2095" w:rsidRPr="008A6F11" w:rsidRDefault="009B2095" w:rsidP="007D6504">
      <w:pPr>
        <w:rPr>
          <w:sz w:val="22"/>
        </w:rPr>
      </w:pPr>
    </w:p>
    <w:p w14:paraId="595868F7" w14:textId="1AAAA5D3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53DF980" w14:textId="6E845266" w:rsidR="007D6504" w:rsidRDefault="007D6504" w:rsidP="007D65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300" w:left="600"/>
        <w:jc w:val="left"/>
        <w:rPr>
          <w:color w:val="000000"/>
          <w:sz w:val="22"/>
        </w:rPr>
      </w:pPr>
      <w:r w:rsidRPr="00DE04C1">
        <w:rPr>
          <w:rFonts w:hint="eastAsia"/>
        </w:rPr>
        <w:t>지난학기부터</w:t>
      </w:r>
      <w:r w:rsidRPr="00DE04C1">
        <w:t xml:space="preserve"> 저조한 참여율로 인해 해당 사업을 폐지하기로 </w:t>
      </w:r>
      <w:r>
        <w:rPr>
          <w:rFonts w:hint="eastAsia"/>
        </w:rPr>
        <w:t>함</w:t>
      </w:r>
    </w:p>
    <w:p w14:paraId="75338F7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5614CF94" w14:textId="74351B19" w:rsidR="009B2095" w:rsidRPr="008A6F11" w:rsidRDefault="007D6504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없음</w:t>
      </w:r>
    </w:p>
    <w:p w14:paraId="776C55E0" w14:textId="2DF92E3A" w:rsidR="009B2095" w:rsidRDefault="009B2095" w:rsidP="009B2095"/>
    <w:p w14:paraId="4B6F30F3" w14:textId="03B5B7DE" w:rsidR="007D6504" w:rsidRDefault="007D6504" w:rsidP="009B2095"/>
    <w:p w14:paraId="6D5B6E1A" w14:textId="679BCCF6" w:rsidR="007D6504" w:rsidRDefault="007D6504" w:rsidP="009B2095"/>
    <w:p w14:paraId="5F12DA66" w14:textId="71515D82" w:rsidR="007D6504" w:rsidRDefault="007D6504" w:rsidP="009B2095"/>
    <w:p w14:paraId="597D37FD" w14:textId="77777777" w:rsidR="007D6504" w:rsidRDefault="007D6504" w:rsidP="009B2095"/>
    <w:p w14:paraId="12276EE9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3"/>
        <w:gridCol w:w="507"/>
        <w:gridCol w:w="1232"/>
        <w:gridCol w:w="507"/>
        <w:gridCol w:w="1111"/>
        <w:gridCol w:w="507"/>
        <w:gridCol w:w="715"/>
        <w:gridCol w:w="2417"/>
      </w:tblGrid>
      <w:tr w:rsidR="007D6504" w:rsidRPr="00626527" w14:paraId="566C1558" w14:textId="77777777" w:rsidTr="003D2264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8FE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5C422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639257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F1CCEE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4F7837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C3A0D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FDF6D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F2E89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D3122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D6504" w:rsidRPr="00626527" w14:paraId="6014A964" w14:textId="77777777" w:rsidTr="003D2264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BAD2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ADB4DD" w14:textId="1BFF58AA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내 소모임 지원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004F0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E3FFEF" w14:textId="4D012F18" w:rsidR="009B2095" w:rsidRPr="007D6504" w:rsidRDefault="007D6504" w:rsidP="007D650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스터디</w:t>
            </w:r>
            <w:r>
              <w:rPr>
                <w:rFonts w:ascii="Arial" w:hAnsi="Arial" w:cs="Arial"/>
                <w:color w:val="00000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</w:rPr>
              <w:t>지</w:t>
            </w:r>
            <w:r>
              <w:rPr>
                <w:rFonts w:ascii="맑은 고딕" w:eastAsia="맑은 고딕" w:hAnsi="맑은 고딕" w:cs="맑은 고딕" w:hint="eastAsia"/>
                <w:color w:val="000000"/>
                <w:szCs w:val="20"/>
              </w:rPr>
              <w:t>원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DE1F35" w14:textId="41D5A874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60149D" w14:textId="34B66884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 w:rsidR="007D650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039524" w14:textId="45016CAB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F6764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D5235" w14:textId="21285C1F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BC783B5" w14:textId="700476C0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7D6504" w:rsidRPr="00626527" w14:paraId="4A472FA5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5E3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F5C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50B5578" w14:textId="77777777" w:rsidR="009B2095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EDA9A57" w14:textId="458C6D9D" w:rsidR="009B2095" w:rsidRPr="007D6504" w:rsidRDefault="007D6504" w:rsidP="007D6504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소모임</w:t>
            </w:r>
            <w:r>
              <w:rPr>
                <w:rFonts w:ascii="Arial" w:hAnsi="Arial" w:cs="Arial"/>
                <w:color w:val="00000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</w:rPr>
              <w:t>지</w:t>
            </w:r>
            <w:r>
              <w:rPr>
                <w:rFonts w:ascii="맑은 고딕" w:eastAsia="맑은 고딕" w:hAnsi="맑은 고딕" w:cs="맑은 고딕" w:hint="eastAsia"/>
                <w:color w:val="000000"/>
                <w:szCs w:val="20"/>
              </w:rPr>
              <w:t>원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35FA27E" w14:textId="0EA57A4E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E9A007" w14:textId="4A4F1A92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  <w:r w:rsidR="00F6764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BAD07E2" w14:textId="4AFD75A2" w:rsidR="009B2095" w:rsidRPr="00626527" w:rsidRDefault="007D65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8142CAF" w14:textId="7F75320C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032FA2" w14:textId="33961CF2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F6764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9B2095" w:rsidRPr="00626527" w14:paraId="662EA82D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BA5F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A79B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BD9B1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F44B6C" w14:textId="6DC89F7E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0,00</w:t>
            </w:r>
            <w:r w:rsidR="007D650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FE6EAA" w14:textId="4AA8ED17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E83020" w14:textId="6A3ADD17" w:rsidR="009B2095" w:rsidRPr="00626527" w:rsidRDefault="00F6764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8AF03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26F6AEA6" w14:textId="77777777" w:rsidR="009B2095" w:rsidRDefault="009B2095" w:rsidP="009B2095"/>
    <w:p w14:paraId="6096EA26" w14:textId="77777777" w:rsidR="009B2095" w:rsidRDefault="009B2095" w:rsidP="009B2095"/>
    <w:p w14:paraId="18A19776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A3C53A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762C41A" w14:textId="486043DD" w:rsidR="009B2095" w:rsidRPr="007D6504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D6504" w:rsidRPr="007D6504">
        <w:rPr>
          <w:sz w:val="22"/>
        </w:rPr>
        <w:t>물리학과 학우들이 혼자 공부하는 것을 효율적으로 생각한다는 것과 지속적인 피드백이 없으면 스터디 지속이 어려움을 인지함.</w:t>
      </w:r>
    </w:p>
    <w:p w14:paraId="3309F263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1FA48ABF" w14:textId="32AB4D40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D6504">
        <w:rPr>
          <w:rFonts w:hint="eastAsia"/>
          <w:sz w:val="22"/>
        </w:rPr>
        <w:t xml:space="preserve">인증을 진행한 </w:t>
      </w:r>
      <w:proofErr w:type="spellStart"/>
      <w:r w:rsidR="007D6504">
        <w:rPr>
          <w:rFonts w:hint="eastAsia"/>
          <w:sz w:val="22"/>
        </w:rPr>
        <w:t>스터디그룹이</w:t>
      </w:r>
      <w:proofErr w:type="spellEnd"/>
      <w:r w:rsidR="007D6504">
        <w:rPr>
          <w:rFonts w:hint="eastAsia"/>
          <w:sz w:val="22"/>
        </w:rPr>
        <w:t xml:space="preserve"> 전무하여 목표 미달</w:t>
      </w:r>
    </w:p>
    <w:p w14:paraId="066B7F82" w14:textId="735D75FD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3845349" w14:textId="02720A9C" w:rsidR="007D6504" w:rsidRPr="007D6504" w:rsidRDefault="007D6504" w:rsidP="009B2095">
      <w:pPr>
        <w:ind w:firstLineChars="100" w:firstLine="220"/>
        <w:rPr>
          <w:sz w:val="22"/>
        </w:rPr>
      </w:pPr>
      <w:r w:rsidRPr="007D6504">
        <w:rPr>
          <w:sz w:val="22"/>
        </w:rPr>
        <w:t xml:space="preserve">추후에는 스터디가 아닌 </w:t>
      </w:r>
      <w:r>
        <w:rPr>
          <w:rFonts w:hint="eastAsia"/>
          <w:sz w:val="22"/>
        </w:rPr>
        <w:t xml:space="preserve">대학원생/학부생이 함께 참여하는 과동아리나 자연대연합 동아리를 구성하는 </w:t>
      </w:r>
      <w:r w:rsidRPr="007D6504">
        <w:rPr>
          <w:sz w:val="22"/>
        </w:rPr>
        <w:t xml:space="preserve">등의 다른 방식으로 친목 유도를 하고, 학업 관련 도움은 </w:t>
      </w:r>
      <w:proofErr w:type="spellStart"/>
      <w:r w:rsidRPr="007D6504">
        <w:rPr>
          <w:sz w:val="22"/>
        </w:rPr>
        <w:t>튜터링</w:t>
      </w:r>
      <w:proofErr w:type="spellEnd"/>
      <w:r w:rsidRPr="007D6504">
        <w:rPr>
          <w:sz w:val="22"/>
        </w:rPr>
        <w:t xml:space="preserve"> 등의 사업을 새로 구상하는 편이 좋아 보임.</w:t>
      </w:r>
    </w:p>
    <w:p w14:paraId="65074197" w14:textId="77777777" w:rsidR="009B2095" w:rsidRDefault="009B2095" w:rsidP="009B2095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6C988E64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26C33DE" w14:textId="023EABE1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6C0EA8B5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96B1886" w14:textId="11410D79" w:rsidR="009B2095" w:rsidRPr="009B1E15" w:rsidRDefault="009B2095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딸기파티</w:t>
            </w:r>
          </w:p>
        </w:tc>
      </w:tr>
    </w:tbl>
    <w:p w14:paraId="339B77A2" w14:textId="77777777" w:rsidR="009B2095" w:rsidRDefault="009B2095" w:rsidP="009B2095"/>
    <w:p w14:paraId="6E494B81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D6504" w14:paraId="63C36200" w14:textId="77777777" w:rsidTr="003D2264">
        <w:tc>
          <w:tcPr>
            <w:tcW w:w="2263" w:type="dxa"/>
          </w:tcPr>
          <w:p w14:paraId="0CE282E9" w14:textId="77777777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8C4DF9C" w14:textId="3275BA35" w:rsidR="007D6504" w:rsidRPr="00062781" w:rsidRDefault="007D6504" w:rsidP="007D6504">
            <w:pPr>
              <w:tabs>
                <w:tab w:val="left" w:pos="804"/>
              </w:tabs>
              <w:spacing w:line="360" w:lineRule="auto"/>
              <w:rPr>
                <w:sz w:val="22"/>
              </w:rPr>
            </w:pPr>
            <w:r w:rsidRPr="00BD278E">
              <w:rPr>
                <w:color w:val="000000"/>
                <w:sz w:val="22"/>
              </w:rPr>
              <w:t>학과 구성원들이 모여서 딸기 및 간식을 같이 먹음</w:t>
            </w:r>
          </w:p>
        </w:tc>
      </w:tr>
      <w:tr w:rsidR="007D6504" w14:paraId="6E3159E7" w14:textId="77777777" w:rsidTr="003D2264">
        <w:tc>
          <w:tcPr>
            <w:tcW w:w="2263" w:type="dxa"/>
          </w:tcPr>
          <w:p w14:paraId="59937D47" w14:textId="77777777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A3A007C" w14:textId="76131573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 w:rsidRPr="00BD278E">
              <w:rPr>
                <w:sz w:val="22"/>
              </w:rPr>
              <w:t>2022.03.20 ~ 2022.04.11</w:t>
            </w:r>
          </w:p>
        </w:tc>
      </w:tr>
      <w:tr w:rsidR="007D6504" w14:paraId="096CC514" w14:textId="77777777" w:rsidTr="003D2264">
        <w:tc>
          <w:tcPr>
            <w:tcW w:w="2263" w:type="dxa"/>
          </w:tcPr>
          <w:p w14:paraId="7652F058" w14:textId="77777777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6DB62DE" w14:textId="54BEEB6A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03.28</w:t>
            </w:r>
          </w:p>
        </w:tc>
      </w:tr>
      <w:tr w:rsidR="007D6504" w14:paraId="0A8A201C" w14:textId="77777777" w:rsidTr="003D2264">
        <w:tc>
          <w:tcPr>
            <w:tcW w:w="2263" w:type="dxa"/>
          </w:tcPr>
          <w:p w14:paraId="2CD14F5B" w14:textId="77777777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4DE2DA6" w14:textId="77777777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330,72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7D6504" w14:paraId="27E5B68E" w14:textId="77777777" w:rsidTr="003D2264">
        <w:tc>
          <w:tcPr>
            <w:tcW w:w="2263" w:type="dxa"/>
          </w:tcPr>
          <w:p w14:paraId="6FFE8DBD" w14:textId="77777777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3907503" w14:textId="47CC8B66" w:rsidR="007D6504" w:rsidRPr="00062781" w:rsidRDefault="007D6504" w:rsidP="007D65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생활부/</w:t>
            </w:r>
            <w:proofErr w:type="spellStart"/>
            <w:r>
              <w:rPr>
                <w:rFonts w:hint="eastAsia"/>
                <w:color w:val="000000"/>
                <w:sz w:val="22"/>
              </w:rPr>
              <w:t>허원석</w:t>
            </w:r>
            <w:proofErr w:type="spellEnd"/>
          </w:p>
        </w:tc>
      </w:tr>
    </w:tbl>
    <w:p w14:paraId="32991D7C" w14:textId="77777777" w:rsidR="009B2095" w:rsidRDefault="009B2095" w:rsidP="009B2095"/>
    <w:p w14:paraId="370CE4DB" w14:textId="77777777" w:rsidR="009B2095" w:rsidRDefault="009B2095" w:rsidP="009B2095"/>
    <w:p w14:paraId="04B471FD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985B4E1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23D8062F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78D788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F1544B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3BC3EC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B2095" w14:paraId="7AAE6D83" w14:textId="77777777" w:rsidTr="003D2264">
        <w:tc>
          <w:tcPr>
            <w:tcW w:w="2912" w:type="dxa"/>
            <w:tcBorders>
              <w:top w:val="single" w:sz="4" w:space="0" w:color="auto"/>
            </w:tcBorders>
          </w:tcPr>
          <w:p w14:paraId="3171FD8F" w14:textId="16F062CF" w:rsidR="009B2095" w:rsidRDefault="009B2095" w:rsidP="003D2264">
            <w:pPr>
              <w:jc w:val="center"/>
            </w:pPr>
            <w:r>
              <w:t>2022.0</w:t>
            </w:r>
            <w:r w:rsidR="00831691">
              <w:t>3</w:t>
            </w:r>
            <w:r>
              <w:t>.</w:t>
            </w:r>
            <w:r w:rsidR="00831691">
              <w:t>15</w:t>
            </w:r>
            <w:r>
              <w:t xml:space="preserve"> ~ 2022.0</w:t>
            </w:r>
            <w:r w:rsidR="00831691">
              <w:t>3</w:t>
            </w:r>
            <w:r>
              <w:t>.25</w:t>
            </w:r>
          </w:p>
          <w:p w14:paraId="7D193189" w14:textId="48AC7D3E" w:rsidR="009B2095" w:rsidRDefault="009B2095" w:rsidP="003D2264">
            <w:pPr>
              <w:jc w:val="center"/>
            </w:pPr>
            <w:r>
              <w:t>2022.0</w:t>
            </w:r>
            <w:r w:rsidR="00831691">
              <w:t>3</w:t>
            </w:r>
            <w:r>
              <w:t>.</w:t>
            </w:r>
            <w:r w:rsidR="00831691">
              <w:t>15</w:t>
            </w:r>
            <w:r>
              <w:t xml:space="preserve"> ~ </w:t>
            </w:r>
            <w:r>
              <w:rPr>
                <w:rFonts w:hint="eastAsia"/>
              </w:rPr>
              <w:t>2</w:t>
            </w:r>
            <w:r>
              <w:t>022.0</w:t>
            </w:r>
            <w:r w:rsidR="00831691">
              <w:t>3.20</w:t>
            </w:r>
          </w:p>
          <w:p w14:paraId="4A8E45C3" w14:textId="4A6B42E6" w:rsidR="009B2095" w:rsidRPr="00062781" w:rsidRDefault="009B2095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2.0</w:t>
            </w:r>
            <w:r w:rsidR="00831691">
              <w:t>3</w:t>
            </w:r>
            <w:r>
              <w:t>.</w:t>
            </w:r>
            <w:r w:rsidR="00831691">
              <w:t>20</w:t>
            </w:r>
            <w:r>
              <w:t xml:space="preserve"> ~ 2022.0</w:t>
            </w:r>
            <w:r w:rsidR="00831691">
              <w:t>3</w:t>
            </w:r>
            <w:r>
              <w:t>.2</w:t>
            </w:r>
            <w:r w:rsidR="00831691">
              <w:t>8</w:t>
            </w:r>
            <w:r>
              <w:t xml:space="preserve"> 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4F172062" w14:textId="0968AD1B" w:rsidR="009B2095" w:rsidRDefault="00496E74" w:rsidP="00831691">
            <w:pPr>
              <w:jc w:val="center"/>
            </w:pPr>
            <w:r>
              <w:rPr>
                <w:rFonts w:hint="eastAsia"/>
              </w:rPr>
              <w:t>다과용품 구매</w:t>
            </w:r>
          </w:p>
          <w:p w14:paraId="45422193" w14:textId="32B0DC54" w:rsidR="009B2095" w:rsidRDefault="00496E74" w:rsidP="00831691">
            <w:pPr>
              <w:jc w:val="center"/>
            </w:pPr>
            <w:r>
              <w:rPr>
                <w:rFonts w:hint="eastAsia"/>
              </w:rPr>
              <w:t>딸기파티 홍보</w:t>
            </w:r>
          </w:p>
          <w:p w14:paraId="150ED34E" w14:textId="5DEE298A" w:rsidR="009B2095" w:rsidRPr="00062781" w:rsidRDefault="00496E74" w:rsidP="00831691">
            <w:pPr>
              <w:jc w:val="center"/>
            </w:pPr>
            <w:r>
              <w:rPr>
                <w:rFonts w:hint="eastAsia"/>
              </w:rPr>
              <w:t>딸기 구매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4CD1513" w14:textId="77777777" w:rsidR="009B2095" w:rsidRPr="00062781" w:rsidRDefault="009B2095" w:rsidP="003D2264"/>
        </w:tc>
      </w:tr>
      <w:tr w:rsidR="009B2095" w14:paraId="4E5FD651" w14:textId="77777777" w:rsidTr="003D2264">
        <w:tc>
          <w:tcPr>
            <w:tcW w:w="2912" w:type="dxa"/>
          </w:tcPr>
          <w:p w14:paraId="10AC4549" w14:textId="4839D802" w:rsidR="009B2095" w:rsidRDefault="009B2095" w:rsidP="003D2264">
            <w:pPr>
              <w:jc w:val="center"/>
            </w:pPr>
            <w:r>
              <w:t>2022.0</w:t>
            </w:r>
            <w:r w:rsidR="00831691">
              <w:t>4</w:t>
            </w:r>
            <w:r>
              <w:t>.0</w:t>
            </w:r>
            <w:r w:rsidR="00831691">
              <w:t>1</w:t>
            </w:r>
            <w:r>
              <w:t xml:space="preserve"> ~ 2022.0</w:t>
            </w:r>
            <w:r w:rsidR="00831691">
              <w:t>4</w:t>
            </w:r>
            <w:r>
              <w:t>.</w:t>
            </w:r>
            <w:r w:rsidR="00831691">
              <w:t>0</w:t>
            </w:r>
            <w:r>
              <w:t>5</w:t>
            </w:r>
          </w:p>
          <w:p w14:paraId="37705DD3" w14:textId="4DAD9BA6" w:rsidR="009B2095" w:rsidRPr="00062781" w:rsidRDefault="009B2095" w:rsidP="00445580">
            <w:pPr>
              <w:jc w:val="center"/>
            </w:pPr>
            <w:r>
              <w:t>2022.0</w:t>
            </w:r>
            <w:r w:rsidR="00831691">
              <w:t>4</w:t>
            </w:r>
            <w:r>
              <w:t>.</w:t>
            </w:r>
            <w:r w:rsidR="00831691">
              <w:t>05</w:t>
            </w:r>
            <w:r>
              <w:t xml:space="preserve"> ~ </w:t>
            </w:r>
            <w:r>
              <w:rPr>
                <w:rFonts w:hint="eastAsia"/>
              </w:rPr>
              <w:t>2</w:t>
            </w:r>
            <w:r>
              <w:t>022.0</w:t>
            </w:r>
            <w:r w:rsidR="00831691">
              <w:t>4</w:t>
            </w:r>
            <w:r>
              <w:t>.0</w:t>
            </w:r>
            <w:r w:rsidR="00831691">
              <w:t>9</w:t>
            </w:r>
          </w:p>
        </w:tc>
        <w:tc>
          <w:tcPr>
            <w:tcW w:w="2912" w:type="dxa"/>
          </w:tcPr>
          <w:p w14:paraId="6CCC3FD7" w14:textId="428B1C4F" w:rsidR="009B2095" w:rsidRDefault="00496E74" w:rsidP="00831691">
            <w:pPr>
              <w:jc w:val="center"/>
            </w:pPr>
            <w:r>
              <w:rPr>
                <w:rFonts w:hint="eastAsia"/>
              </w:rPr>
              <w:t>김밥 구매</w:t>
            </w:r>
          </w:p>
          <w:p w14:paraId="6782E535" w14:textId="1839070C" w:rsidR="009B2095" w:rsidRPr="00062781" w:rsidRDefault="00831691" w:rsidP="00445580">
            <w:pPr>
              <w:jc w:val="center"/>
            </w:pPr>
            <w:proofErr w:type="spellStart"/>
            <w:r>
              <w:rPr>
                <w:rFonts w:hint="eastAsia"/>
              </w:rPr>
              <w:t>컵딸기</w:t>
            </w:r>
            <w:proofErr w:type="spellEnd"/>
            <w:r>
              <w:rPr>
                <w:rFonts w:hint="eastAsia"/>
              </w:rPr>
              <w:t xml:space="preserve"> 준비</w:t>
            </w:r>
          </w:p>
        </w:tc>
        <w:tc>
          <w:tcPr>
            <w:tcW w:w="2913" w:type="dxa"/>
          </w:tcPr>
          <w:p w14:paraId="23A00EAD" w14:textId="77777777" w:rsidR="009B2095" w:rsidRPr="00062781" w:rsidRDefault="009B2095" w:rsidP="003D2264"/>
        </w:tc>
      </w:tr>
      <w:tr w:rsidR="00831691" w14:paraId="0CE0C24D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4F2F69CD" w14:textId="1249D85A" w:rsidR="00831691" w:rsidRPr="00062781" w:rsidRDefault="00445580" w:rsidP="00445580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400AC84E" w14:textId="03530C74" w:rsidR="00831691" w:rsidRPr="00062781" w:rsidRDefault="00445580" w:rsidP="00445580">
            <w:pPr>
              <w:jc w:val="center"/>
            </w:pPr>
            <w:r>
              <w:rPr>
                <w:rFonts w:hint="eastAsia"/>
              </w:rPr>
              <w:t>딸기 파티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8B32D60" w14:textId="77777777" w:rsidR="00831691" w:rsidRPr="00062781" w:rsidRDefault="00831691" w:rsidP="003D2264"/>
        </w:tc>
      </w:tr>
    </w:tbl>
    <w:p w14:paraId="258AB25B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54E9113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04D8A99" w14:textId="1E066B56" w:rsidR="007D6504" w:rsidRDefault="007D6504" w:rsidP="007D65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 w:rsidRPr="00BD278E">
        <w:rPr>
          <w:rFonts w:hint="eastAsia"/>
          <w:color w:val="000000"/>
          <w:sz w:val="22"/>
        </w:rPr>
        <w:t>학생들과</w:t>
      </w:r>
      <w:r w:rsidRPr="00BD278E">
        <w:rPr>
          <w:color w:val="000000"/>
          <w:sz w:val="22"/>
        </w:rPr>
        <w:t xml:space="preserve"> 교수님이 모여 같이 딸기와 간식을 나누어 먹으며 대화를 나</w:t>
      </w:r>
      <w:r>
        <w:rPr>
          <w:rFonts w:hint="eastAsia"/>
          <w:color w:val="000000"/>
          <w:sz w:val="22"/>
        </w:rPr>
        <w:t>누었</w:t>
      </w:r>
      <w:r w:rsidRPr="00BD278E">
        <w:rPr>
          <w:color w:val="000000"/>
          <w:sz w:val="22"/>
        </w:rPr>
        <w:t>다.</w:t>
      </w:r>
    </w:p>
    <w:p w14:paraId="79CAF2B5" w14:textId="77777777" w:rsidR="007D6504" w:rsidRDefault="007D6504" w:rsidP="007D65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</w:p>
    <w:p w14:paraId="438A237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58078D5" w14:textId="3F4CF3D5" w:rsidR="009B2095" w:rsidRPr="008A6F11" w:rsidRDefault="007D6504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약 </w:t>
      </w:r>
      <w:r>
        <w:rPr>
          <w:sz w:val="22"/>
        </w:rPr>
        <w:t>3</w:t>
      </w:r>
      <w:r w:rsidR="009B2095">
        <w:rPr>
          <w:sz w:val="22"/>
        </w:rPr>
        <w:t>0</w:t>
      </w:r>
      <w:r>
        <w:rPr>
          <w:rFonts w:hint="eastAsia"/>
          <w:sz w:val="22"/>
        </w:rPr>
        <w:t xml:space="preserve">명이 넘는 학부생과 </w:t>
      </w:r>
      <w:r w:rsidR="003D6804">
        <w:rPr>
          <w:sz w:val="22"/>
        </w:rPr>
        <w:t>15</w:t>
      </w:r>
      <w:r w:rsidR="003D6804">
        <w:rPr>
          <w:rFonts w:hint="eastAsia"/>
          <w:sz w:val="22"/>
        </w:rPr>
        <w:t>분의 교수님께서 참여하셨으며, 개별적으로 딸기를 받아가 학과 친구들과 친목을 다지는 등 높은 참여율을 보임</w:t>
      </w:r>
    </w:p>
    <w:p w14:paraId="4CA857F9" w14:textId="77777777" w:rsidR="009B2095" w:rsidRDefault="009B2095" w:rsidP="009B2095"/>
    <w:p w14:paraId="7143C811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690"/>
        <w:gridCol w:w="890"/>
        <w:gridCol w:w="490"/>
        <w:gridCol w:w="1002"/>
        <w:gridCol w:w="1013"/>
        <w:gridCol w:w="782"/>
        <w:gridCol w:w="2130"/>
      </w:tblGrid>
      <w:tr w:rsidR="003D6804" w:rsidRPr="00626527" w14:paraId="57C89E57" w14:textId="77777777" w:rsidTr="003D2264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F217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94DF9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51ED7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0F807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BF27D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687D8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A4B21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519EA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3F8B1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D6804" w:rsidRPr="00626527" w14:paraId="6A5FDBA6" w14:textId="77777777" w:rsidTr="003D2264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F6265" w14:textId="1FC9A2A8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</w:t>
            </w:r>
            <w:r w:rsidR="003D6804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생생활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1EA105" w14:textId="04162A0E" w:rsidR="009B2095" w:rsidRPr="00626527" w:rsidRDefault="003D68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딸기 파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141EF9" w14:textId="3F300693" w:rsidR="009B2095" w:rsidRPr="00626527" w:rsidRDefault="003D68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F50E59" w14:textId="492BE3A3" w:rsidR="009B2095" w:rsidRPr="00626527" w:rsidRDefault="003D68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딸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3448A5" w14:textId="48549A5B" w:rsidR="009B2095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D3B363" w14:textId="577EA1F7" w:rsidR="009B2095" w:rsidRPr="00626527" w:rsidRDefault="003D68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95C7D1" w14:textId="6FC8AF88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 w:rsidR="003D680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  <w:r w:rsidR="003D6804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1F5127" w14:textId="26E68B89" w:rsidR="009B2095" w:rsidRPr="00626527" w:rsidRDefault="003D68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5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27790FCC" w14:textId="4DA6BBAA" w:rsidR="009B2095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44558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사업수혜자: 물리학과 학생</w:t>
            </w:r>
          </w:p>
        </w:tc>
      </w:tr>
      <w:tr w:rsidR="003D6804" w:rsidRPr="00626527" w14:paraId="28B36691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A67A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6CD7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65A57F" w14:textId="3899C830" w:rsidR="009B2095" w:rsidRDefault="003D68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78AF3B9" w14:textId="23A3FE41" w:rsidR="009B2095" w:rsidRPr="00626527" w:rsidRDefault="003D68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8B4B9F9" w14:textId="07106DD8" w:rsidR="009B2095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D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84F8762" w14:textId="7ED7BA7B" w:rsidR="009B2095" w:rsidRPr="00626527" w:rsidRDefault="003D68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E09933E" w14:textId="627C21C2" w:rsidR="009B2095" w:rsidRPr="00626527" w:rsidRDefault="003D68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2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06286CB" w14:textId="4483762F" w:rsidR="009B2095" w:rsidRPr="00626527" w:rsidRDefault="003D68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61</w:t>
            </w:r>
            <w:r w:rsidR="0044558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.4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ED9E859" w14:textId="18472EDF" w:rsidR="009B2095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44558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사업수혜자: 물리학과 학생</w:t>
            </w:r>
          </w:p>
        </w:tc>
      </w:tr>
      <w:tr w:rsidR="009B2095" w:rsidRPr="00626527" w14:paraId="325385AF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2800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72F1E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C754C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0D6AE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CB1ABA" w14:textId="3E08AC44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D680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3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3D6804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CD203E" w14:textId="6CBD754B" w:rsidR="009B2095" w:rsidRPr="00626527" w:rsidRDefault="003D6804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54.4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5AE01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93C4E4F" w14:textId="77777777" w:rsidR="009B2095" w:rsidRDefault="009B2095" w:rsidP="009B2095"/>
    <w:p w14:paraId="29950E55" w14:textId="77777777" w:rsidR="009B2095" w:rsidRDefault="009B2095" w:rsidP="009B2095"/>
    <w:p w14:paraId="5653A05B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613B95DA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6330B19" w14:textId="05C91D36" w:rsidR="003D6804" w:rsidRDefault="009B2095" w:rsidP="003D6804">
      <w:pPr>
        <w:widowControl/>
        <w:tabs>
          <w:tab w:val="left" w:pos="6645"/>
        </w:tabs>
        <w:rPr>
          <w:color w:val="000000"/>
          <w:sz w:val="22"/>
        </w:rPr>
      </w:pPr>
      <w:r>
        <w:rPr>
          <w:rFonts w:hint="eastAsia"/>
          <w:sz w:val="22"/>
        </w:rPr>
        <w:t xml:space="preserve"> </w:t>
      </w:r>
      <w:r w:rsidR="003D6804" w:rsidRPr="00BD278E">
        <w:rPr>
          <w:rFonts w:hint="eastAsia"/>
          <w:color w:val="000000"/>
          <w:sz w:val="22"/>
        </w:rPr>
        <w:t>교수님들과</w:t>
      </w:r>
      <w:r w:rsidR="003D6804" w:rsidRPr="00BD278E">
        <w:rPr>
          <w:color w:val="000000"/>
          <w:sz w:val="22"/>
        </w:rPr>
        <w:t xml:space="preserve"> 재학생들이 함께 모여 딸기를 먹으며 친해질 수 </w:t>
      </w:r>
      <w:r w:rsidR="003D6804">
        <w:rPr>
          <w:rFonts w:hint="eastAsia"/>
          <w:color w:val="000000"/>
          <w:sz w:val="22"/>
        </w:rPr>
        <w:t>있었음</w:t>
      </w:r>
    </w:p>
    <w:p w14:paraId="45F0C162" w14:textId="2396487C" w:rsidR="009B2095" w:rsidRPr="003D6804" w:rsidRDefault="009B2095" w:rsidP="003D6804">
      <w:pPr>
        <w:rPr>
          <w:sz w:val="22"/>
        </w:rPr>
      </w:pPr>
    </w:p>
    <w:p w14:paraId="4037A9B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2778909" w14:textId="6EF30A96" w:rsidR="009B2095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F27B5">
        <w:rPr>
          <w:rFonts w:hint="eastAsia"/>
          <w:sz w:val="22"/>
        </w:rPr>
        <w:t>없음.</w:t>
      </w:r>
    </w:p>
    <w:p w14:paraId="129E4742" w14:textId="77777777" w:rsidR="003D6804" w:rsidRPr="00062781" w:rsidRDefault="003D6804" w:rsidP="009B2095">
      <w:pPr>
        <w:ind w:firstLineChars="50" w:firstLine="110"/>
        <w:rPr>
          <w:sz w:val="22"/>
        </w:rPr>
      </w:pPr>
    </w:p>
    <w:p w14:paraId="2ED0DBC9" w14:textId="77777777" w:rsidR="009B2095" w:rsidRPr="00062781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D8C8CBB" w14:textId="7CEA0517" w:rsidR="009B2095" w:rsidRDefault="003D6804" w:rsidP="009B2095">
      <w:pPr>
        <w:widowControl/>
        <w:wordWrap/>
        <w:autoSpaceDE/>
        <w:autoSpaceDN/>
      </w:pPr>
      <w:r>
        <w:rPr>
          <w:rFonts w:hint="eastAsia"/>
        </w:rPr>
        <w:t xml:space="preserve">교수님들께서 많이 참석하시는 경향이 있어, 딸기를 더 넉넉히 </w:t>
      </w:r>
      <w:r>
        <w:t>40</w:t>
      </w:r>
      <w:r>
        <w:rPr>
          <w:rFonts w:hint="eastAsia"/>
        </w:rPr>
        <w:t xml:space="preserve">만원정도 구매하는 것이 </w:t>
      </w:r>
      <w:proofErr w:type="spellStart"/>
      <w:r>
        <w:rPr>
          <w:rFonts w:hint="eastAsia"/>
        </w:rPr>
        <w:t>좋아보임</w:t>
      </w:r>
      <w:proofErr w:type="spellEnd"/>
      <w:r>
        <w:rPr>
          <w:rFonts w:hint="eastAsia"/>
        </w:rPr>
        <w:t xml:space="preserve">. 이때 </w:t>
      </w:r>
      <w:r>
        <w:t>20</w:t>
      </w:r>
      <w:r>
        <w:rPr>
          <w:rFonts w:hint="eastAsia"/>
        </w:rPr>
        <w:t xml:space="preserve">만원은 학생 출처로, </w:t>
      </w:r>
      <w:r>
        <w:t>20</w:t>
      </w:r>
      <w:r>
        <w:rPr>
          <w:rFonts w:hint="eastAsia"/>
        </w:rPr>
        <w:t xml:space="preserve">만원은 본회계로 구매하도록 하면 좋을 듯함. 모든 물리학과 학생이 참여할 수 있게 하되, </w:t>
      </w:r>
      <w:proofErr w:type="spellStart"/>
      <w:r>
        <w:rPr>
          <w:rFonts w:hint="eastAsia"/>
        </w:rPr>
        <w:t>과비</w:t>
      </w:r>
      <w:proofErr w:type="spellEnd"/>
      <w:r>
        <w:rPr>
          <w:rFonts w:hint="eastAsia"/>
        </w:rPr>
        <w:t xml:space="preserve"> 납부자에 한해 컵딸기를 추가 제공하여 </w:t>
      </w:r>
      <w:r w:rsidR="007F27B5">
        <w:rPr>
          <w:rFonts w:hint="eastAsia"/>
        </w:rPr>
        <w:t xml:space="preserve">수혜자가 명확하도록 해야함. </w:t>
      </w:r>
    </w:p>
    <w:p w14:paraId="38D23313" w14:textId="2D2F8153" w:rsidR="007F27B5" w:rsidRDefault="007F27B5" w:rsidP="009B2095">
      <w:pPr>
        <w:widowControl/>
        <w:wordWrap/>
        <w:autoSpaceDE/>
        <w:autoSpaceDN/>
      </w:pPr>
      <w:r>
        <w:rPr>
          <w:rFonts w:hint="eastAsia"/>
        </w:rPr>
        <w:t xml:space="preserve">또한 딸기와 같이 먹을 김밥도 넉넉히 </w:t>
      </w:r>
      <w:r>
        <w:t>30</w:t>
      </w:r>
      <w:r>
        <w:rPr>
          <w:rFonts w:hint="eastAsia"/>
        </w:rPr>
        <w:t xml:space="preserve">줄 정도 미리 주문해 두도록 함. 김밥은 본회계로 계산하도록 함. 이외 </w:t>
      </w:r>
      <w:proofErr w:type="spellStart"/>
      <w:r>
        <w:rPr>
          <w:rFonts w:hint="eastAsia"/>
        </w:rPr>
        <w:t>누텔라나</w:t>
      </w:r>
      <w:proofErr w:type="spellEnd"/>
      <w:r>
        <w:rPr>
          <w:rFonts w:hint="eastAsia"/>
        </w:rPr>
        <w:t xml:space="preserve"> 컵</w:t>
      </w:r>
      <w:r>
        <w:t>,</w:t>
      </w:r>
      <w:r>
        <w:rPr>
          <w:rFonts w:hint="eastAsia"/>
        </w:rPr>
        <w:t xml:space="preserve"> 포크, 돗자리 등은 </w:t>
      </w:r>
      <w:proofErr w:type="spellStart"/>
      <w:r>
        <w:rPr>
          <w:rFonts w:hint="eastAsia"/>
        </w:rPr>
        <w:t>학생출처로</w:t>
      </w:r>
      <w:proofErr w:type="spellEnd"/>
      <w:r>
        <w:rPr>
          <w:rFonts w:hint="eastAsia"/>
        </w:rPr>
        <w:t xml:space="preserve"> 계산할 필요가 있음.</w:t>
      </w:r>
    </w:p>
    <w:p w14:paraId="12812259" w14:textId="6685FA20" w:rsidR="007F27B5" w:rsidRDefault="007F27B5" w:rsidP="009B2095">
      <w:pPr>
        <w:widowControl/>
        <w:wordWrap/>
        <w:autoSpaceDE/>
        <w:autoSpaceDN/>
      </w:pPr>
      <w:r>
        <w:rPr>
          <w:rFonts w:hint="eastAsia"/>
        </w:rPr>
        <w:t xml:space="preserve">해당 사업을 위해 자리선정이 중요한데, 점심시간 전에 미리 자리를 맡을 </w:t>
      </w:r>
      <w:r>
        <w:t>TF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편성해야함</w:t>
      </w:r>
      <w:proofErr w:type="spellEnd"/>
      <w:r>
        <w:rPr>
          <w:rFonts w:hint="eastAsia"/>
        </w:rPr>
        <w:t>. 꼭 그늘에 돗자리를 깔아서 너무 덥지 않도록 해야 함.</w:t>
      </w:r>
    </w:p>
    <w:p w14:paraId="2B04DC31" w14:textId="3D4C9F31" w:rsidR="003D6804" w:rsidRDefault="003D6804" w:rsidP="009B2095">
      <w:pPr>
        <w:widowControl/>
        <w:wordWrap/>
        <w:autoSpaceDE/>
        <w:autoSpaceDN/>
      </w:pPr>
    </w:p>
    <w:p w14:paraId="3F83FBAF" w14:textId="77777777" w:rsidR="00B158C1" w:rsidRDefault="00B158C1" w:rsidP="009B2095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030F6C5F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3FFAC30" w14:textId="60993151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727D8780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4C42013" w14:textId="33878A30" w:rsidR="009B2095" w:rsidRPr="009B1E15" w:rsidRDefault="009B2095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스승의 날 행사</w:t>
            </w:r>
          </w:p>
        </w:tc>
      </w:tr>
    </w:tbl>
    <w:p w14:paraId="01BD2878" w14:textId="77777777" w:rsidR="009B2095" w:rsidRDefault="009B2095" w:rsidP="009B2095"/>
    <w:p w14:paraId="50C640A9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B2095" w14:paraId="5E9C84BE" w14:textId="77777777" w:rsidTr="003D2264">
        <w:tc>
          <w:tcPr>
            <w:tcW w:w="2263" w:type="dxa"/>
          </w:tcPr>
          <w:p w14:paraId="60AB85A7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F33504E" w14:textId="0A408111" w:rsidR="009B2095" w:rsidRPr="00062781" w:rsidRDefault="0058216E" w:rsidP="003D2264">
            <w:pPr>
              <w:spacing w:line="360" w:lineRule="auto"/>
              <w:rPr>
                <w:sz w:val="22"/>
              </w:rPr>
            </w:pPr>
            <w:r w:rsidRPr="00BD278E">
              <w:rPr>
                <w:rFonts w:hint="eastAsia"/>
                <w:color w:val="000000"/>
                <w:sz w:val="22"/>
              </w:rPr>
              <w:t>학생들이</w:t>
            </w:r>
            <w:r w:rsidRPr="00BD278E">
              <w:rPr>
                <w:color w:val="000000"/>
                <w:sz w:val="22"/>
              </w:rPr>
              <w:t xml:space="preserve"> 교수님들께 케이크 등을 드리며 스승의 은혜에 감사</w:t>
            </w:r>
            <w:r>
              <w:rPr>
                <w:rFonts w:hint="eastAsia"/>
                <w:color w:val="000000"/>
                <w:sz w:val="22"/>
              </w:rPr>
              <w:t>함</w:t>
            </w:r>
            <w:r w:rsidRPr="00BD278E">
              <w:rPr>
                <w:color w:val="000000"/>
                <w:sz w:val="22"/>
              </w:rPr>
              <w:t>을</w:t>
            </w:r>
            <w:r>
              <w:rPr>
                <w:rFonts w:hint="eastAsia"/>
                <w:color w:val="000000"/>
                <w:sz w:val="22"/>
              </w:rPr>
              <w:t xml:space="preserve"> </w:t>
            </w:r>
            <w:r w:rsidRPr="00BD278E">
              <w:rPr>
                <w:rFonts w:hint="eastAsia"/>
                <w:color w:val="000000"/>
                <w:sz w:val="22"/>
              </w:rPr>
              <w:t>표함</w:t>
            </w:r>
          </w:p>
        </w:tc>
      </w:tr>
      <w:tr w:rsidR="009B2095" w14:paraId="0784CC7E" w14:textId="77777777" w:rsidTr="003D2264">
        <w:tc>
          <w:tcPr>
            <w:tcW w:w="2263" w:type="dxa"/>
          </w:tcPr>
          <w:p w14:paraId="359D6702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2858679" w14:textId="48BEC8AB" w:rsidR="009B2095" w:rsidRPr="00062781" w:rsidRDefault="0058216E" w:rsidP="003D2264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5.05~2022.05.14</w:t>
            </w:r>
          </w:p>
        </w:tc>
      </w:tr>
      <w:tr w:rsidR="009B2095" w14:paraId="7721CE3E" w14:textId="77777777" w:rsidTr="003D2264">
        <w:tc>
          <w:tcPr>
            <w:tcW w:w="2263" w:type="dxa"/>
          </w:tcPr>
          <w:p w14:paraId="0CA5AD0F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4AECBD2A" w14:textId="65FB6585" w:rsidR="009B2095" w:rsidRPr="00062781" w:rsidRDefault="0058216E" w:rsidP="003D2264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05.15</w:t>
            </w:r>
          </w:p>
        </w:tc>
      </w:tr>
      <w:tr w:rsidR="009B2095" w14:paraId="240D6A7F" w14:textId="77777777" w:rsidTr="003D2264">
        <w:tc>
          <w:tcPr>
            <w:tcW w:w="2263" w:type="dxa"/>
          </w:tcPr>
          <w:p w14:paraId="66F2267E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2BBA748" w14:textId="2FBFC9D6" w:rsidR="009B2095" w:rsidRPr="00062781" w:rsidRDefault="0058216E" w:rsidP="003D2264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0</w:t>
            </w:r>
            <w:r w:rsidR="009B2095">
              <w:rPr>
                <w:color w:val="000000"/>
                <w:sz w:val="22"/>
              </w:rPr>
              <w:t xml:space="preserve"> </w:t>
            </w:r>
            <w:r w:rsidR="009B2095"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9B2095" w14:paraId="1747CCC8" w14:textId="77777777" w:rsidTr="003D2264">
        <w:tc>
          <w:tcPr>
            <w:tcW w:w="2263" w:type="dxa"/>
          </w:tcPr>
          <w:p w14:paraId="31BB4EFF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9D263B3" w14:textId="6AAD4AFB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</w:t>
            </w:r>
            <w:r w:rsidR="0058216E">
              <w:rPr>
                <w:rFonts w:hint="eastAsia"/>
                <w:color w:val="000000"/>
                <w:sz w:val="22"/>
              </w:rPr>
              <w:t>생생활</w:t>
            </w:r>
            <w:r>
              <w:rPr>
                <w:rFonts w:hint="eastAsia"/>
                <w:color w:val="000000"/>
                <w:sz w:val="22"/>
              </w:rPr>
              <w:t>부/</w:t>
            </w:r>
            <w:proofErr w:type="spellStart"/>
            <w:r w:rsidR="0058216E">
              <w:rPr>
                <w:rFonts w:hint="eastAsia"/>
                <w:color w:val="000000"/>
                <w:sz w:val="22"/>
              </w:rPr>
              <w:t>허원석</w:t>
            </w:r>
            <w:proofErr w:type="spellEnd"/>
          </w:p>
        </w:tc>
      </w:tr>
    </w:tbl>
    <w:p w14:paraId="3887C6C9" w14:textId="77777777" w:rsidR="009B2095" w:rsidRDefault="009B2095" w:rsidP="009B2095"/>
    <w:p w14:paraId="319C578A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5D7109D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1FBBEDA8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6A53BD1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F48029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DE5B0C8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F27B5" w14:paraId="73950E41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41AFFCF8" w14:textId="6848E448" w:rsidR="007F27B5" w:rsidRPr="00062781" w:rsidRDefault="00445580" w:rsidP="00445580">
            <w:pPr>
              <w:jc w:val="center"/>
            </w:pPr>
            <w:r>
              <w:t>2022.05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0B28D524" w14:textId="312F30EA" w:rsidR="007F27B5" w:rsidRPr="00062781" w:rsidRDefault="00445580" w:rsidP="00445580">
            <w:pPr>
              <w:jc w:val="center"/>
            </w:pPr>
            <w:r>
              <w:rPr>
                <w:rFonts w:hint="eastAsia"/>
              </w:rPr>
              <w:t>스승의 날 사업 파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3885798E" w14:textId="77777777" w:rsidR="007F27B5" w:rsidRPr="00062781" w:rsidRDefault="007F27B5" w:rsidP="003D2264"/>
        </w:tc>
      </w:tr>
    </w:tbl>
    <w:p w14:paraId="3850D35E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0FC98B74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BED64AC" w14:textId="77777777" w:rsidR="0058216E" w:rsidRDefault="0058216E" w:rsidP="0058216E">
      <w:r>
        <w:rPr>
          <w:rFonts w:hint="eastAsia"/>
        </w:rPr>
        <w:t>코로나 상황으로 인하여 진행하지 않음.</w:t>
      </w:r>
    </w:p>
    <w:p w14:paraId="50FC2F5B" w14:textId="77777777" w:rsidR="009B2095" w:rsidRPr="0058216E" w:rsidRDefault="009B2095" w:rsidP="009B2095">
      <w:pPr>
        <w:ind w:firstLineChars="100" w:firstLine="220"/>
        <w:rPr>
          <w:sz w:val="22"/>
        </w:rPr>
      </w:pPr>
    </w:p>
    <w:p w14:paraId="75B19750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906CF6D" w14:textId="1F371A52" w:rsidR="009B2095" w:rsidRPr="008A6F11" w:rsidRDefault="0058216E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14:paraId="555049B6" w14:textId="1FF97603" w:rsidR="009B2095" w:rsidRDefault="009B2095" w:rsidP="009B2095"/>
    <w:p w14:paraId="403109BC" w14:textId="344F576D" w:rsidR="0058216E" w:rsidRDefault="0058216E" w:rsidP="009B2095"/>
    <w:p w14:paraId="62D9BA2D" w14:textId="77777777" w:rsidR="0058216E" w:rsidRDefault="0058216E" w:rsidP="009B2095"/>
    <w:p w14:paraId="04289F0A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3"/>
        <w:gridCol w:w="956"/>
        <w:gridCol w:w="1788"/>
        <w:gridCol w:w="679"/>
        <w:gridCol w:w="1259"/>
        <w:gridCol w:w="679"/>
        <w:gridCol w:w="956"/>
        <w:gridCol w:w="679"/>
      </w:tblGrid>
      <w:tr w:rsidR="0058216E" w:rsidRPr="00626527" w14:paraId="79249EC6" w14:textId="77777777" w:rsidTr="003D2264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A06E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9744D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3A1C5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5F17A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1AD21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FA51DB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2343C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EC27F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C7416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58216E" w:rsidRPr="00626527" w14:paraId="1F684432" w14:textId="77777777" w:rsidTr="003D2264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BFF1B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습지원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A654F2" w14:textId="0AFC2A4E" w:rsidR="009B2095" w:rsidRPr="00626527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승의 날 행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15B337" w14:textId="2C716D80" w:rsidR="009B2095" w:rsidRPr="00626527" w:rsidRDefault="00831691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88FCA7" w14:textId="1FC43958" w:rsidR="009B2095" w:rsidRPr="00626527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케이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516AF0" w14:textId="42642E71" w:rsidR="009B2095" w:rsidRPr="00626527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802B9D" w14:textId="30BCA5A7" w:rsidR="009B2095" w:rsidRPr="00626527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16093D" w14:textId="4F67B142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6D55E2" w14:textId="6F9E7254" w:rsidR="009B2095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0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4884882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8216E" w:rsidRPr="00626527" w14:paraId="242859DC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CE79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D52E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001AFCD" w14:textId="61C5EB3D" w:rsidR="009B2095" w:rsidRDefault="00831691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BC1FD14" w14:textId="58DD4BE9" w:rsidR="009B2095" w:rsidRPr="00626527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카네이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C16A52F" w14:textId="4BCA05EB" w:rsidR="009B2095" w:rsidRPr="00626527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BCBC967" w14:textId="4E5DEC2F" w:rsidR="009B2095" w:rsidRPr="00626527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3FA3946" w14:textId="7B28E439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1742FDC" w14:textId="156033F1" w:rsidR="009B2095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0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15CE77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8216E" w:rsidRPr="00626527" w14:paraId="239EE194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73B4E" w14:textId="77777777" w:rsidR="0058216E" w:rsidRPr="00626527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B125A" w14:textId="77777777" w:rsidR="0058216E" w:rsidRPr="00626527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0DBD991" w14:textId="6EADEEA4" w:rsidR="0058216E" w:rsidRDefault="00831691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366579" w14:textId="7DFF393A" w:rsidR="0058216E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다과 및 기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DF859C" w14:textId="01CD12DE" w:rsidR="0058216E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C15836A" w14:textId="6F2899E0" w:rsidR="0058216E" w:rsidRPr="00626527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05F803A" w14:textId="7E354313" w:rsidR="0058216E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C721B0" w14:textId="69CB42AA" w:rsidR="0058216E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0 </w:t>
            </w:r>
            <w:r w:rsidR="0058216E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4643700" w14:textId="77777777" w:rsidR="0058216E" w:rsidRPr="00626527" w:rsidRDefault="0058216E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B2095" w:rsidRPr="00626527" w14:paraId="1CD79102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C050B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A52B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B3D02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465A2A" w14:textId="59BEFED3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44558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FDD4DA" w14:textId="6B27ADC2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44558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DB6FA3" w14:textId="0795CE0A" w:rsidR="009B2095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0 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567BC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4E2BC31" w14:textId="77777777" w:rsidR="009B2095" w:rsidRDefault="009B2095" w:rsidP="009B2095"/>
    <w:p w14:paraId="595A5BB2" w14:textId="77777777" w:rsidR="009B2095" w:rsidRDefault="009B2095" w:rsidP="009B2095"/>
    <w:p w14:paraId="7A7CA8D5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1B65E62C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F3BE3F4" w14:textId="22235350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58216E">
        <w:rPr>
          <w:rFonts w:hint="eastAsia"/>
          <w:sz w:val="22"/>
        </w:rPr>
        <w:t>없음</w:t>
      </w:r>
    </w:p>
    <w:p w14:paraId="27A4C36F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6EA5136" w14:textId="4ED963AE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58216E">
        <w:rPr>
          <w:rFonts w:hint="eastAsia"/>
          <w:sz w:val="22"/>
        </w:rPr>
        <w:t>코로나 상황 악화로 대규모 인원이 모이기 어려워 파기됨</w:t>
      </w:r>
    </w:p>
    <w:p w14:paraId="163A874C" w14:textId="77777777" w:rsidR="009B2095" w:rsidRPr="00062781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5E6519B1" w14:textId="513FF857" w:rsidR="009B2095" w:rsidRDefault="0058216E" w:rsidP="009B2095">
      <w:pPr>
        <w:widowControl/>
        <w:wordWrap/>
        <w:autoSpaceDE/>
        <w:autoSpaceDN/>
      </w:pPr>
      <w:r>
        <w:rPr>
          <w:rFonts w:hint="eastAsia"/>
        </w:rPr>
        <w:t xml:space="preserve">추후 롤링페이퍼를 마련하여 전공 과목이나 물리학과 과목 교수님들께 전달하는 행사는 </w:t>
      </w:r>
      <w:proofErr w:type="spellStart"/>
      <w:r>
        <w:rPr>
          <w:rFonts w:hint="eastAsia"/>
        </w:rPr>
        <w:t>이어져야함</w:t>
      </w:r>
      <w:proofErr w:type="spellEnd"/>
      <w:r>
        <w:rPr>
          <w:rFonts w:hint="eastAsia"/>
        </w:rPr>
        <w:t>.</w:t>
      </w:r>
      <w:r w:rsidR="009B2095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58FDC354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7978625" w14:textId="67462EDA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3B023A65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F86FF52" w14:textId="7605DAFA" w:rsidR="009B2095" w:rsidRPr="009B1E15" w:rsidRDefault="009B2095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귀신의 집</w:t>
            </w:r>
          </w:p>
        </w:tc>
      </w:tr>
    </w:tbl>
    <w:p w14:paraId="1A3B65DA" w14:textId="77777777" w:rsidR="009B2095" w:rsidRDefault="009B2095" w:rsidP="009B2095"/>
    <w:p w14:paraId="73BF2B18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A3B10" w14:paraId="0F05942D" w14:textId="77777777" w:rsidTr="003D2264">
        <w:tc>
          <w:tcPr>
            <w:tcW w:w="2263" w:type="dxa"/>
          </w:tcPr>
          <w:p w14:paraId="07E51BD4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B693AE6" w14:textId="7906D1E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E41313">
              <w:rPr>
                <w:rFonts w:hint="eastAsia"/>
                <w:color w:val="000000"/>
                <w:sz w:val="22"/>
              </w:rPr>
              <w:t>봄</w:t>
            </w:r>
            <w:r w:rsidRPr="00E41313">
              <w:rPr>
                <w:color w:val="000000"/>
                <w:sz w:val="22"/>
              </w:rPr>
              <w:t xml:space="preserve"> 축제기간 동안 </w:t>
            </w:r>
            <w:proofErr w:type="spellStart"/>
            <w:r w:rsidRPr="00E41313">
              <w:rPr>
                <w:color w:val="000000"/>
                <w:sz w:val="22"/>
              </w:rPr>
              <w:t>어은동산에서</w:t>
            </w:r>
            <w:proofErr w:type="spellEnd"/>
            <w:r w:rsidRPr="00E41313">
              <w:rPr>
                <w:color w:val="000000"/>
                <w:sz w:val="22"/>
              </w:rPr>
              <w:t xml:space="preserve"> 귀신의 숲을 진행한다.</w:t>
            </w:r>
          </w:p>
        </w:tc>
      </w:tr>
      <w:tr w:rsidR="007A3B10" w14:paraId="3ECADC5B" w14:textId="77777777" w:rsidTr="003D2264">
        <w:tc>
          <w:tcPr>
            <w:tcW w:w="2263" w:type="dxa"/>
          </w:tcPr>
          <w:p w14:paraId="64123752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9E12EBD" w14:textId="3D9B618B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FD2032">
              <w:rPr>
                <w:sz w:val="22"/>
              </w:rPr>
              <w:t>2022.04.22 ~ 2022.05.25</w:t>
            </w:r>
          </w:p>
        </w:tc>
      </w:tr>
      <w:tr w:rsidR="007A3B10" w14:paraId="3225F779" w14:textId="77777777" w:rsidTr="003D2264">
        <w:tc>
          <w:tcPr>
            <w:tcW w:w="2263" w:type="dxa"/>
          </w:tcPr>
          <w:p w14:paraId="077464C8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74AF858" w14:textId="0E4848B3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FD2032">
              <w:rPr>
                <w:color w:val="000000"/>
                <w:sz w:val="22"/>
              </w:rPr>
              <w:t>2022.04.22 ~ 2022.05.2</w:t>
            </w:r>
            <w:r>
              <w:rPr>
                <w:color w:val="000000"/>
                <w:sz w:val="22"/>
              </w:rPr>
              <w:t>0</w:t>
            </w:r>
          </w:p>
        </w:tc>
      </w:tr>
      <w:tr w:rsidR="007A3B10" w14:paraId="65859A14" w14:textId="77777777" w:rsidTr="003D2264">
        <w:tc>
          <w:tcPr>
            <w:tcW w:w="2263" w:type="dxa"/>
          </w:tcPr>
          <w:p w14:paraId="7593BCF0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FC4372D" w14:textId="77831ECD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7A3B10" w14:paraId="6CC36E31" w14:textId="77777777" w:rsidTr="003D2264">
        <w:tc>
          <w:tcPr>
            <w:tcW w:w="2263" w:type="dxa"/>
          </w:tcPr>
          <w:p w14:paraId="5174DE36" w14:textId="77777777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B7D9B82" w14:textId="2EF63F45" w:rsidR="007A3B10" w:rsidRPr="00062781" w:rsidRDefault="007A3B10" w:rsidP="007A3B1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생활부/한현준</w:t>
            </w:r>
          </w:p>
        </w:tc>
      </w:tr>
    </w:tbl>
    <w:p w14:paraId="317C83E9" w14:textId="77777777" w:rsidR="009B2095" w:rsidRDefault="009B2095" w:rsidP="009B2095"/>
    <w:p w14:paraId="10DD5604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6399F2A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0E97A2A2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B9BBB37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06A0638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E7D78FE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A3B10" w14:paraId="2D54F5B8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069118F5" w14:textId="1579F8A6" w:rsidR="007A3B10" w:rsidRPr="00062781" w:rsidRDefault="00445580" w:rsidP="00445580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2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B3BA408" w14:textId="46A8C804" w:rsidR="007A3B10" w:rsidRPr="00062781" w:rsidRDefault="00445580" w:rsidP="00445580">
            <w:pPr>
              <w:jc w:val="center"/>
            </w:pPr>
            <w:r>
              <w:rPr>
                <w:rFonts w:hint="eastAsia"/>
              </w:rPr>
              <w:t>봄 축제 파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3A10B0A1" w14:textId="77777777" w:rsidR="007A3B10" w:rsidRPr="00062781" w:rsidRDefault="007A3B10" w:rsidP="003D2264"/>
        </w:tc>
      </w:tr>
    </w:tbl>
    <w:p w14:paraId="2F635688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10FB6C36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BDA05B2" w14:textId="77777777" w:rsidR="007A3B10" w:rsidRDefault="007A3B10" w:rsidP="007A3B10">
      <w:r>
        <w:rPr>
          <w:rFonts w:hint="eastAsia"/>
        </w:rPr>
        <w:t xml:space="preserve">코로나 상황으로 인하여 진행하지 않음 </w:t>
      </w:r>
      <w:r>
        <w:t>(</w:t>
      </w:r>
      <w:r>
        <w:rPr>
          <w:rFonts w:hint="eastAsia"/>
        </w:rPr>
        <w:t xml:space="preserve">가을학기로 축제가 </w:t>
      </w:r>
      <w:proofErr w:type="spellStart"/>
      <w:r>
        <w:rPr>
          <w:rFonts w:hint="eastAsia"/>
        </w:rPr>
        <w:t>미뤄짐</w:t>
      </w:r>
      <w:proofErr w:type="spellEnd"/>
      <w:r>
        <w:t>)</w:t>
      </w:r>
    </w:p>
    <w:p w14:paraId="361943DF" w14:textId="77777777" w:rsidR="007A3B10" w:rsidRDefault="007A3B10" w:rsidP="007A3B10"/>
    <w:p w14:paraId="46DE4E8D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597841ED" w14:textId="708B5D5F" w:rsidR="009B2095" w:rsidRPr="008A6F11" w:rsidRDefault="007A3B10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14:paraId="7585FE9B" w14:textId="0F850414" w:rsidR="009B2095" w:rsidRDefault="009B2095" w:rsidP="009B2095"/>
    <w:p w14:paraId="7CFA1C8C" w14:textId="22262A49" w:rsidR="007A3B10" w:rsidRDefault="007A3B10" w:rsidP="009B2095"/>
    <w:p w14:paraId="2D30FD13" w14:textId="4B69917A" w:rsidR="007A3B10" w:rsidRDefault="007A3B10" w:rsidP="009B2095"/>
    <w:p w14:paraId="2BFECB6A" w14:textId="77777777" w:rsidR="007A3B10" w:rsidRDefault="007A3B10" w:rsidP="009B2095"/>
    <w:p w14:paraId="30857486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720"/>
        <w:gridCol w:w="1603"/>
        <w:gridCol w:w="721"/>
        <w:gridCol w:w="1497"/>
        <w:gridCol w:w="721"/>
        <w:gridCol w:w="1015"/>
        <w:gridCol w:w="721"/>
      </w:tblGrid>
      <w:tr w:rsidR="007A3B10" w:rsidRPr="00626527" w14:paraId="274856F3" w14:textId="77777777" w:rsidTr="003D2264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4080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44DC1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BC5F9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ACA3C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153F9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364BA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01AC9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473C6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E42411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A3B10" w:rsidRPr="00626527" w14:paraId="205D1867" w14:textId="77777777" w:rsidTr="003D2264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C79A7" w14:textId="31C904AD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</w:t>
            </w:r>
            <w:r w:rsidR="007A3B10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생생활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13B92F" w14:textId="6D9BDD48" w:rsidR="009B2095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귀신의 집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B41EC8" w14:textId="1891B688" w:rsidR="009B2095" w:rsidRPr="00626527" w:rsidRDefault="00831691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0DCF46" w14:textId="20265A6D" w:rsidR="009B2095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D58A92" w14:textId="761AA291" w:rsidR="009B2095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31CA38" w14:textId="00083EBC" w:rsidR="009B2095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27B59D" w14:textId="1CF01898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6F17D6" w14:textId="3BEEE7D0" w:rsidR="009B2095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2F23161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A3B10" w:rsidRPr="00626527" w14:paraId="31AB1EED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DE9C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F722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4A4437" w14:textId="0B23FAAF" w:rsidR="009B2095" w:rsidRDefault="00831691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727BEDC" w14:textId="5F2EA14D" w:rsidR="009B2095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물품구입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AD1BF56" w14:textId="5F645F12" w:rsidR="009B2095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BA60FAB" w14:textId="398BF862" w:rsidR="009B2095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150,000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CB413A0" w14:textId="4A30C6E9" w:rsidR="009B2095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61A863" w14:textId="47DFF4A7" w:rsidR="009B2095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485877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A3B10" w:rsidRPr="00626527" w14:paraId="69C81797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60D86" w14:textId="77777777" w:rsidR="007A3B10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1C5B8" w14:textId="77777777" w:rsidR="007A3B10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E6AD6DE" w14:textId="0301C58A" w:rsidR="007A3B10" w:rsidRDefault="00831691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C1F73D" w14:textId="5F64A107" w:rsidR="007A3B10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36AAEA" w14:textId="23F89A2F" w:rsidR="007A3B10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3479EFC" w14:textId="49C49680" w:rsidR="007A3B10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00,000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DAB0A6D" w14:textId="383A9F55" w:rsidR="007A3B10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5BBF27C" w14:textId="6C283DD9" w:rsidR="007A3B10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7A3B1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6522E54" w14:textId="77777777" w:rsidR="007A3B10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A3B10" w:rsidRPr="00626527" w14:paraId="2E1E157E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E282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6AFD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F49EE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7FD410" w14:textId="3F9AA718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</w:t>
            </w:r>
            <w:r w:rsidR="0044558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F737BC" w14:textId="49152B60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A3B1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2223E7" w14:textId="5F442908" w:rsidR="009B2095" w:rsidRPr="00626527" w:rsidRDefault="007A3B1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44558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C83175" w14:textId="1BEA729B" w:rsidR="009B2095" w:rsidRPr="00626527" w:rsidRDefault="00445580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자치</w:t>
            </w:r>
          </w:p>
        </w:tc>
      </w:tr>
    </w:tbl>
    <w:p w14:paraId="532B6142" w14:textId="77777777" w:rsidR="009B2095" w:rsidRDefault="009B2095" w:rsidP="009B2095"/>
    <w:p w14:paraId="423EFCB0" w14:textId="77777777" w:rsidR="009B2095" w:rsidRDefault="009B2095" w:rsidP="009B2095"/>
    <w:p w14:paraId="0570D25E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4431F3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E123EC1" w14:textId="2111FDC0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A3B10">
        <w:rPr>
          <w:rFonts w:hint="eastAsia"/>
          <w:sz w:val="22"/>
        </w:rPr>
        <w:t>없음</w:t>
      </w:r>
    </w:p>
    <w:p w14:paraId="0CFE328E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EE62D28" w14:textId="060D988A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A3B10">
        <w:rPr>
          <w:rFonts w:hint="eastAsia"/>
          <w:sz w:val="22"/>
        </w:rPr>
        <w:t>귀신의 집 사업 전체를 진행하지 못함.</w:t>
      </w:r>
    </w:p>
    <w:p w14:paraId="2F5F1A85" w14:textId="3AFE1346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D306107" w14:textId="77777777" w:rsidR="007A3B10" w:rsidRPr="00062781" w:rsidRDefault="007A3B10" w:rsidP="007A3B10">
      <w:pPr>
        <w:ind w:firstLineChars="50" w:firstLine="110"/>
        <w:rPr>
          <w:sz w:val="22"/>
        </w:rPr>
      </w:pPr>
      <w:r>
        <w:rPr>
          <w:rFonts w:hint="eastAsia"/>
          <w:sz w:val="22"/>
        </w:rPr>
        <w:t>가을학기에 귀신의 집 사업을 진행하고자 함</w:t>
      </w:r>
    </w:p>
    <w:p w14:paraId="40364636" w14:textId="77777777" w:rsidR="007A3B10" w:rsidRPr="007A3B10" w:rsidRDefault="007A3B10" w:rsidP="009B2095">
      <w:pPr>
        <w:ind w:firstLineChars="100" w:firstLine="220"/>
        <w:rPr>
          <w:sz w:val="22"/>
        </w:rPr>
      </w:pPr>
    </w:p>
    <w:p w14:paraId="6E8922A0" w14:textId="77777777" w:rsidR="009B2095" w:rsidRDefault="009B2095" w:rsidP="009B2095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0C7AB77E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E024AD0" w14:textId="1C691F00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14:paraId="58FCDC9C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7A83EB6" w14:textId="02F70C4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종강파티</w:t>
            </w:r>
          </w:p>
        </w:tc>
      </w:tr>
    </w:tbl>
    <w:p w14:paraId="5ADE1B7D" w14:textId="77777777" w:rsidR="009B2095" w:rsidRDefault="009B2095" w:rsidP="009B2095"/>
    <w:p w14:paraId="15D16587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5787F" w14:paraId="3267844C" w14:textId="77777777" w:rsidTr="003D2264">
        <w:tc>
          <w:tcPr>
            <w:tcW w:w="2263" w:type="dxa"/>
          </w:tcPr>
          <w:p w14:paraId="1D309ABA" w14:textId="77777777" w:rsidR="0045787F" w:rsidRPr="00062781" w:rsidRDefault="0045787F" w:rsidP="0045787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CAC8B43" w14:textId="130814A5" w:rsidR="0045787F" w:rsidRPr="00062781" w:rsidRDefault="0045787F" w:rsidP="0045787F">
            <w:pPr>
              <w:spacing w:line="360" w:lineRule="auto"/>
              <w:rPr>
                <w:sz w:val="22"/>
              </w:rPr>
            </w:pPr>
            <w:r w:rsidRPr="00470E7B">
              <w:rPr>
                <w:rFonts w:hint="eastAsia"/>
                <w:color w:val="000000"/>
                <w:sz w:val="22"/>
              </w:rPr>
              <w:t>학기말에</w:t>
            </w:r>
            <w:r w:rsidRPr="00470E7B">
              <w:rPr>
                <w:color w:val="000000"/>
                <w:sz w:val="22"/>
              </w:rPr>
              <w:t xml:space="preserve"> 학생들 및 교수님들과 회식자리를 가진다.</w:t>
            </w:r>
          </w:p>
        </w:tc>
      </w:tr>
      <w:tr w:rsidR="0045787F" w14:paraId="1EA0FF04" w14:textId="77777777" w:rsidTr="003D2264">
        <w:tc>
          <w:tcPr>
            <w:tcW w:w="2263" w:type="dxa"/>
          </w:tcPr>
          <w:p w14:paraId="484B344C" w14:textId="77777777" w:rsidR="0045787F" w:rsidRPr="00062781" w:rsidRDefault="0045787F" w:rsidP="0045787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822158A" w14:textId="17A81F97" w:rsidR="0045787F" w:rsidRPr="00062781" w:rsidRDefault="0045787F" w:rsidP="0045787F">
            <w:pPr>
              <w:spacing w:line="360" w:lineRule="auto"/>
              <w:rPr>
                <w:sz w:val="22"/>
              </w:rPr>
            </w:pPr>
            <w:r w:rsidRPr="009A2429">
              <w:rPr>
                <w:sz w:val="22"/>
              </w:rPr>
              <w:t>2022.06.15 ~ 2022.06.22</w:t>
            </w:r>
          </w:p>
        </w:tc>
      </w:tr>
      <w:tr w:rsidR="0045787F" w14:paraId="11A11EEB" w14:textId="77777777" w:rsidTr="003D2264">
        <w:tc>
          <w:tcPr>
            <w:tcW w:w="2263" w:type="dxa"/>
          </w:tcPr>
          <w:p w14:paraId="2163F28E" w14:textId="77777777" w:rsidR="0045787F" w:rsidRPr="00062781" w:rsidRDefault="0045787F" w:rsidP="0045787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25CEA9C" w14:textId="0AA04EA8" w:rsidR="0045787F" w:rsidRPr="00062781" w:rsidRDefault="0045787F" w:rsidP="0045787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06.20</w:t>
            </w:r>
          </w:p>
        </w:tc>
      </w:tr>
      <w:tr w:rsidR="0045787F" w14:paraId="12D30238" w14:textId="77777777" w:rsidTr="003D2264">
        <w:tc>
          <w:tcPr>
            <w:tcW w:w="2263" w:type="dxa"/>
          </w:tcPr>
          <w:p w14:paraId="6D2BD258" w14:textId="77777777" w:rsidR="0045787F" w:rsidRPr="00062781" w:rsidRDefault="0045787F" w:rsidP="0045787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453163EB" w14:textId="3D396D46" w:rsidR="0045787F" w:rsidRPr="00062781" w:rsidRDefault="0045787F" w:rsidP="0045787F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 xml:space="preserve">0 </w:t>
            </w:r>
            <w:r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45787F" w14:paraId="575F846F" w14:textId="77777777" w:rsidTr="003D2264">
        <w:tc>
          <w:tcPr>
            <w:tcW w:w="2263" w:type="dxa"/>
          </w:tcPr>
          <w:p w14:paraId="4408DBA3" w14:textId="77777777" w:rsidR="0045787F" w:rsidRPr="00062781" w:rsidRDefault="0045787F" w:rsidP="0045787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2DEC605" w14:textId="2C76D750" w:rsidR="0045787F" w:rsidRPr="00062781" w:rsidRDefault="0045787F" w:rsidP="0045787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생활부/김윤정</w:t>
            </w:r>
          </w:p>
        </w:tc>
      </w:tr>
    </w:tbl>
    <w:p w14:paraId="6F814E7B" w14:textId="77777777" w:rsidR="009B2095" w:rsidRDefault="009B2095" w:rsidP="009B2095"/>
    <w:p w14:paraId="4EACA929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0E27A10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6C03134A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718E6F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E71EAE6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34D6AB3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B158C1" w14:paraId="3B9312AE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274D4253" w14:textId="5D1EFA9E" w:rsidR="00B158C1" w:rsidRPr="00062781" w:rsidRDefault="00445580" w:rsidP="00445580">
            <w:pPr>
              <w:jc w:val="center"/>
            </w:pPr>
            <w:r>
              <w:t>2022.06.2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554E763" w14:textId="1DA7E581" w:rsidR="00B158C1" w:rsidRPr="00062781" w:rsidRDefault="00445580" w:rsidP="00445580">
            <w:pPr>
              <w:jc w:val="center"/>
            </w:pPr>
            <w:r>
              <w:rPr>
                <w:rFonts w:hint="eastAsia"/>
              </w:rPr>
              <w:t>종강파티 사업 취소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553DB69A" w14:textId="77777777" w:rsidR="00B158C1" w:rsidRPr="00062781" w:rsidRDefault="00B158C1" w:rsidP="003D2264"/>
        </w:tc>
      </w:tr>
    </w:tbl>
    <w:p w14:paraId="144063CC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054140A3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F459C26" w14:textId="77777777" w:rsidR="0045787F" w:rsidRDefault="0045787F" w:rsidP="0045787F">
      <w:r>
        <w:rPr>
          <w:rFonts w:hint="eastAsia"/>
        </w:rPr>
        <w:t>코로나 상황으로 진행하지 않음</w:t>
      </w:r>
    </w:p>
    <w:p w14:paraId="1183857B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7DA48D15" w14:textId="4C470057" w:rsidR="009B2095" w:rsidRPr="008A6F11" w:rsidRDefault="0045787F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14:paraId="2CC550D2" w14:textId="7ADBFA58" w:rsidR="009B2095" w:rsidRDefault="009B2095" w:rsidP="009B2095"/>
    <w:p w14:paraId="641FF595" w14:textId="391D3975" w:rsidR="0045787F" w:rsidRDefault="0045787F" w:rsidP="009B2095"/>
    <w:p w14:paraId="31321FA9" w14:textId="6AF56E48" w:rsidR="0045787F" w:rsidRDefault="0045787F" w:rsidP="009B2095"/>
    <w:p w14:paraId="6494C2D4" w14:textId="3A0336D4" w:rsidR="0045787F" w:rsidRDefault="0045787F" w:rsidP="009B2095"/>
    <w:p w14:paraId="285B2780" w14:textId="4C073417" w:rsidR="0045787F" w:rsidRDefault="0045787F" w:rsidP="009B2095"/>
    <w:p w14:paraId="4B6620FC" w14:textId="77777777" w:rsidR="0045787F" w:rsidRDefault="0045787F" w:rsidP="009B2095"/>
    <w:p w14:paraId="28BA5B3D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669"/>
        <w:gridCol w:w="1213"/>
        <w:gridCol w:w="1680"/>
        <w:gridCol w:w="1677"/>
        <w:gridCol w:w="516"/>
        <w:gridCol w:w="727"/>
        <w:gridCol w:w="516"/>
      </w:tblGrid>
      <w:tr w:rsidR="0045787F" w:rsidRPr="00626527" w14:paraId="27FDA1EF" w14:textId="77777777" w:rsidTr="0045787F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AE99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EEE7D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411B9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CC4CB1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A6FE3E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743F2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A6AE1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71197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EB6E9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5787F" w:rsidRPr="00626527" w14:paraId="734C373E" w14:textId="77777777" w:rsidTr="0045787F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A0336" w14:textId="11E8FECC" w:rsidR="0045787F" w:rsidRPr="00626527" w:rsidRDefault="0045787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생활부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9A0558" w14:textId="7EB47DAF" w:rsidR="0045787F" w:rsidRPr="00626527" w:rsidRDefault="0045787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종강 파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CBF781" w14:textId="22430525" w:rsidR="0045787F" w:rsidRPr="00626527" w:rsidRDefault="0045787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E2F77D" w14:textId="0B847DCF" w:rsidR="0045787F" w:rsidRPr="00626527" w:rsidRDefault="0045787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식비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3D5844" w14:textId="7C92D58C" w:rsidR="0045787F" w:rsidRPr="00626527" w:rsidRDefault="0045787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G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700B16" w14:textId="5564F21E" w:rsidR="0045787F" w:rsidRPr="00626527" w:rsidRDefault="0045787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66116D" w14:textId="31BBC66E" w:rsidR="0045787F" w:rsidRPr="00626527" w:rsidRDefault="0045787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B7528C" w14:textId="20F40C9B" w:rsidR="0045787F" w:rsidRPr="00626527" w:rsidRDefault="00EF3A22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45787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2E6976E" w14:textId="77777777" w:rsidR="0045787F" w:rsidRPr="00626527" w:rsidRDefault="0045787F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5787F" w:rsidRPr="00626527" w14:paraId="00A74D25" w14:textId="77777777" w:rsidTr="0045787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91943" w14:textId="77777777" w:rsidR="0045787F" w:rsidRPr="00626527" w:rsidRDefault="0045787F" w:rsidP="0045787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B161A" w14:textId="77777777" w:rsidR="0045787F" w:rsidRPr="00626527" w:rsidRDefault="0045787F" w:rsidP="0045787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4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2BB976" w14:textId="5E62AB7D" w:rsidR="0045787F" w:rsidRPr="00626527" w:rsidRDefault="0045787F" w:rsidP="0045787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376D1C9" w14:textId="2DF1D219" w:rsidR="0045787F" w:rsidRPr="00626527" w:rsidRDefault="0045787F" w:rsidP="0045787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5AF7C5" w14:textId="49F49030" w:rsidR="0045787F" w:rsidRPr="00626527" w:rsidRDefault="0045787F" w:rsidP="0045787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CDFFBD6" w14:textId="4CBCF73E" w:rsidR="0045787F" w:rsidRPr="00626527" w:rsidRDefault="00EF3A22" w:rsidP="0045787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45787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7CD0E38" w14:textId="7C260897" w:rsidR="0045787F" w:rsidRPr="00626527" w:rsidRDefault="00EF3A22" w:rsidP="0045787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자치</w:t>
            </w:r>
          </w:p>
        </w:tc>
      </w:tr>
    </w:tbl>
    <w:p w14:paraId="2D472CE7" w14:textId="77777777" w:rsidR="009B2095" w:rsidRDefault="009B2095" w:rsidP="009B2095"/>
    <w:p w14:paraId="1E92770F" w14:textId="77777777" w:rsidR="009B2095" w:rsidRDefault="009B2095" w:rsidP="009B2095"/>
    <w:p w14:paraId="73EE30F5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13D91989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AB555A5" w14:textId="1BED83B9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5787F">
        <w:rPr>
          <w:rFonts w:hint="eastAsia"/>
          <w:sz w:val="22"/>
        </w:rPr>
        <w:t>없음</w:t>
      </w:r>
    </w:p>
    <w:p w14:paraId="69A3493F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83DD978" w14:textId="63B8FD73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5787F">
        <w:rPr>
          <w:rFonts w:hint="eastAsia"/>
          <w:sz w:val="22"/>
        </w:rPr>
        <w:t>종강파티를 진행하지 못함</w:t>
      </w:r>
    </w:p>
    <w:p w14:paraId="37CC936E" w14:textId="4AE01EE9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30EAD55" w14:textId="3EE467FA" w:rsidR="0045787F" w:rsidRPr="00C66059" w:rsidRDefault="0045787F" w:rsidP="009B2095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종강파티를 진행했던 </w:t>
      </w:r>
      <w:r>
        <w:rPr>
          <w:sz w:val="22"/>
        </w:rPr>
        <w:t>18</w:t>
      </w:r>
      <w:r>
        <w:rPr>
          <w:rFonts w:hint="eastAsia"/>
          <w:sz w:val="22"/>
        </w:rPr>
        <w:t xml:space="preserve">학번 선배들을 통해 진행방식에 대한 인수인계가 </w:t>
      </w:r>
      <w:proofErr w:type="spellStart"/>
      <w:r>
        <w:rPr>
          <w:rFonts w:hint="eastAsia"/>
          <w:sz w:val="22"/>
        </w:rPr>
        <w:t>필요해보임</w:t>
      </w:r>
      <w:proofErr w:type="spellEnd"/>
      <w:r>
        <w:rPr>
          <w:rFonts w:hint="eastAsia"/>
          <w:sz w:val="22"/>
        </w:rPr>
        <w:t>. 다가오는 가을 학기에는 진행해볼 필요가 제기됨.</w:t>
      </w:r>
      <w:r w:rsidR="00C66059">
        <w:rPr>
          <w:rFonts w:hint="eastAsia"/>
          <w:sz w:val="22"/>
        </w:rPr>
        <w:t xml:space="preserve"> </w:t>
      </w:r>
      <w:r w:rsidR="00C66059" w:rsidRPr="00C66059">
        <w:rPr>
          <w:sz w:val="22"/>
        </w:rPr>
        <w:t>회식자리를 예약하여 교수님들과 재학생들이 같이 밥을 먹으며 대화도 하고 한 학기를 마무리하는 시간을 가</w:t>
      </w:r>
      <w:r w:rsidR="00C66059">
        <w:rPr>
          <w:rFonts w:hint="eastAsia"/>
          <w:sz w:val="22"/>
        </w:rPr>
        <w:t>지도록 한</w:t>
      </w:r>
      <w:r w:rsidR="00C66059" w:rsidRPr="00C66059">
        <w:rPr>
          <w:sz w:val="22"/>
        </w:rPr>
        <w:t xml:space="preserve">다. 1차는 </w:t>
      </w:r>
      <w:proofErr w:type="spellStart"/>
      <w:r w:rsidR="00C66059" w:rsidRPr="00C66059">
        <w:rPr>
          <w:sz w:val="22"/>
        </w:rPr>
        <w:t>과비</w:t>
      </w:r>
      <w:proofErr w:type="spellEnd"/>
      <w:r w:rsidR="00C66059" w:rsidRPr="00C66059">
        <w:rPr>
          <w:sz w:val="22"/>
        </w:rPr>
        <w:t xml:space="preserve"> 및 참가비로, 2차부터는 자유롭게 개인 부담</w:t>
      </w:r>
      <w:r w:rsidR="00C66059">
        <w:rPr>
          <w:rFonts w:hint="eastAsia"/>
          <w:sz w:val="22"/>
        </w:rPr>
        <w:t>해야한다.</w:t>
      </w:r>
    </w:p>
    <w:p w14:paraId="3E40BDB3" w14:textId="77777777" w:rsidR="009B2095" w:rsidRDefault="009B2095" w:rsidP="009B2095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06CF057E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4BA5497" w14:textId="018E644E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14:paraId="0B4C1986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17BD60B" w14:textId="5A9EB2D1" w:rsidR="009B2095" w:rsidRPr="009B1E15" w:rsidRDefault="009B2095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시험기간 간식이벤트</w:t>
            </w:r>
          </w:p>
        </w:tc>
      </w:tr>
    </w:tbl>
    <w:p w14:paraId="4F126DAB" w14:textId="77777777" w:rsidR="009B2095" w:rsidRDefault="009B2095" w:rsidP="009B2095"/>
    <w:p w14:paraId="110615A0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B2095" w14:paraId="7F161E8B" w14:textId="77777777" w:rsidTr="003D2264">
        <w:tc>
          <w:tcPr>
            <w:tcW w:w="2263" w:type="dxa"/>
          </w:tcPr>
          <w:p w14:paraId="3178447D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DE82D13" w14:textId="123BE71B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 xml:space="preserve">물리학과 </w:t>
            </w:r>
            <w:r w:rsidR="00496E74">
              <w:rPr>
                <w:rFonts w:hint="eastAsia"/>
                <w:color w:val="000000"/>
                <w:sz w:val="22"/>
              </w:rPr>
              <w:t>과방에 간식을 비치하여 학생들이 모여 공부할 수 있도록 유도함</w:t>
            </w:r>
          </w:p>
        </w:tc>
      </w:tr>
      <w:tr w:rsidR="009B2095" w14:paraId="38C43CDC" w14:textId="77777777" w:rsidTr="003D2264">
        <w:tc>
          <w:tcPr>
            <w:tcW w:w="2263" w:type="dxa"/>
          </w:tcPr>
          <w:p w14:paraId="0E9EC963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CA09D6C" w14:textId="27D83EB9" w:rsidR="009B2095" w:rsidRPr="00062781" w:rsidRDefault="00C66059" w:rsidP="003D2264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4.05~2022.06.10</w:t>
            </w:r>
          </w:p>
        </w:tc>
      </w:tr>
      <w:tr w:rsidR="009B2095" w14:paraId="218D2589" w14:textId="77777777" w:rsidTr="003D2264">
        <w:tc>
          <w:tcPr>
            <w:tcW w:w="2263" w:type="dxa"/>
          </w:tcPr>
          <w:p w14:paraId="5B5F8AE1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B5FB419" w14:textId="67570465" w:rsidR="009B2095" w:rsidRPr="00062781" w:rsidRDefault="00C66059" w:rsidP="003D2264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04.10</w:t>
            </w:r>
          </w:p>
        </w:tc>
      </w:tr>
      <w:tr w:rsidR="009B2095" w14:paraId="13E2C401" w14:textId="77777777" w:rsidTr="003D2264">
        <w:tc>
          <w:tcPr>
            <w:tcW w:w="2263" w:type="dxa"/>
          </w:tcPr>
          <w:p w14:paraId="3EE5B563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D6C6EC9" w14:textId="2CA5FBAD" w:rsidR="009B2095" w:rsidRPr="00062781" w:rsidRDefault="00C66059" w:rsidP="003D2264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60,13</w:t>
            </w:r>
            <w:r w:rsidR="00496E74">
              <w:rPr>
                <w:color w:val="000000"/>
                <w:sz w:val="22"/>
              </w:rPr>
              <w:t>0</w:t>
            </w:r>
            <w:r w:rsidR="00496E74">
              <w:rPr>
                <w:rFonts w:hint="eastAsia"/>
                <w:color w:val="000000"/>
                <w:sz w:val="22"/>
              </w:rPr>
              <w:t xml:space="preserve"> </w:t>
            </w:r>
            <w:r w:rsidR="009B2095"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9B2095" w14:paraId="550891FD" w14:textId="77777777" w:rsidTr="003D2264">
        <w:tc>
          <w:tcPr>
            <w:tcW w:w="2263" w:type="dxa"/>
          </w:tcPr>
          <w:p w14:paraId="7D860991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A29EA27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습지원부/김윤정</w:t>
            </w:r>
          </w:p>
        </w:tc>
      </w:tr>
    </w:tbl>
    <w:p w14:paraId="44D57D1D" w14:textId="77777777" w:rsidR="009B2095" w:rsidRDefault="009B2095" w:rsidP="009B2095"/>
    <w:p w14:paraId="4D2D9215" w14:textId="77777777" w:rsidR="009B2095" w:rsidRDefault="009B2095" w:rsidP="009B2095"/>
    <w:p w14:paraId="684A1395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CDE20CE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5E5B0156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09D6B54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2B7651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66E48F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B2095" w14:paraId="1A341998" w14:textId="77777777" w:rsidTr="003D2264">
        <w:tc>
          <w:tcPr>
            <w:tcW w:w="2912" w:type="dxa"/>
            <w:tcBorders>
              <w:top w:val="single" w:sz="4" w:space="0" w:color="auto"/>
            </w:tcBorders>
          </w:tcPr>
          <w:p w14:paraId="2EEDFEF8" w14:textId="3BF8690E" w:rsidR="009B2095" w:rsidRPr="00062781" w:rsidRDefault="009B2095" w:rsidP="00141538">
            <w:pPr>
              <w:jc w:val="center"/>
            </w:pPr>
            <w:r>
              <w:t>2022.0</w:t>
            </w:r>
            <w:r w:rsidR="00C66059">
              <w:t>4</w:t>
            </w:r>
            <w:r>
              <w:t>.</w:t>
            </w:r>
            <w:r w:rsidR="00C66059">
              <w:t>1</w:t>
            </w:r>
            <w:r w:rsidR="00141538">
              <w:t>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19A1E887" w14:textId="35721042" w:rsidR="009B2095" w:rsidRPr="00062781" w:rsidRDefault="00C66059" w:rsidP="00141538">
            <w:pPr>
              <w:jc w:val="center"/>
            </w:pPr>
            <w:r>
              <w:rPr>
                <w:rFonts w:hint="eastAsia"/>
              </w:rPr>
              <w:t>시험기간 간식 구매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3623910" w14:textId="77777777" w:rsidR="009B2095" w:rsidRPr="00062781" w:rsidRDefault="009B2095" w:rsidP="003D2264"/>
        </w:tc>
      </w:tr>
      <w:tr w:rsidR="00C66059" w14:paraId="77BAEB26" w14:textId="77777777" w:rsidTr="003D2264">
        <w:tc>
          <w:tcPr>
            <w:tcW w:w="2912" w:type="dxa"/>
          </w:tcPr>
          <w:p w14:paraId="43EEEED3" w14:textId="55FD14E4" w:rsidR="00C66059" w:rsidRPr="00062781" w:rsidRDefault="00C66059" w:rsidP="00141538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</w:t>
            </w:r>
            <w:r w:rsidR="00141538">
              <w:t>23</w:t>
            </w:r>
          </w:p>
        </w:tc>
        <w:tc>
          <w:tcPr>
            <w:tcW w:w="2912" w:type="dxa"/>
          </w:tcPr>
          <w:p w14:paraId="15AD1298" w14:textId="5BDD7A1F" w:rsidR="00C66059" w:rsidRPr="00062781" w:rsidRDefault="00C66059" w:rsidP="00141538">
            <w:pPr>
              <w:jc w:val="center"/>
            </w:pPr>
            <w:r>
              <w:rPr>
                <w:rFonts w:hint="eastAsia"/>
              </w:rPr>
              <w:t>간식 비치</w:t>
            </w:r>
          </w:p>
        </w:tc>
        <w:tc>
          <w:tcPr>
            <w:tcW w:w="2913" w:type="dxa"/>
          </w:tcPr>
          <w:p w14:paraId="2BAF1B66" w14:textId="77777777" w:rsidR="00C66059" w:rsidRPr="00062781" w:rsidRDefault="00C66059" w:rsidP="003D2264"/>
        </w:tc>
      </w:tr>
      <w:tr w:rsidR="00C66059" w14:paraId="39AA53A4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2CB9AAD3" w14:textId="100444DA" w:rsidR="00C66059" w:rsidRPr="00062781" w:rsidRDefault="00C66059" w:rsidP="00141538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07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44C29B6" w14:textId="1116BEF3" w:rsidR="00C66059" w:rsidRPr="00062781" w:rsidRDefault="00C66059" w:rsidP="00141538">
            <w:pPr>
              <w:jc w:val="center"/>
            </w:pPr>
            <w:r>
              <w:rPr>
                <w:rFonts w:hint="eastAsia"/>
              </w:rPr>
              <w:t>간식 추가구매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8E8E51D" w14:textId="77777777" w:rsidR="00C66059" w:rsidRPr="00062781" w:rsidRDefault="00C66059" w:rsidP="003D2264"/>
        </w:tc>
      </w:tr>
    </w:tbl>
    <w:p w14:paraId="565786B4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76D79635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8B8E80A" w14:textId="54A657D3" w:rsidR="00C66059" w:rsidRDefault="00C66059" w:rsidP="00C66059">
      <w:pPr>
        <w:widowControl/>
        <w:tabs>
          <w:tab w:val="left" w:pos="6645"/>
        </w:tabs>
        <w:rPr>
          <w:color w:val="000000"/>
          <w:sz w:val="22"/>
        </w:rPr>
      </w:pPr>
      <w:r w:rsidRPr="00470E7B">
        <w:rPr>
          <w:rFonts w:hint="eastAsia"/>
          <w:color w:val="000000"/>
          <w:sz w:val="22"/>
        </w:rPr>
        <w:t>시험기간에</w:t>
      </w:r>
      <w:r w:rsidRPr="00470E7B">
        <w:rPr>
          <w:color w:val="000000"/>
          <w:sz w:val="22"/>
        </w:rPr>
        <w:t xml:space="preserve"> 공부하느라 지쳤을 학생들을 위해 간식을</w:t>
      </w:r>
      <w:r>
        <w:rPr>
          <w:rFonts w:hint="eastAsia"/>
          <w:color w:val="000000"/>
          <w:sz w:val="22"/>
        </w:rPr>
        <w:t xml:space="preserve"> 나눠주었다</w:t>
      </w:r>
      <w:r w:rsidRPr="00470E7B">
        <w:rPr>
          <w:color w:val="000000"/>
          <w:sz w:val="22"/>
        </w:rPr>
        <w:t>.</w:t>
      </w:r>
      <w:r>
        <w:rPr>
          <w:color w:val="000000"/>
          <w:sz w:val="22"/>
        </w:rPr>
        <w:t xml:space="preserve"> </w:t>
      </w:r>
    </w:p>
    <w:p w14:paraId="38AA8DB1" w14:textId="77777777" w:rsidR="00C66059" w:rsidRDefault="00C66059" w:rsidP="00C66059">
      <w:pPr>
        <w:widowControl/>
        <w:tabs>
          <w:tab w:val="left" w:pos="6645"/>
        </w:tabs>
        <w:rPr>
          <w:color w:val="000000"/>
          <w:sz w:val="22"/>
        </w:rPr>
      </w:pPr>
    </w:p>
    <w:p w14:paraId="68775244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5FD2BA1" w14:textId="6E43E621" w:rsidR="00C66059" w:rsidRDefault="00C66059" w:rsidP="009B2095">
      <w:pPr>
        <w:rPr>
          <w:sz w:val="22"/>
        </w:rPr>
      </w:pPr>
      <w:r>
        <w:rPr>
          <w:rFonts w:hint="eastAsia"/>
          <w:sz w:val="22"/>
        </w:rPr>
        <w:t>준비했던 간식이 모두 소모되었으며, 학부생들이 모여 공부하는 경우가 늘어났다.</w:t>
      </w:r>
    </w:p>
    <w:p w14:paraId="66BF7676" w14:textId="43E30B0A" w:rsidR="00C66059" w:rsidRDefault="00C66059" w:rsidP="009B2095">
      <w:pPr>
        <w:rPr>
          <w:b/>
          <w:sz w:val="24"/>
        </w:rPr>
      </w:pPr>
    </w:p>
    <w:p w14:paraId="782B4703" w14:textId="77777777" w:rsidR="00141538" w:rsidRDefault="00141538" w:rsidP="009B2095">
      <w:pPr>
        <w:rPr>
          <w:b/>
          <w:sz w:val="24"/>
        </w:rPr>
      </w:pPr>
    </w:p>
    <w:p w14:paraId="100644C7" w14:textId="1C7F9D3A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90"/>
        <w:gridCol w:w="490"/>
        <w:gridCol w:w="1565"/>
        <w:gridCol w:w="490"/>
        <w:gridCol w:w="1020"/>
        <w:gridCol w:w="993"/>
        <w:gridCol w:w="585"/>
        <w:gridCol w:w="1767"/>
      </w:tblGrid>
      <w:tr w:rsidR="00141538" w:rsidRPr="00626527" w14:paraId="1A60EFB7" w14:textId="77777777" w:rsidTr="00EF3A22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944E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2658F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FFB4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C6F2A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58158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3E0D71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96938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A5697E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CCF85D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41538" w:rsidRPr="00626527" w14:paraId="0DA6559A" w14:textId="77777777" w:rsidTr="00EF3A22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8F07D" w14:textId="5DF0A67F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</w:t>
            </w:r>
            <w:r w:rsidR="0014153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생생활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부</w:t>
            </w:r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8E96F3" w14:textId="484E36B4" w:rsidR="009B2095" w:rsidRPr="00626527" w:rsidRDefault="00141538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시험기간 간식이벤트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4189D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520BB3" w14:textId="769A27AF" w:rsidR="009B2095" w:rsidRPr="00626527" w:rsidRDefault="00141538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중간고사 간식이벤트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97789E" w14:textId="55DDD97B" w:rsidR="009B2095" w:rsidRPr="00626527" w:rsidRDefault="00EF3A22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H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FB0DC8" w14:textId="05FD2288" w:rsidR="009B2095" w:rsidRPr="00626527" w:rsidRDefault="00141538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4C76F6" w14:textId="5180840D" w:rsidR="009B2095" w:rsidRPr="00626527" w:rsidRDefault="00141538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,13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7CBC3E" w14:textId="7D0F2704" w:rsidR="009B2095" w:rsidRPr="00626527" w:rsidRDefault="00141538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B4E808B" w14:textId="6CA5EE61" w:rsidR="009B2095" w:rsidRPr="00626527" w:rsidRDefault="00EF3A22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141538" w:rsidRPr="00626527" w14:paraId="11CDE9CF" w14:textId="77777777" w:rsidTr="00EF3A22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EA73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20AF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5FBE76B" w14:textId="77777777" w:rsidR="009B2095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BE9E277" w14:textId="29CADF57" w:rsidR="009B2095" w:rsidRPr="00626527" w:rsidRDefault="00141538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말고사 간식이벤트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6A1CCF8" w14:textId="38137283" w:rsidR="009B2095" w:rsidRPr="00626527" w:rsidRDefault="00EF3A22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H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41027C" w14:textId="6AFF4B83" w:rsidR="009B2095" w:rsidRPr="00626527" w:rsidRDefault="00141538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0,00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093852" w14:textId="15573BBC" w:rsidR="009B2095" w:rsidRPr="00626527" w:rsidRDefault="00141538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9C2837E" w14:textId="32BB07DF" w:rsidR="009B2095" w:rsidRPr="00626527" w:rsidRDefault="00EF3A22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63B7394" w14:textId="772A751E" w:rsidR="009B2095" w:rsidRPr="00626527" w:rsidRDefault="00EF3A22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141538" w:rsidRPr="00626527" w14:paraId="6B695484" w14:textId="77777777" w:rsidTr="00EF3A22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F530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159E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5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92163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6BBB31" w14:textId="1EE6E639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4153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F8ED89" w14:textId="41B22191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4153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0,13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BD9D74" w14:textId="5D9D992D" w:rsidR="009B2095" w:rsidRPr="00626527" w:rsidRDefault="00141538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1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4E283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2DC45F0" w14:textId="77777777" w:rsidR="009B2095" w:rsidRDefault="009B2095" w:rsidP="009B2095"/>
    <w:p w14:paraId="1773D6F1" w14:textId="77777777" w:rsidR="009B2095" w:rsidRDefault="009B2095" w:rsidP="009B2095"/>
    <w:p w14:paraId="52098B5B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333F78D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BACBFBB" w14:textId="3BC2B187" w:rsidR="009B2095" w:rsidRPr="00141538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41538" w:rsidRPr="00141538">
        <w:rPr>
          <w:sz w:val="22"/>
        </w:rPr>
        <w:t>학생회비 납부 유도 및 학업 성취 독려의 사업 목적을 성공적으로 달성함.</w:t>
      </w:r>
    </w:p>
    <w:p w14:paraId="7D4424CC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A44AB55" w14:textId="5F1EF01C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41538">
        <w:rPr>
          <w:sz w:val="22"/>
        </w:rPr>
        <w:t>TF</w:t>
      </w:r>
      <w:r w:rsidR="00141538">
        <w:rPr>
          <w:rFonts w:hint="eastAsia"/>
          <w:sz w:val="22"/>
        </w:rPr>
        <w:t>구성이 제대로 이루어지지 않아 예산을 충분히 사용하지 못함</w:t>
      </w:r>
    </w:p>
    <w:p w14:paraId="776DB437" w14:textId="77777777" w:rsidR="009B2095" w:rsidRPr="00062781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46A7A81A" w14:textId="07CA2C44" w:rsidR="009B2095" w:rsidRDefault="00496E74" w:rsidP="009B2095">
      <w:pPr>
        <w:widowControl/>
        <w:wordWrap/>
        <w:autoSpaceDE/>
        <w:autoSpaceDN/>
      </w:pPr>
      <w:r>
        <w:rPr>
          <w:rFonts w:hint="eastAsia"/>
        </w:rPr>
        <w:t xml:space="preserve">간식에 아무런 조건이 붙지 않아서, 차후에는 기간을 정해두고 </w:t>
      </w:r>
      <w:proofErr w:type="spellStart"/>
      <w:r>
        <w:rPr>
          <w:rFonts w:hint="eastAsia"/>
        </w:rPr>
        <w:t>과비</w:t>
      </w:r>
      <w:proofErr w:type="spellEnd"/>
      <w:r>
        <w:rPr>
          <w:rFonts w:hint="eastAsia"/>
        </w:rPr>
        <w:t xml:space="preserve"> 납부자에게 혜택이 온전히 돌아갈 수 있도록 해야함.</w:t>
      </w:r>
      <w:r w:rsidR="009B2095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190BB6A1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8E8CCAE" w14:textId="2A9DDAB6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9</w:t>
            </w:r>
          </w:p>
        </w:tc>
        <w:tc>
          <w:tcPr>
            <w:tcW w:w="236" w:type="dxa"/>
            <w:tcBorders>
              <w:left w:val="nil"/>
            </w:tcBorders>
          </w:tcPr>
          <w:p w14:paraId="060103E2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6FFEB251" w14:textId="2EC17724" w:rsidR="009B2095" w:rsidRPr="009B1E15" w:rsidRDefault="009B2095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단체복</w:t>
            </w:r>
          </w:p>
        </w:tc>
      </w:tr>
    </w:tbl>
    <w:p w14:paraId="7169F2DC" w14:textId="77777777" w:rsidR="009B2095" w:rsidRDefault="009B2095" w:rsidP="009B2095"/>
    <w:p w14:paraId="0896E0DB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9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F3A22" w14:paraId="66A4268F" w14:textId="77777777" w:rsidTr="00EF3A22">
        <w:tc>
          <w:tcPr>
            <w:tcW w:w="2263" w:type="dxa"/>
          </w:tcPr>
          <w:p w14:paraId="1F3CD9A6" w14:textId="77777777" w:rsidR="00EF3A22" w:rsidRPr="00062781" w:rsidRDefault="00EF3A22" w:rsidP="0014153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DF54B05" w14:textId="4CCCA3D2" w:rsidR="00EF3A22" w:rsidRDefault="00EF3A22" w:rsidP="00141538">
            <w:pPr>
              <w:spacing w:line="360" w:lineRule="auto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봄</w:t>
            </w:r>
            <w:r>
              <w:rPr>
                <w:color w:val="000000"/>
                <w:sz w:val="22"/>
              </w:rPr>
              <w:t>학기 물리학과 단체복 공동구매를 진행한다</w:t>
            </w:r>
          </w:p>
        </w:tc>
      </w:tr>
      <w:tr w:rsidR="00EF3A22" w14:paraId="679B4A72" w14:textId="77777777" w:rsidTr="00EF3A22">
        <w:tc>
          <w:tcPr>
            <w:tcW w:w="2263" w:type="dxa"/>
          </w:tcPr>
          <w:p w14:paraId="42681E08" w14:textId="77777777" w:rsidR="00EF3A22" w:rsidRPr="00062781" w:rsidRDefault="00EF3A22" w:rsidP="0014153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6D972825" w14:textId="61B59245" w:rsidR="00EF3A22" w:rsidRPr="00D91081" w:rsidRDefault="00EF3A22" w:rsidP="00141538">
            <w:pPr>
              <w:spacing w:line="360" w:lineRule="auto"/>
              <w:rPr>
                <w:sz w:val="22"/>
              </w:rPr>
            </w:pPr>
            <w:r w:rsidRPr="002A5D5B">
              <w:rPr>
                <w:sz w:val="22"/>
              </w:rPr>
              <w:t>2022.03.05 ~ 2022.04.04</w:t>
            </w:r>
          </w:p>
        </w:tc>
      </w:tr>
      <w:tr w:rsidR="00EF3A22" w14:paraId="7CF538B8" w14:textId="77777777" w:rsidTr="00EF3A22">
        <w:tc>
          <w:tcPr>
            <w:tcW w:w="2263" w:type="dxa"/>
          </w:tcPr>
          <w:p w14:paraId="4B83EED9" w14:textId="77777777" w:rsidR="00EF3A22" w:rsidRPr="00062781" w:rsidRDefault="00EF3A22" w:rsidP="0014153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2CE89C35" w14:textId="0DB938E3" w:rsidR="00EF3A22" w:rsidRDefault="00EF3A22" w:rsidP="00141538">
            <w:pPr>
              <w:spacing w:line="360" w:lineRule="auto"/>
              <w:rPr>
                <w:color w:val="000000"/>
                <w:sz w:val="22"/>
              </w:rPr>
            </w:pPr>
            <w:r w:rsidRPr="002A5D5B">
              <w:rPr>
                <w:color w:val="000000"/>
                <w:sz w:val="22"/>
              </w:rPr>
              <w:t>2022.0</w:t>
            </w:r>
            <w:r>
              <w:rPr>
                <w:color w:val="000000"/>
                <w:sz w:val="22"/>
              </w:rPr>
              <w:t>3</w:t>
            </w:r>
            <w:r w:rsidRPr="002A5D5B">
              <w:rPr>
                <w:color w:val="000000"/>
                <w:sz w:val="22"/>
              </w:rPr>
              <w:t>.</w:t>
            </w:r>
            <w:r>
              <w:rPr>
                <w:color w:val="000000"/>
                <w:sz w:val="22"/>
              </w:rPr>
              <w:t>27</w:t>
            </w:r>
          </w:p>
        </w:tc>
      </w:tr>
      <w:tr w:rsidR="00EF3A22" w14:paraId="050A8619" w14:textId="77777777" w:rsidTr="00EF3A22">
        <w:tc>
          <w:tcPr>
            <w:tcW w:w="2263" w:type="dxa"/>
          </w:tcPr>
          <w:p w14:paraId="668DD9F6" w14:textId="77777777" w:rsidR="00EF3A22" w:rsidRPr="00062781" w:rsidRDefault="00EF3A22" w:rsidP="0014153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4EB7ACD" w14:textId="3053BA19" w:rsidR="00EF3A22" w:rsidRDefault="00EF3A22" w:rsidP="00141538">
            <w:pPr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0</w:t>
            </w:r>
            <w:r>
              <w:rPr>
                <w:rFonts w:hint="eastAsia"/>
                <w:color w:val="000000"/>
                <w:sz w:val="22"/>
              </w:rPr>
              <w:t xml:space="preserve"> 원</w:t>
            </w:r>
          </w:p>
        </w:tc>
      </w:tr>
      <w:tr w:rsidR="00EF3A22" w14:paraId="3D9D73BF" w14:textId="77777777" w:rsidTr="00EF3A22">
        <w:tc>
          <w:tcPr>
            <w:tcW w:w="2263" w:type="dxa"/>
          </w:tcPr>
          <w:p w14:paraId="7FC72EA4" w14:textId="77777777" w:rsidR="00EF3A22" w:rsidRPr="00062781" w:rsidRDefault="00EF3A22" w:rsidP="00141538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F98CB33" w14:textId="366BE9FC" w:rsidR="00EF3A22" w:rsidRDefault="00EF3A22" w:rsidP="00141538">
            <w:pPr>
              <w:spacing w:line="360" w:lineRule="auto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디자인부/한현준</w:t>
            </w:r>
          </w:p>
        </w:tc>
      </w:tr>
    </w:tbl>
    <w:p w14:paraId="0C0A699A" w14:textId="77777777" w:rsidR="009B2095" w:rsidRDefault="009B2095" w:rsidP="009B2095"/>
    <w:p w14:paraId="0681E036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3F8331FD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518E8B3D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7217D7F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D828A9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19CA5B9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B2095" w14:paraId="0926FE73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519F925E" w14:textId="620F36A7" w:rsidR="009B2095" w:rsidRPr="00062781" w:rsidRDefault="009B2095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 xml:space="preserve">022.07.13 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0E99F218" w14:textId="1D1A50AC" w:rsidR="009B2095" w:rsidRPr="00062781" w:rsidRDefault="00141538" w:rsidP="00141538">
            <w:pPr>
              <w:jc w:val="center"/>
            </w:pPr>
            <w:r>
              <w:rPr>
                <w:rFonts w:hint="eastAsia"/>
              </w:rPr>
              <w:t>단체복 사업 연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42E93F1C" w14:textId="77777777" w:rsidR="009B2095" w:rsidRPr="00062781" w:rsidRDefault="009B2095" w:rsidP="003D2264"/>
        </w:tc>
      </w:tr>
    </w:tbl>
    <w:p w14:paraId="37FC3D1F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62C1A2B4" w14:textId="394A0724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21E04BC" w14:textId="77777777" w:rsidR="00141538" w:rsidRDefault="00141538" w:rsidP="00141538">
      <w:r>
        <w:rPr>
          <w:rFonts w:hint="eastAsia"/>
        </w:rPr>
        <w:t xml:space="preserve">지난 해 봄, 가을, 겨울에 걸친 </w:t>
      </w:r>
      <w:r>
        <w:t>2</w:t>
      </w:r>
      <w:r>
        <w:rPr>
          <w:rFonts w:hint="eastAsia"/>
        </w:rPr>
        <w:t xml:space="preserve">번의 단체복으로 인해 수요가 적을 것으로 판단하여 가을학기 초로 사업이 </w:t>
      </w:r>
      <w:proofErr w:type="spellStart"/>
      <w:r>
        <w:rPr>
          <w:rFonts w:hint="eastAsia"/>
        </w:rPr>
        <w:t>미뤄짐</w:t>
      </w:r>
      <w:proofErr w:type="spellEnd"/>
    </w:p>
    <w:p w14:paraId="6800CF4F" w14:textId="77777777" w:rsidR="00141538" w:rsidRPr="00141538" w:rsidRDefault="00141538" w:rsidP="009B2095">
      <w:pPr>
        <w:ind w:firstLineChars="100" w:firstLine="220"/>
        <w:rPr>
          <w:sz w:val="22"/>
        </w:rPr>
      </w:pPr>
    </w:p>
    <w:p w14:paraId="67414582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100DBD1" w14:textId="65778348" w:rsidR="009B2095" w:rsidRDefault="00141538" w:rsidP="009B2095">
      <w:r>
        <w:rPr>
          <w:rFonts w:hint="eastAsia"/>
        </w:rPr>
        <w:t>없음</w:t>
      </w:r>
    </w:p>
    <w:p w14:paraId="34F445C9" w14:textId="1A2607B0" w:rsidR="00A078F3" w:rsidRDefault="00A078F3" w:rsidP="009B2095"/>
    <w:p w14:paraId="4001B258" w14:textId="1C23B7C8" w:rsidR="00A078F3" w:rsidRDefault="00A078F3" w:rsidP="009B2095"/>
    <w:p w14:paraId="214E3705" w14:textId="50A1799B" w:rsidR="00A078F3" w:rsidRDefault="00A078F3" w:rsidP="009B2095"/>
    <w:p w14:paraId="5DC31163" w14:textId="1F7EFA41" w:rsidR="00A078F3" w:rsidRDefault="00A078F3" w:rsidP="009B2095"/>
    <w:p w14:paraId="655349AE" w14:textId="77777777" w:rsidR="00A078F3" w:rsidRDefault="00A078F3" w:rsidP="009B2095"/>
    <w:p w14:paraId="18FD87AB" w14:textId="77777777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490"/>
        <w:gridCol w:w="1665"/>
        <w:gridCol w:w="490"/>
        <w:gridCol w:w="1107"/>
        <w:gridCol w:w="490"/>
        <w:gridCol w:w="690"/>
        <w:gridCol w:w="2065"/>
      </w:tblGrid>
      <w:tr w:rsidR="00A078F3" w:rsidRPr="00626527" w14:paraId="07D0536B" w14:textId="77777777" w:rsidTr="00EF3A22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A5B1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94D6D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02935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DAD13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98DA5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FCE74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41D7C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FEC0BB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34B9FF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A078F3" w:rsidRPr="00626527" w14:paraId="34C14305" w14:textId="77777777" w:rsidTr="00EF3A22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CD2F0" w14:textId="4D45C7AB" w:rsidR="009B2095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디자인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D51B54" w14:textId="44B7CC47" w:rsidR="009B2095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단체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862CB3" w14:textId="0EC97630" w:rsidR="009B2095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6D97EE" w14:textId="5A8C8C63" w:rsidR="009B2095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단체복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구매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6A7B8C" w14:textId="04F68777" w:rsidR="009B2095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I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128DE3" w14:textId="0440CE55" w:rsidR="009B2095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DA2A1D" w14:textId="2BA954BF" w:rsidR="009B2095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8E5C8C" w14:textId="6D3E43C5" w:rsidR="009B2095" w:rsidRPr="00626527" w:rsidRDefault="00EF3A22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78141AB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078F3" w:rsidRPr="00626527" w14:paraId="089CCDAC" w14:textId="77777777" w:rsidTr="00EF3A22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E111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499B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E337FAC" w14:textId="77777777" w:rsidR="009B2095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8B5C473" w14:textId="51E450B1" w:rsidR="009B2095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비 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03E36E2" w14:textId="1B575333" w:rsidR="009B2095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I</w:t>
            </w:r>
            <w:r w:rsidR="009B209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DCC6467" w14:textId="20894254" w:rsidR="009B2095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,00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5349744" w14:textId="5A163A81" w:rsidR="009B2095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9BC8FF" w14:textId="7F58F57D" w:rsidR="009B2095" w:rsidRPr="00626527" w:rsidRDefault="00EF3A22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C7AA870" w14:textId="2062BD80" w:rsidR="009B2095" w:rsidRPr="00626527" w:rsidRDefault="00EF3A22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사업수혜자: </w:t>
            </w:r>
            <w:proofErr w:type="spellStart"/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과비</w:t>
            </w:r>
            <w:proofErr w:type="spellEnd"/>
            <w:r w:rsidRPr="00EF3A2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납부자</w:t>
            </w:r>
          </w:p>
        </w:tc>
      </w:tr>
      <w:tr w:rsidR="00A078F3" w:rsidRPr="00626527" w14:paraId="485D873E" w14:textId="77777777" w:rsidTr="00EF3A22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73CD0" w14:textId="77777777" w:rsidR="00A078F3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4BE98" w14:textId="77777777" w:rsidR="00A078F3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BC0AE8D" w14:textId="02617BEF" w:rsidR="00A078F3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F52F30" w14:textId="05F0AF63" w:rsidR="00A078F3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단체복 개별 배송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E2027B9" w14:textId="54A2B7AA" w:rsidR="00A078F3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I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2A08B2C" w14:textId="66D6BBDE" w:rsidR="00A078F3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407DBD7" w14:textId="201039AB" w:rsidR="00A078F3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C89C48A" w14:textId="1F494ED1" w:rsidR="00A078F3" w:rsidRPr="00626527" w:rsidRDefault="00EF3A22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A078F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C45AF28" w14:textId="77777777" w:rsidR="00A078F3" w:rsidRPr="00626527" w:rsidRDefault="00A078F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B2095" w:rsidRPr="00626527" w14:paraId="3F7630CA" w14:textId="77777777" w:rsidTr="00EF3A22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AF211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51A98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89F756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E27EFA" w14:textId="36FC37F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078F3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80,000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2E0367" w14:textId="52F758B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078F3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45644E" w14:textId="679146D5" w:rsidR="009B2095" w:rsidRPr="00626527" w:rsidRDefault="00EF3A22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25CEA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343A97D7" w14:textId="77777777" w:rsidR="009B2095" w:rsidRDefault="009B2095" w:rsidP="009B2095"/>
    <w:p w14:paraId="46DFE082" w14:textId="77777777" w:rsidR="009B2095" w:rsidRDefault="009B2095" w:rsidP="009B2095"/>
    <w:p w14:paraId="15B4A70F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4E799708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9A3EAAB" w14:textId="04E1FDEF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A078F3">
        <w:rPr>
          <w:rFonts w:hint="eastAsia"/>
          <w:sz w:val="22"/>
        </w:rPr>
        <w:t>없음</w:t>
      </w:r>
    </w:p>
    <w:p w14:paraId="106E7705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8D8A692" w14:textId="14DC7C2E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A078F3">
        <w:rPr>
          <w:rFonts w:hint="eastAsia"/>
          <w:sz w:val="22"/>
        </w:rPr>
        <w:t>없음</w:t>
      </w:r>
    </w:p>
    <w:p w14:paraId="2A7B323D" w14:textId="77777777" w:rsidR="009B2095" w:rsidRPr="00062781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53432A19" w14:textId="46F7F4DF" w:rsidR="009B2095" w:rsidRDefault="00A078F3" w:rsidP="009B2095">
      <w:pPr>
        <w:widowControl/>
        <w:wordWrap/>
        <w:autoSpaceDE/>
        <w:autoSpaceDN/>
      </w:pPr>
      <w:r>
        <w:rPr>
          <w:rFonts w:hint="eastAsia"/>
        </w:rPr>
        <w:t xml:space="preserve">단체복 사업은 </w:t>
      </w:r>
      <w:r>
        <w:t>1</w:t>
      </w:r>
      <w:r>
        <w:rPr>
          <w:rFonts w:hint="eastAsia"/>
        </w:rPr>
        <w:t xml:space="preserve">년에 </w:t>
      </w:r>
      <w:r>
        <w:t>1</w:t>
      </w:r>
      <w:r>
        <w:rPr>
          <w:rFonts w:hint="eastAsia"/>
        </w:rPr>
        <w:t>번 꼴로 진행하도록 함</w:t>
      </w:r>
    </w:p>
    <w:p w14:paraId="3179F24B" w14:textId="2E50F493" w:rsidR="00A078F3" w:rsidRDefault="00A078F3" w:rsidP="009B2095">
      <w:pPr>
        <w:widowControl/>
        <w:wordWrap/>
        <w:autoSpaceDE/>
        <w:autoSpaceDN/>
      </w:pPr>
    </w:p>
    <w:p w14:paraId="72C37042" w14:textId="4EB69168" w:rsidR="00A078F3" w:rsidRDefault="00A078F3" w:rsidP="009B2095">
      <w:pPr>
        <w:widowControl/>
        <w:wordWrap/>
        <w:autoSpaceDE/>
        <w:autoSpaceDN/>
      </w:pPr>
    </w:p>
    <w:p w14:paraId="4CF51F51" w14:textId="72BF4CC6" w:rsidR="00A078F3" w:rsidRDefault="00A078F3" w:rsidP="009B2095">
      <w:pPr>
        <w:widowControl/>
        <w:wordWrap/>
        <w:autoSpaceDE/>
        <w:autoSpaceDN/>
      </w:pPr>
    </w:p>
    <w:p w14:paraId="2FF14CC7" w14:textId="571B4A14" w:rsidR="00A078F3" w:rsidRDefault="00A078F3" w:rsidP="009B2095">
      <w:pPr>
        <w:widowControl/>
        <w:wordWrap/>
        <w:autoSpaceDE/>
        <w:autoSpaceDN/>
      </w:pPr>
    </w:p>
    <w:p w14:paraId="4CF5CEA9" w14:textId="0D060ABB" w:rsidR="00A078F3" w:rsidRDefault="00A078F3" w:rsidP="009B2095">
      <w:pPr>
        <w:widowControl/>
        <w:wordWrap/>
        <w:autoSpaceDE/>
        <w:autoSpaceDN/>
      </w:pPr>
    </w:p>
    <w:p w14:paraId="3BD65989" w14:textId="2935C00D" w:rsidR="00A078F3" w:rsidRDefault="00A078F3" w:rsidP="009B2095">
      <w:pPr>
        <w:widowControl/>
        <w:wordWrap/>
        <w:autoSpaceDE/>
        <w:autoSpaceDN/>
      </w:pPr>
    </w:p>
    <w:p w14:paraId="0E15800D" w14:textId="69DE3794" w:rsidR="00A078F3" w:rsidRDefault="00A078F3" w:rsidP="009B2095">
      <w:pPr>
        <w:widowControl/>
        <w:wordWrap/>
        <w:autoSpaceDE/>
        <w:autoSpaceDN/>
      </w:pPr>
    </w:p>
    <w:p w14:paraId="0D072633" w14:textId="6651288C" w:rsidR="00A078F3" w:rsidRDefault="00A078F3" w:rsidP="009B2095">
      <w:pPr>
        <w:widowControl/>
        <w:wordWrap/>
        <w:autoSpaceDE/>
        <w:autoSpaceDN/>
      </w:pPr>
    </w:p>
    <w:p w14:paraId="528D81A3" w14:textId="19B330F2" w:rsidR="00A078F3" w:rsidRDefault="00A078F3" w:rsidP="009B2095">
      <w:pPr>
        <w:widowControl/>
        <w:wordWrap/>
        <w:autoSpaceDE/>
        <w:autoSpaceDN/>
      </w:pPr>
    </w:p>
    <w:p w14:paraId="0A696884" w14:textId="77777777" w:rsidR="00A078F3" w:rsidRDefault="00A078F3" w:rsidP="009B2095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B2095" w:rsidRPr="009B1E15" w14:paraId="58D78507" w14:textId="77777777" w:rsidTr="003D226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2B2D60D" w14:textId="5BD19DE7" w:rsidR="009B2095" w:rsidRPr="009B1E15" w:rsidRDefault="009B2095" w:rsidP="003D226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10</w:t>
            </w:r>
          </w:p>
        </w:tc>
        <w:tc>
          <w:tcPr>
            <w:tcW w:w="236" w:type="dxa"/>
            <w:tcBorders>
              <w:left w:val="nil"/>
            </w:tcBorders>
          </w:tcPr>
          <w:p w14:paraId="31CA89D0" w14:textId="77777777" w:rsidR="009B2095" w:rsidRPr="009B1E15" w:rsidRDefault="009B2095" w:rsidP="003D226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215C947" w14:textId="61A2BEB4" w:rsidR="009B2095" w:rsidRPr="009B1E15" w:rsidRDefault="009B2095" w:rsidP="003D226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과방 비품 구입</w:t>
            </w:r>
          </w:p>
        </w:tc>
      </w:tr>
    </w:tbl>
    <w:p w14:paraId="5F174E62" w14:textId="77777777" w:rsidR="009B2095" w:rsidRDefault="009B2095" w:rsidP="009B2095"/>
    <w:p w14:paraId="1C26F493" w14:textId="77777777" w:rsidR="009B2095" w:rsidRPr="0029157A" w:rsidRDefault="009B2095" w:rsidP="009B2095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B2095" w14:paraId="59B339FC" w14:textId="77777777" w:rsidTr="003D2264">
        <w:tc>
          <w:tcPr>
            <w:tcW w:w="2263" w:type="dxa"/>
          </w:tcPr>
          <w:p w14:paraId="1D815F41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7300EC4" w14:textId="4F3EFC5A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 xml:space="preserve">물리학과 </w:t>
            </w:r>
            <w:r w:rsidR="00496E74">
              <w:rPr>
                <w:rFonts w:hint="eastAsia"/>
                <w:color w:val="000000"/>
                <w:sz w:val="22"/>
              </w:rPr>
              <w:t xml:space="preserve">과방의 </w:t>
            </w:r>
            <w:proofErr w:type="spellStart"/>
            <w:r w:rsidR="00496E74">
              <w:rPr>
                <w:rFonts w:hint="eastAsia"/>
                <w:color w:val="000000"/>
                <w:sz w:val="22"/>
              </w:rPr>
              <w:t>보드마커</w:t>
            </w:r>
            <w:proofErr w:type="spellEnd"/>
            <w:r w:rsidR="00496E74">
              <w:rPr>
                <w:rFonts w:hint="eastAsia"/>
                <w:color w:val="000000"/>
                <w:sz w:val="22"/>
              </w:rPr>
              <w:t>, 지우개, 클리너, 종이컵 등을 구비함</w:t>
            </w:r>
          </w:p>
        </w:tc>
      </w:tr>
      <w:tr w:rsidR="009B2095" w14:paraId="37BB55D7" w14:textId="77777777" w:rsidTr="003D2264">
        <w:tc>
          <w:tcPr>
            <w:tcW w:w="2263" w:type="dxa"/>
          </w:tcPr>
          <w:p w14:paraId="4BC46F02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9E3803C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D91081">
              <w:rPr>
                <w:sz w:val="22"/>
              </w:rPr>
              <w:t>2022.06.20 ~ 2022.08.27</w:t>
            </w:r>
          </w:p>
        </w:tc>
      </w:tr>
      <w:tr w:rsidR="009B2095" w14:paraId="597EC4EB" w14:textId="77777777" w:rsidTr="003D2264">
        <w:tc>
          <w:tcPr>
            <w:tcW w:w="2263" w:type="dxa"/>
          </w:tcPr>
          <w:p w14:paraId="28D8DCFE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22A2C57B" w14:textId="50D40854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2022.08.</w:t>
            </w:r>
            <w:r w:rsidR="00A078F3">
              <w:rPr>
                <w:color w:val="000000"/>
                <w:sz w:val="22"/>
              </w:rPr>
              <w:t>19</w:t>
            </w:r>
          </w:p>
        </w:tc>
      </w:tr>
      <w:tr w:rsidR="009B2095" w14:paraId="3610039B" w14:textId="77777777" w:rsidTr="003D2264">
        <w:tc>
          <w:tcPr>
            <w:tcW w:w="2263" w:type="dxa"/>
          </w:tcPr>
          <w:p w14:paraId="6F553EEA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45B8527" w14:textId="58A72EA4" w:rsidR="009B2095" w:rsidRPr="00062781" w:rsidRDefault="00496E74" w:rsidP="003D2264">
            <w:pPr>
              <w:spacing w:line="360" w:lineRule="auto"/>
              <w:rPr>
                <w:sz w:val="22"/>
              </w:rPr>
            </w:pPr>
            <w:r>
              <w:rPr>
                <w:color w:val="000000"/>
                <w:sz w:val="22"/>
              </w:rPr>
              <w:t>14,500</w:t>
            </w:r>
            <w:r w:rsidR="009B2095">
              <w:rPr>
                <w:color w:val="000000"/>
                <w:sz w:val="22"/>
              </w:rPr>
              <w:t xml:space="preserve"> </w:t>
            </w:r>
            <w:r w:rsidR="009B2095">
              <w:rPr>
                <w:rFonts w:hint="eastAsia"/>
                <w:color w:val="000000"/>
                <w:sz w:val="22"/>
              </w:rPr>
              <w:t>원</w:t>
            </w:r>
          </w:p>
        </w:tc>
      </w:tr>
      <w:tr w:rsidR="009B2095" w14:paraId="13DF5C44" w14:textId="77777777" w:rsidTr="003D2264">
        <w:tc>
          <w:tcPr>
            <w:tcW w:w="2263" w:type="dxa"/>
          </w:tcPr>
          <w:p w14:paraId="1F67345E" w14:textId="77777777" w:rsidR="009B2095" w:rsidRPr="00062781" w:rsidRDefault="009B2095" w:rsidP="003D226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550B292" w14:textId="1DC16EBC" w:rsidR="009B2095" w:rsidRPr="00062781" w:rsidRDefault="00A078F3" w:rsidP="003D226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학생회장</w:t>
            </w:r>
            <w:r w:rsidR="009B2095">
              <w:rPr>
                <w:rFonts w:hint="eastAsia"/>
                <w:color w:val="000000"/>
                <w:sz w:val="22"/>
              </w:rPr>
              <w:t>/김윤정</w:t>
            </w:r>
          </w:p>
        </w:tc>
      </w:tr>
    </w:tbl>
    <w:p w14:paraId="7AE34C48" w14:textId="77777777" w:rsidR="009B2095" w:rsidRDefault="009B2095" w:rsidP="009B2095"/>
    <w:p w14:paraId="7CF24D1B" w14:textId="77777777" w:rsidR="009B2095" w:rsidRDefault="009B2095" w:rsidP="009B2095"/>
    <w:p w14:paraId="7684F4D3" w14:textId="77777777" w:rsidR="009B2095" w:rsidRPr="008A6F11" w:rsidRDefault="009B2095" w:rsidP="009B2095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5B131C5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B2095" w14:paraId="64DE80A3" w14:textId="77777777" w:rsidTr="003D2264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CF3ACA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E0F4A9E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BAE9D8A" w14:textId="77777777" w:rsidR="009B2095" w:rsidRPr="00062781" w:rsidRDefault="009B2095" w:rsidP="003D2264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B2095" w14:paraId="3EBC2515" w14:textId="77777777" w:rsidTr="003D2264">
        <w:tc>
          <w:tcPr>
            <w:tcW w:w="2912" w:type="dxa"/>
            <w:tcBorders>
              <w:bottom w:val="single" w:sz="12" w:space="0" w:color="auto"/>
            </w:tcBorders>
          </w:tcPr>
          <w:p w14:paraId="3D5F051E" w14:textId="77777777" w:rsidR="009B2095" w:rsidRDefault="009B2095" w:rsidP="003D2264">
            <w:pPr>
              <w:jc w:val="center"/>
            </w:pPr>
            <w:r>
              <w:t>2022.06.20 ~ 2022.06.25</w:t>
            </w:r>
          </w:p>
          <w:p w14:paraId="015420AD" w14:textId="77777777" w:rsidR="009B2095" w:rsidRDefault="009B2095" w:rsidP="003D2264">
            <w:pPr>
              <w:jc w:val="center"/>
            </w:pPr>
            <w:r>
              <w:t xml:space="preserve">2022.06.28 ~ </w:t>
            </w:r>
            <w:r>
              <w:rPr>
                <w:rFonts w:hint="eastAsia"/>
              </w:rPr>
              <w:t>2</w:t>
            </w:r>
            <w:r>
              <w:t>022.07.03</w:t>
            </w:r>
          </w:p>
          <w:p w14:paraId="137638FC" w14:textId="6281BE24" w:rsidR="009B2095" w:rsidRPr="00062781" w:rsidRDefault="009B2095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A078F3">
              <w:t>08.19</w:t>
            </w:r>
            <w:r>
              <w:t xml:space="preserve"> 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974CE80" w14:textId="35B382B1" w:rsidR="009B2095" w:rsidRDefault="00A078F3" w:rsidP="003D2264">
            <w:pPr>
              <w:jc w:val="center"/>
            </w:pPr>
            <w:r>
              <w:rPr>
                <w:rFonts w:hint="eastAsia"/>
              </w:rPr>
              <w:t>비품 조사</w:t>
            </w:r>
          </w:p>
          <w:p w14:paraId="5122D742" w14:textId="6CB00CC3" w:rsidR="009B2095" w:rsidRDefault="00A078F3" w:rsidP="003D2264">
            <w:pPr>
              <w:jc w:val="center"/>
            </w:pPr>
            <w:r>
              <w:rPr>
                <w:rFonts w:hint="eastAsia"/>
              </w:rPr>
              <w:t>과방 비품 구매</w:t>
            </w:r>
          </w:p>
          <w:p w14:paraId="40A8DD89" w14:textId="43BF985D" w:rsidR="009B2095" w:rsidRPr="00062781" w:rsidRDefault="00A078F3" w:rsidP="00EF3A22">
            <w:pPr>
              <w:jc w:val="center"/>
            </w:pPr>
            <w:r>
              <w:rPr>
                <w:rFonts w:hint="eastAsia"/>
              </w:rPr>
              <w:t>과방 비품 비치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2947B374" w14:textId="77777777" w:rsidR="009B2095" w:rsidRPr="00062781" w:rsidRDefault="009B2095" w:rsidP="003D2264"/>
        </w:tc>
      </w:tr>
    </w:tbl>
    <w:p w14:paraId="52E77C75" w14:textId="77777777" w:rsidR="009B2095" w:rsidRPr="008A6F11" w:rsidRDefault="009B2095" w:rsidP="009B2095">
      <w:pPr>
        <w:ind w:firstLineChars="100" w:firstLine="220"/>
        <w:rPr>
          <w:sz w:val="22"/>
        </w:rPr>
      </w:pPr>
    </w:p>
    <w:p w14:paraId="159E6894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E53018E" w14:textId="658A53D2" w:rsidR="00A078F3" w:rsidRDefault="00A078F3" w:rsidP="00A078F3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spacing w:line="276" w:lineRule="auto"/>
        <w:rPr>
          <w:color w:val="000000"/>
          <w:sz w:val="22"/>
        </w:rPr>
      </w:pPr>
      <w:r>
        <w:rPr>
          <w:rFonts w:hint="eastAsia"/>
          <w:color w:val="000000"/>
          <w:sz w:val="22"/>
        </w:rPr>
        <w:t xml:space="preserve">물리학과 학생 중 과방을 이용하는 학생들을 위해 과방에 </w:t>
      </w:r>
      <w:proofErr w:type="spellStart"/>
      <w:r>
        <w:rPr>
          <w:rFonts w:hint="eastAsia"/>
          <w:color w:val="000000"/>
          <w:sz w:val="22"/>
        </w:rPr>
        <w:t>보드마커</w:t>
      </w:r>
      <w:proofErr w:type="spellEnd"/>
      <w:r>
        <w:rPr>
          <w:rFonts w:hint="eastAsia"/>
          <w:color w:val="000000"/>
          <w:sz w:val="22"/>
        </w:rPr>
        <w:t xml:space="preserve"> </w:t>
      </w:r>
      <w:r>
        <w:rPr>
          <w:color w:val="000000"/>
          <w:sz w:val="22"/>
        </w:rPr>
        <w:t>10</w:t>
      </w:r>
      <w:r>
        <w:rPr>
          <w:rFonts w:hint="eastAsia"/>
          <w:color w:val="000000"/>
          <w:sz w:val="22"/>
        </w:rPr>
        <w:t xml:space="preserve">자루, 지우개 </w:t>
      </w:r>
      <w:r>
        <w:rPr>
          <w:color w:val="000000"/>
          <w:sz w:val="22"/>
        </w:rPr>
        <w:t>2</w:t>
      </w:r>
      <w:r>
        <w:rPr>
          <w:rFonts w:hint="eastAsia"/>
          <w:color w:val="000000"/>
          <w:sz w:val="22"/>
        </w:rPr>
        <w:t xml:space="preserve">개, 클리너 </w:t>
      </w:r>
      <w:r>
        <w:rPr>
          <w:color w:val="000000"/>
          <w:sz w:val="22"/>
        </w:rPr>
        <w:t>1</w:t>
      </w:r>
      <w:r>
        <w:rPr>
          <w:rFonts w:hint="eastAsia"/>
          <w:color w:val="000000"/>
          <w:sz w:val="22"/>
        </w:rPr>
        <w:t>팩을 구비함</w:t>
      </w:r>
    </w:p>
    <w:p w14:paraId="1D0E03B5" w14:textId="77777777" w:rsidR="009B2095" w:rsidRDefault="009B2095" w:rsidP="009B209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562DE228" w14:textId="347E6DD5" w:rsidR="00A078F3" w:rsidRDefault="00A078F3" w:rsidP="009B2095">
      <w:pPr>
        <w:rPr>
          <w:sz w:val="22"/>
        </w:rPr>
      </w:pPr>
      <w:r>
        <w:rPr>
          <w:rFonts w:hint="eastAsia"/>
          <w:sz w:val="22"/>
        </w:rPr>
        <w:t>추후 많은 물리학과 학생들의 편</w:t>
      </w:r>
      <w:r w:rsidR="00A927D3">
        <w:rPr>
          <w:rFonts w:hint="eastAsia"/>
          <w:sz w:val="22"/>
        </w:rPr>
        <w:t>의를 위한 조치로, 과방 이용률 증가가 예상됨</w:t>
      </w:r>
    </w:p>
    <w:p w14:paraId="714858BF" w14:textId="7F818574" w:rsidR="00A927D3" w:rsidRDefault="00A927D3" w:rsidP="009B2095">
      <w:pPr>
        <w:rPr>
          <w:sz w:val="22"/>
        </w:rPr>
      </w:pPr>
    </w:p>
    <w:p w14:paraId="26E9ACE7" w14:textId="77777777" w:rsidR="00A927D3" w:rsidRDefault="00A927D3" w:rsidP="009B2095">
      <w:pPr>
        <w:rPr>
          <w:sz w:val="22"/>
        </w:rPr>
      </w:pPr>
    </w:p>
    <w:p w14:paraId="706D82F2" w14:textId="06BE862B" w:rsidR="009B2095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9"/>
        <w:gridCol w:w="1002"/>
        <w:gridCol w:w="664"/>
        <w:gridCol w:w="1612"/>
        <w:gridCol w:w="664"/>
        <w:gridCol w:w="1230"/>
        <w:gridCol w:w="1230"/>
        <w:gridCol w:w="935"/>
        <w:gridCol w:w="664"/>
      </w:tblGrid>
      <w:tr w:rsidR="00A927D3" w:rsidRPr="00626527" w14:paraId="18C7BD28" w14:textId="77777777" w:rsidTr="003D2264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55F8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6F4B6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CD4E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70B959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8368D7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59F45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FEBD10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A7EF65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97D4B3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A927D3" w:rsidRPr="00626527" w14:paraId="6622950C" w14:textId="77777777" w:rsidTr="003D2264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0711C" w14:textId="371E5950" w:rsidR="009B2095" w:rsidRPr="00626527" w:rsidRDefault="00A927D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F02740" w14:textId="586296E0" w:rsidR="009B2095" w:rsidRPr="00626527" w:rsidRDefault="00A927D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 비품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1E8131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4EFE74" w14:textId="78E7D224" w:rsidR="009B2095" w:rsidRPr="00626527" w:rsidRDefault="00A927D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품 구입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84972F" w14:textId="3676F5AA" w:rsidR="009B2095" w:rsidRPr="00626527" w:rsidRDefault="00A927D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J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A8C741" w14:textId="72B2B054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,</w:t>
            </w:r>
            <w:r w:rsidR="00A927D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F0F902" w14:textId="31E0BF79" w:rsidR="009B2095" w:rsidRPr="00626527" w:rsidRDefault="00A927D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,500</w:t>
            </w:r>
            <w:r w:rsidR="009B209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8D86E2" w14:textId="2AAFBD77" w:rsidR="009B2095" w:rsidRPr="00626527" w:rsidRDefault="00A927D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5</w:t>
            </w:r>
            <w:r w:rsidR="009B2095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F7C7F0A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B2095" w:rsidRPr="00626527" w14:paraId="6590B626" w14:textId="77777777" w:rsidTr="003D2264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63454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24DC2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3E041C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309119" w14:textId="55136723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3B2746" w14:textId="41597FCB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927D3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4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5E954D" w14:textId="1FE2A652" w:rsidR="009B2095" w:rsidRPr="00626527" w:rsidRDefault="00A927D3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45</w:t>
            </w:r>
            <w:r w:rsidR="009B2095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9281F7" w14:textId="77777777" w:rsidR="009B2095" w:rsidRPr="00626527" w:rsidRDefault="009B2095" w:rsidP="003D226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BA8AC56" w14:textId="77777777" w:rsidR="009B2095" w:rsidRDefault="009B2095" w:rsidP="009B2095"/>
    <w:p w14:paraId="10E86BF6" w14:textId="77777777" w:rsidR="009B2095" w:rsidRDefault="009B2095" w:rsidP="009B2095"/>
    <w:p w14:paraId="3F8274A4" w14:textId="77777777" w:rsidR="009B2095" w:rsidRPr="00062781" w:rsidRDefault="009B2095" w:rsidP="009B2095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AC17ADE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3B934E78" w14:textId="62E86ED5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A927D3">
        <w:rPr>
          <w:rFonts w:hint="eastAsia"/>
          <w:sz w:val="22"/>
        </w:rPr>
        <w:t>가을학기 칠판  사용에 용이할 것으로 보임</w:t>
      </w:r>
    </w:p>
    <w:p w14:paraId="1D3637CC" w14:textId="77777777" w:rsidR="009B2095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44075DA8" w14:textId="4B34E921" w:rsidR="009B2095" w:rsidRPr="00062781" w:rsidRDefault="009B2095" w:rsidP="009B2095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A927D3">
        <w:rPr>
          <w:rFonts w:hint="eastAsia"/>
          <w:sz w:val="22"/>
        </w:rPr>
        <w:t>없음</w:t>
      </w:r>
    </w:p>
    <w:p w14:paraId="69A0D9FC" w14:textId="77777777" w:rsidR="009B2095" w:rsidRPr="00062781" w:rsidRDefault="009B2095" w:rsidP="009B2095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68E535A" w14:textId="31F0E71E" w:rsidR="009B2095" w:rsidRDefault="00A927D3" w:rsidP="003D42B1">
      <w:pPr>
        <w:widowControl/>
        <w:wordWrap/>
        <w:autoSpaceDE/>
        <w:autoSpaceDN/>
      </w:pPr>
      <w:proofErr w:type="spellStart"/>
      <w:r>
        <w:rPr>
          <w:rFonts w:hint="eastAsia"/>
        </w:rPr>
        <w:t>보드마커</w:t>
      </w:r>
      <w:proofErr w:type="spellEnd"/>
      <w:r>
        <w:rPr>
          <w:rFonts w:hint="eastAsia"/>
        </w:rPr>
        <w:t xml:space="preserve"> 관리와 구비를 </w:t>
      </w:r>
      <w:proofErr w:type="spellStart"/>
      <w:r>
        <w:rPr>
          <w:rFonts w:hint="eastAsia"/>
        </w:rPr>
        <w:t>틈틈히</w:t>
      </w:r>
      <w:proofErr w:type="spellEnd"/>
      <w:r>
        <w:rPr>
          <w:rFonts w:hint="eastAsia"/>
        </w:rPr>
        <w:t xml:space="preserve"> 해야 할 필요가 있으며, 추후 </w:t>
      </w:r>
      <w:proofErr w:type="spellStart"/>
      <w:r>
        <w:rPr>
          <w:rFonts w:hint="eastAsia"/>
        </w:rPr>
        <w:t>커피머신을</w:t>
      </w:r>
      <w:proofErr w:type="spellEnd"/>
      <w:r>
        <w:rPr>
          <w:rFonts w:hint="eastAsia"/>
        </w:rPr>
        <w:t xml:space="preserve"> 두는 방안도 고려해 볼 사안임.</w:t>
      </w:r>
    </w:p>
    <w:p w14:paraId="75AB4C2F" w14:textId="4796A2C8" w:rsidR="009B2095" w:rsidRDefault="009B2095" w:rsidP="003D42B1">
      <w:pPr>
        <w:widowControl/>
        <w:wordWrap/>
        <w:autoSpaceDE/>
        <w:autoSpaceDN/>
      </w:pPr>
    </w:p>
    <w:p w14:paraId="78EFA84C" w14:textId="1D185D0E" w:rsidR="009B2095" w:rsidRDefault="009B2095" w:rsidP="003D42B1">
      <w:pPr>
        <w:widowControl/>
        <w:wordWrap/>
        <w:autoSpaceDE/>
        <w:autoSpaceDN/>
      </w:pPr>
    </w:p>
    <w:p w14:paraId="4AB695DC" w14:textId="59A00677" w:rsidR="009B2095" w:rsidRDefault="009B2095" w:rsidP="003D42B1">
      <w:pPr>
        <w:widowControl/>
        <w:wordWrap/>
        <w:autoSpaceDE/>
        <w:autoSpaceDN/>
      </w:pPr>
    </w:p>
    <w:p w14:paraId="6B24F27F" w14:textId="3E63E874" w:rsidR="009B2095" w:rsidRDefault="009B2095" w:rsidP="003D42B1">
      <w:pPr>
        <w:widowControl/>
        <w:wordWrap/>
        <w:autoSpaceDE/>
        <w:autoSpaceDN/>
      </w:pPr>
    </w:p>
    <w:p w14:paraId="19D9893A" w14:textId="49723CCD" w:rsidR="00496E74" w:rsidRDefault="00496E74" w:rsidP="003D42B1">
      <w:pPr>
        <w:widowControl/>
        <w:wordWrap/>
        <w:autoSpaceDE/>
        <w:autoSpaceDN/>
      </w:pPr>
    </w:p>
    <w:p w14:paraId="3E93704B" w14:textId="3947D5B2" w:rsidR="00496E74" w:rsidRDefault="00496E74" w:rsidP="003D42B1">
      <w:pPr>
        <w:widowControl/>
        <w:wordWrap/>
        <w:autoSpaceDE/>
        <w:autoSpaceDN/>
      </w:pPr>
    </w:p>
    <w:p w14:paraId="13DDEF73" w14:textId="77777777" w:rsidR="00496E74" w:rsidRDefault="00496E74" w:rsidP="003D42B1">
      <w:pPr>
        <w:widowControl/>
        <w:wordWrap/>
        <w:autoSpaceDE/>
        <w:autoSpaceDN/>
      </w:pPr>
    </w:p>
    <w:p w14:paraId="2A14B6BD" w14:textId="77B336F1" w:rsidR="009B2095" w:rsidRDefault="009B2095" w:rsidP="003D42B1">
      <w:pPr>
        <w:widowControl/>
        <w:wordWrap/>
        <w:autoSpaceDE/>
        <w:autoSpaceDN/>
      </w:pPr>
    </w:p>
    <w:p w14:paraId="314FA3ED" w14:textId="575095FC" w:rsidR="009B2095" w:rsidRDefault="009B2095" w:rsidP="003D42B1">
      <w:pPr>
        <w:widowControl/>
        <w:wordWrap/>
        <w:autoSpaceDE/>
        <w:autoSpaceDN/>
      </w:pPr>
    </w:p>
    <w:p w14:paraId="2F180721" w14:textId="77777777" w:rsidR="009B2095" w:rsidRDefault="009B2095" w:rsidP="003D42B1">
      <w:pPr>
        <w:widowControl/>
        <w:wordWrap/>
        <w:autoSpaceDE/>
        <w:autoSpaceDN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5CB031E8" w14:textId="77777777" w:rsidTr="00992A9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16B2994F" w14:textId="77777777" w:rsidR="003D42B1" w:rsidRPr="009B1E15" w:rsidRDefault="003D42B1" w:rsidP="00992A9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14:paraId="6E7772AF" w14:textId="77777777" w:rsidR="003D42B1" w:rsidRDefault="003D42B1" w:rsidP="003D42B1"/>
    <w:p w14:paraId="7777A8DE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492045A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496523F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55DE0FA1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30A7E09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70BDA571" w14:textId="77777777" w:rsidR="00C1120B" w:rsidRDefault="00C1120B" w:rsidP="00CE3B0D">
      <w:pPr>
        <w:widowControl/>
        <w:wordWrap/>
        <w:autoSpaceDE/>
        <w:autoSpaceDN/>
      </w:pPr>
    </w:p>
    <w:p w14:paraId="38EF2D99" w14:textId="38CC3CC1" w:rsidR="00A927D3" w:rsidRPr="00091000" w:rsidRDefault="003D42B1" w:rsidP="00091000">
      <w:pPr>
        <w:pStyle w:val="a8"/>
        <w:widowControl/>
        <w:numPr>
          <w:ilvl w:val="0"/>
          <w:numId w:val="1"/>
        </w:numPr>
        <w:wordWrap/>
        <w:autoSpaceDE/>
        <w:autoSpaceDN/>
        <w:ind w:leftChars="0"/>
        <w:rPr>
          <w:b/>
          <w:sz w:val="24"/>
        </w:rPr>
      </w:pPr>
      <w:r w:rsidRPr="00A927D3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51996A89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6FF7A4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7C03C7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A9C1C9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7C035B" w14:textId="77777777"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00FA84A8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598F79E" w14:textId="35778EAD" w:rsidR="00A927D3" w:rsidRPr="00062781" w:rsidRDefault="00496E74" w:rsidP="00091000">
            <w:r>
              <w:rPr>
                <w:rFonts w:hint="eastAsia"/>
              </w:rPr>
              <w:t>김윤정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86026D0" w14:textId="0331A080" w:rsidR="00A927D3" w:rsidRPr="00062781" w:rsidRDefault="00496E74" w:rsidP="00091000">
            <w:r>
              <w:rPr>
                <w:rFonts w:hint="eastAsia"/>
              </w:rPr>
              <w:t>2</w:t>
            </w:r>
            <w:r>
              <w:t>020013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BBDDF29" w14:textId="21E6FCA8" w:rsidR="00A927D3" w:rsidRPr="00062781" w:rsidRDefault="00496E74" w:rsidP="00091000"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3E2733C9" w14:textId="06D97B4C" w:rsidR="00A927D3" w:rsidRPr="00062781" w:rsidRDefault="00A927D3" w:rsidP="00091000"/>
        </w:tc>
      </w:tr>
      <w:tr w:rsidR="00E76D1F" w:rsidRPr="00062781" w14:paraId="3779ABF9" w14:textId="77777777" w:rsidTr="00E76D1F">
        <w:tc>
          <w:tcPr>
            <w:tcW w:w="2184" w:type="dxa"/>
            <w:shd w:val="clear" w:color="auto" w:fill="FFFFFF" w:themeFill="background1"/>
          </w:tcPr>
          <w:p w14:paraId="25BFE452" w14:textId="662416C2" w:rsidR="00E76D1F" w:rsidRPr="00062781" w:rsidRDefault="00496E74" w:rsidP="00992A93">
            <w:r>
              <w:rPr>
                <w:rFonts w:hint="eastAsia"/>
              </w:rPr>
              <w:t>유지환</w:t>
            </w:r>
          </w:p>
        </w:tc>
        <w:tc>
          <w:tcPr>
            <w:tcW w:w="2184" w:type="dxa"/>
            <w:shd w:val="clear" w:color="auto" w:fill="FFFFFF" w:themeFill="background1"/>
          </w:tcPr>
          <w:p w14:paraId="4DA6D59C" w14:textId="4D225995" w:rsidR="00E76D1F" w:rsidRPr="00062781" w:rsidRDefault="00091000" w:rsidP="00992A93">
            <w:r>
              <w:rPr>
                <w:rFonts w:hint="eastAsia"/>
              </w:rPr>
              <w:t>2</w:t>
            </w:r>
            <w:r>
              <w:t>0210404</w:t>
            </w:r>
          </w:p>
        </w:tc>
        <w:tc>
          <w:tcPr>
            <w:tcW w:w="2184" w:type="dxa"/>
            <w:shd w:val="clear" w:color="auto" w:fill="FFFFFF" w:themeFill="background1"/>
          </w:tcPr>
          <w:p w14:paraId="145DB361" w14:textId="287C5893" w:rsidR="00E76D1F" w:rsidRPr="00062781" w:rsidRDefault="00496E74" w:rsidP="00992A93">
            <w:r>
              <w:rPr>
                <w:rFonts w:hint="eastAsia"/>
              </w:rPr>
              <w:t>2학년 과대표</w:t>
            </w:r>
          </w:p>
        </w:tc>
        <w:tc>
          <w:tcPr>
            <w:tcW w:w="2185" w:type="dxa"/>
          </w:tcPr>
          <w:p w14:paraId="69B74908" w14:textId="77777777" w:rsidR="00E76D1F" w:rsidRPr="00062781" w:rsidRDefault="00E76D1F" w:rsidP="00992A93"/>
        </w:tc>
      </w:tr>
      <w:tr w:rsidR="00E76D1F" w:rsidRPr="00062781" w14:paraId="0A91A029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1C730CB" w14:textId="0103E4E7"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1A7C492" w14:textId="77777777"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C2CF34C" w14:textId="4627E2B9" w:rsidR="00E76D1F" w:rsidRPr="00062781" w:rsidRDefault="00E76D1F" w:rsidP="00992A93"/>
        </w:tc>
        <w:tc>
          <w:tcPr>
            <w:tcW w:w="2185" w:type="dxa"/>
            <w:tcBorders>
              <w:bottom w:val="single" w:sz="12" w:space="0" w:color="auto"/>
            </w:tcBorders>
          </w:tcPr>
          <w:p w14:paraId="637E97C7" w14:textId="77777777" w:rsidR="00E76D1F" w:rsidRPr="00062781" w:rsidRDefault="00E76D1F" w:rsidP="00992A93"/>
        </w:tc>
      </w:tr>
    </w:tbl>
    <w:p w14:paraId="0FBA09D5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6F17E80C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W w:w="9026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1417"/>
        <w:gridCol w:w="3827"/>
        <w:gridCol w:w="2222"/>
      </w:tblGrid>
      <w:tr w:rsidR="00091000" w14:paraId="0B9311E8" w14:textId="77777777" w:rsidTr="003D2264">
        <w:trPr>
          <w:trHeight w:val="244"/>
          <w:jc w:val="center"/>
        </w:trPr>
        <w:tc>
          <w:tcPr>
            <w:tcW w:w="156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105FEAA0" w14:textId="77777777" w:rsidR="00091000" w:rsidRDefault="00091000" w:rsidP="003D2264">
            <w:pPr>
              <w:jc w:val="center"/>
            </w:pPr>
            <w:r>
              <w:t>이름</w:t>
            </w:r>
          </w:p>
        </w:tc>
        <w:tc>
          <w:tcPr>
            <w:tcW w:w="1417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4AB8ACC1" w14:textId="77777777" w:rsidR="00091000" w:rsidRDefault="00091000" w:rsidP="003D2264">
            <w:pPr>
              <w:jc w:val="center"/>
            </w:pPr>
            <w:r>
              <w:t>학번</w:t>
            </w:r>
          </w:p>
        </w:tc>
        <w:tc>
          <w:tcPr>
            <w:tcW w:w="3827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29C83D89" w14:textId="77777777" w:rsidR="00091000" w:rsidRDefault="00091000" w:rsidP="003D2264">
            <w:pPr>
              <w:jc w:val="center"/>
            </w:pPr>
            <w:r>
              <w:t>소속 부서</w:t>
            </w:r>
          </w:p>
        </w:tc>
        <w:tc>
          <w:tcPr>
            <w:tcW w:w="2222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01ED66F2" w14:textId="77777777" w:rsidR="00091000" w:rsidRDefault="00091000" w:rsidP="003D2264">
            <w:pPr>
              <w:jc w:val="center"/>
            </w:pPr>
            <w:r>
              <w:t>직책</w:t>
            </w:r>
          </w:p>
        </w:tc>
      </w:tr>
      <w:tr w:rsidR="00091000" w14:paraId="06FFE95C" w14:textId="77777777" w:rsidTr="003D2264">
        <w:trPr>
          <w:trHeight w:val="136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422A968" w14:textId="77777777" w:rsidR="00091000" w:rsidRDefault="00091000" w:rsidP="003D2264">
            <w:pPr>
              <w:jc w:val="center"/>
            </w:pPr>
            <w:r>
              <w:t>김</w:t>
            </w:r>
            <w:r>
              <w:rPr>
                <w:rFonts w:hint="eastAsia"/>
              </w:rPr>
              <w:t>윤정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0C9C71F" w14:textId="77777777" w:rsidR="00091000" w:rsidRDefault="00091000" w:rsidP="003D2264">
            <w:pPr>
              <w:jc w:val="center"/>
            </w:pPr>
            <w:r>
              <w:t>20200133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37E8E4BD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7C9BFB2D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091000" w14:paraId="3DD6A126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2A81337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한현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4F5DF94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694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078EE5E5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10162D5A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디자인부장</w:t>
            </w:r>
          </w:p>
        </w:tc>
      </w:tr>
      <w:tr w:rsidR="00091000" w14:paraId="7FB74EB0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6DF10545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이주영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264196F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500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65308A6B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123B1592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장</w:t>
            </w:r>
          </w:p>
        </w:tc>
      </w:tr>
      <w:tr w:rsidR="00091000" w14:paraId="15CDE12E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652AF2C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허원석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D1700E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698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14:paraId="168B6B0D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</w:tc>
        <w:tc>
          <w:tcPr>
            <w:tcW w:w="2222" w:type="dxa"/>
            <w:tcBorders>
              <w:top w:val="nil"/>
              <w:left w:val="nil"/>
              <w:bottom w:val="nil"/>
              <w:right w:val="nil"/>
            </w:tcBorders>
          </w:tcPr>
          <w:p w14:paraId="7D969B39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</w:t>
            </w:r>
            <w:r>
              <w:t>부</w:t>
            </w:r>
            <w:r>
              <w:rPr>
                <w:rFonts w:hint="eastAsia"/>
              </w:rPr>
              <w:t>장</w:t>
            </w:r>
          </w:p>
        </w:tc>
      </w:tr>
      <w:tr w:rsidR="00091000" w14:paraId="2C32036F" w14:textId="77777777" w:rsidTr="003D2264">
        <w:trPr>
          <w:trHeight w:val="104"/>
          <w:jc w:val="center"/>
        </w:trPr>
        <w:tc>
          <w:tcPr>
            <w:tcW w:w="156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164464C6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윤여문</w:t>
            </w:r>
            <w:proofErr w:type="spellEnd"/>
          </w:p>
          <w:p w14:paraId="58DAC935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강융</w:t>
            </w:r>
            <w:proofErr w:type="spellEnd"/>
          </w:p>
          <w:p w14:paraId="5C65E8D1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김하진</w:t>
            </w:r>
          </w:p>
          <w:p w14:paraId="4CA18FB6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유지환</w:t>
            </w:r>
          </w:p>
          <w:p w14:paraId="6D1327A2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이진욱</w:t>
            </w:r>
          </w:p>
          <w:p w14:paraId="12E46EFC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양은빈</w:t>
            </w:r>
            <w:proofErr w:type="spellEnd"/>
          </w:p>
          <w:p w14:paraId="60827A35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윤정한</w:t>
            </w:r>
            <w:proofErr w:type="spellEnd"/>
          </w:p>
          <w:p w14:paraId="08973A18" w14:textId="77777777" w:rsidR="00091000" w:rsidRDefault="00091000" w:rsidP="003D2264">
            <w:pPr>
              <w:jc w:val="center"/>
            </w:pPr>
            <w:proofErr w:type="spellStart"/>
            <w:r>
              <w:rPr>
                <w:rFonts w:hint="eastAsia"/>
              </w:rPr>
              <w:t>이동건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C9C6158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00416</w:t>
            </w:r>
          </w:p>
          <w:p w14:paraId="064F3068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011</w:t>
            </w:r>
          </w:p>
          <w:p w14:paraId="2700CB8B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178</w:t>
            </w:r>
          </w:p>
          <w:p w14:paraId="648D4B17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404</w:t>
            </w:r>
          </w:p>
          <w:p w14:paraId="1B86A905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520</w:t>
            </w:r>
          </w:p>
          <w:p w14:paraId="180EDB5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367</w:t>
            </w:r>
          </w:p>
          <w:p w14:paraId="0D02619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422</w:t>
            </w:r>
          </w:p>
          <w:p w14:paraId="2F67B447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2</w:t>
            </w:r>
            <w:r>
              <w:t>0210445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87BE561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041B8F10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304BFD9B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생생활부</w:t>
            </w:r>
          </w:p>
          <w:p w14:paraId="6E4CDDE6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15E9C269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43D3E161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학습지원부</w:t>
            </w:r>
          </w:p>
          <w:p w14:paraId="327A18A9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디자인부</w:t>
            </w:r>
          </w:p>
          <w:p w14:paraId="1110DDBE" w14:textId="77777777" w:rsidR="00091000" w:rsidRDefault="00091000" w:rsidP="003D2264">
            <w:pPr>
              <w:jc w:val="center"/>
            </w:pPr>
            <w:r>
              <w:rPr>
                <w:rFonts w:hint="eastAsia"/>
              </w:rPr>
              <w:t>디자인부</w:t>
            </w:r>
          </w:p>
        </w:tc>
        <w:tc>
          <w:tcPr>
            <w:tcW w:w="2222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4F178D67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59877EA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53D417F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2A0677C9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52E1AE8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64CB1BA8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EF0F304" w14:textId="77777777" w:rsidR="00091000" w:rsidRDefault="00091000" w:rsidP="003D2264">
            <w:pPr>
              <w:jc w:val="center"/>
            </w:pPr>
            <w:r>
              <w:t>집행부원</w:t>
            </w:r>
          </w:p>
          <w:p w14:paraId="5CA7CB60" w14:textId="77777777" w:rsidR="00091000" w:rsidRDefault="00091000" w:rsidP="003D2264">
            <w:pPr>
              <w:jc w:val="center"/>
            </w:pPr>
            <w:r>
              <w:t>집행부원</w:t>
            </w:r>
          </w:p>
        </w:tc>
      </w:tr>
    </w:tbl>
    <w:p w14:paraId="5A0FFBB1" w14:textId="77777777" w:rsidR="003D42B1" w:rsidRPr="00E76D1F" w:rsidRDefault="003D42B1" w:rsidP="00CE3B0D">
      <w:pPr>
        <w:widowControl/>
        <w:wordWrap/>
        <w:autoSpaceDE/>
        <w:autoSpaceDN/>
      </w:pPr>
    </w:p>
    <w:p w14:paraId="3237A7DE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1C2FBF13" w14:textId="7A9D6B6C" w:rsidR="003D42B1" w:rsidRDefault="00496E74" w:rsidP="003D42B1">
      <w:r>
        <w:rPr>
          <w:rFonts w:hint="eastAsia"/>
        </w:rPr>
        <w:t>없음</w:t>
      </w:r>
    </w:p>
    <w:p w14:paraId="6EC2040E" w14:textId="77777777"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4A8DC983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4228A38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5C1D4701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6A39E833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3C789064" w14:textId="3C718158" w:rsidR="003D42B1" w:rsidRDefault="003D42B1" w:rsidP="003D42B1">
      <w:pPr>
        <w:widowControl/>
        <w:wordWrap/>
        <w:autoSpaceDE/>
        <w:autoSpaceDN/>
      </w:pPr>
    </w:p>
    <w:p w14:paraId="697BD4E6" w14:textId="73F0F286" w:rsidR="00091000" w:rsidRDefault="00091000" w:rsidP="003D42B1">
      <w:pPr>
        <w:widowControl/>
        <w:wordWrap/>
        <w:autoSpaceDE/>
        <w:autoSpaceDN/>
      </w:pPr>
      <w:r>
        <w:rPr>
          <w:rFonts w:hint="eastAsia"/>
        </w:rPr>
        <w:t>없음</w:t>
      </w:r>
    </w:p>
    <w:p w14:paraId="78481215" w14:textId="77777777" w:rsidR="003D42B1" w:rsidRDefault="003D42B1" w:rsidP="003D42B1"/>
    <w:p w14:paraId="7FEAB3F3" w14:textId="77777777" w:rsidR="004F3D4B" w:rsidRDefault="004F3D4B">
      <w:pPr>
        <w:widowControl/>
        <w:wordWrap/>
        <w:autoSpaceDE/>
        <w:autoSpaceDN/>
      </w:pPr>
    </w:p>
    <w:p w14:paraId="6A066916" w14:textId="77777777" w:rsidR="00E76D1F" w:rsidRDefault="00E76D1F">
      <w:pPr>
        <w:widowControl/>
        <w:wordWrap/>
        <w:autoSpaceDE/>
        <w:autoSpaceDN/>
      </w:pPr>
    </w:p>
    <w:p w14:paraId="12FA5BEB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726E9B8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9A50191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3A39DE2F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90D87FD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2AE13EDE" w14:textId="77777777" w:rsidR="003D42B1" w:rsidRDefault="003D42B1" w:rsidP="003D42B1">
      <w:pPr>
        <w:widowControl/>
        <w:wordWrap/>
        <w:autoSpaceDE/>
        <w:autoSpaceDN/>
      </w:pPr>
    </w:p>
    <w:p w14:paraId="1E358A6A" w14:textId="0B62076B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="0042682B">
        <w:rPr>
          <w:rFonts w:hint="eastAsia"/>
          <w:b/>
          <w:sz w:val="24"/>
        </w:rPr>
        <w:t>국서/T</w:t>
      </w:r>
      <w:r w:rsidR="0042682B">
        <w:rPr>
          <w:b/>
          <w:sz w:val="24"/>
        </w:rPr>
        <w:t xml:space="preserve">F </w:t>
      </w:r>
      <w:r w:rsidR="0042682B">
        <w:rPr>
          <w:rFonts w:hint="eastAsia"/>
          <w:b/>
          <w:sz w:val="24"/>
        </w:rPr>
        <w:t>구성</w:t>
      </w:r>
    </w:p>
    <w:p w14:paraId="070BCE17" w14:textId="69A90931"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091000">
        <w:rPr>
          <w:rFonts w:hint="eastAsia"/>
          <w:sz w:val="22"/>
        </w:rPr>
        <w:t>학생생활부</w:t>
      </w:r>
    </w:p>
    <w:p w14:paraId="6AEE0A11" w14:textId="321F8ECF"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 w:rsidR="0042682B">
        <w:rPr>
          <w:rFonts w:hint="eastAsia"/>
          <w:sz w:val="22"/>
        </w:rPr>
        <w:t>: 딸기 파티 및 간식이벤트를 진행함</w:t>
      </w:r>
    </w:p>
    <w:p w14:paraId="4905137B" w14:textId="157800AA"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 w:rsidR="0042682B">
        <w:rPr>
          <w:rFonts w:hint="eastAsia"/>
          <w:sz w:val="22"/>
        </w:rPr>
        <w:t xml:space="preserve">: 김하진, 김윤정, 한현준, 이주영, </w:t>
      </w:r>
      <w:proofErr w:type="spellStart"/>
      <w:r w:rsidR="0042682B">
        <w:rPr>
          <w:rFonts w:hint="eastAsia"/>
          <w:sz w:val="22"/>
        </w:rPr>
        <w:t>허원석</w:t>
      </w:r>
      <w:proofErr w:type="spellEnd"/>
    </w:p>
    <w:p w14:paraId="62C91F56" w14:textId="73676285"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 w:rsidR="0042682B">
        <w:rPr>
          <w:rFonts w:hint="eastAsia"/>
          <w:sz w:val="22"/>
        </w:rPr>
        <w:t>: 딸기파티, 시험기간 간식이벤트</w:t>
      </w:r>
    </w:p>
    <w:p w14:paraId="58C41549" w14:textId="77777777" w:rsidR="004F3D4B" w:rsidRPr="00E76D1F" w:rsidRDefault="004F3D4B" w:rsidP="00CE3B0D">
      <w:pPr>
        <w:widowControl/>
        <w:wordWrap/>
        <w:autoSpaceDE/>
        <w:autoSpaceDN/>
        <w:rPr>
          <w:sz w:val="22"/>
        </w:rPr>
      </w:pPr>
    </w:p>
    <w:p w14:paraId="757172B3" w14:textId="7BA0BB06"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="00091000">
        <w:rPr>
          <w:rFonts w:hint="eastAsia"/>
          <w:sz w:val="22"/>
        </w:rPr>
        <w:t>학습지원부</w:t>
      </w:r>
    </w:p>
    <w:p w14:paraId="1C4A2D6C" w14:textId="71EE839D"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 w:rsidR="00091000">
        <w:rPr>
          <w:rFonts w:hint="eastAsia"/>
          <w:sz w:val="22"/>
        </w:rPr>
        <w:t xml:space="preserve">: 연구실 </w:t>
      </w:r>
      <w:proofErr w:type="spellStart"/>
      <w:r w:rsidR="00091000">
        <w:rPr>
          <w:rFonts w:hint="eastAsia"/>
          <w:sz w:val="22"/>
        </w:rPr>
        <w:t>랩투어</w:t>
      </w:r>
      <w:proofErr w:type="spellEnd"/>
      <w:r w:rsidR="00091000">
        <w:rPr>
          <w:rFonts w:hint="eastAsia"/>
          <w:sz w:val="22"/>
        </w:rPr>
        <w:t xml:space="preserve"> 사업을 진행함</w:t>
      </w:r>
    </w:p>
    <w:p w14:paraId="64BD4D64" w14:textId="54DE5F52"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 w:rsidR="00091000">
        <w:rPr>
          <w:rFonts w:hint="eastAsia"/>
          <w:sz w:val="22"/>
        </w:rPr>
        <w:t xml:space="preserve">: </w:t>
      </w:r>
      <w:r w:rsidR="0042682B">
        <w:rPr>
          <w:rFonts w:hint="eastAsia"/>
          <w:sz w:val="22"/>
        </w:rPr>
        <w:t>유지환</w:t>
      </w:r>
      <w:r w:rsidR="00091000">
        <w:rPr>
          <w:rFonts w:hint="eastAsia"/>
          <w:sz w:val="22"/>
        </w:rPr>
        <w:t xml:space="preserve">, </w:t>
      </w:r>
      <w:proofErr w:type="spellStart"/>
      <w:r w:rsidR="00091000">
        <w:rPr>
          <w:rFonts w:hint="eastAsia"/>
          <w:sz w:val="22"/>
        </w:rPr>
        <w:t>강</w:t>
      </w:r>
      <w:r w:rsidR="0042682B">
        <w:rPr>
          <w:rFonts w:hint="eastAsia"/>
          <w:sz w:val="22"/>
        </w:rPr>
        <w:t>융</w:t>
      </w:r>
      <w:proofErr w:type="spellEnd"/>
      <w:r w:rsidR="0042682B">
        <w:rPr>
          <w:rFonts w:hint="eastAsia"/>
          <w:sz w:val="22"/>
        </w:rPr>
        <w:t xml:space="preserve">, </w:t>
      </w:r>
      <w:proofErr w:type="spellStart"/>
      <w:r w:rsidR="0042682B">
        <w:rPr>
          <w:rFonts w:hint="eastAsia"/>
          <w:sz w:val="22"/>
        </w:rPr>
        <w:t>윤여문</w:t>
      </w:r>
      <w:proofErr w:type="spellEnd"/>
      <w:r w:rsidR="0042682B">
        <w:rPr>
          <w:rFonts w:hint="eastAsia"/>
          <w:sz w:val="22"/>
        </w:rPr>
        <w:t xml:space="preserve">, 이진욱, </w:t>
      </w:r>
      <w:proofErr w:type="spellStart"/>
      <w:r w:rsidR="0042682B">
        <w:rPr>
          <w:rFonts w:hint="eastAsia"/>
          <w:sz w:val="22"/>
        </w:rPr>
        <w:t>양은빈</w:t>
      </w:r>
      <w:proofErr w:type="spellEnd"/>
    </w:p>
    <w:p w14:paraId="4D4EE845" w14:textId="507315CC"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 w:rsidR="0042682B">
        <w:rPr>
          <w:rFonts w:hint="eastAsia"/>
          <w:sz w:val="22"/>
        </w:rPr>
        <w:t xml:space="preserve">: 연구실 </w:t>
      </w:r>
      <w:proofErr w:type="spellStart"/>
      <w:r w:rsidR="0042682B">
        <w:rPr>
          <w:rFonts w:hint="eastAsia"/>
          <w:sz w:val="22"/>
        </w:rPr>
        <w:t>랩투어</w:t>
      </w:r>
      <w:proofErr w:type="spellEnd"/>
    </w:p>
    <w:p w14:paraId="3C243682" w14:textId="259221DC" w:rsidR="00091000" w:rsidRPr="00E76D1F" w:rsidRDefault="00091000" w:rsidP="00091000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디자인부</w:t>
      </w:r>
    </w:p>
    <w:p w14:paraId="544BEA5F" w14:textId="44DA7AD3" w:rsidR="00091000" w:rsidRPr="00E76D1F" w:rsidRDefault="00091000" w:rsidP="00091000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>
        <w:rPr>
          <w:rFonts w:hint="eastAsia"/>
          <w:sz w:val="22"/>
        </w:rPr>
        <w:t>: 단체복 사업은 파기되었음</w:t>
      </w:r>
    </w:p>
    <w:p w14:paraId="7F6B33D9" w14:textId="32B01598" w:rsidR="00091000" w:rsidRPr="00E76D1F" w:rsidRDefault="00091000" w:rsidP="00091000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>
        <w:rPr>
          <w:rFonts w:hint="eastAsia"/>
          <w:sz w:val="22"/>
        </w:rPr>
        <w:t xml:space="preserve"> </w:t>
      </w:r>
      <w:r>
        <w:rPr>
          <w:sz w:val="22"/>
        </w:rPr>
        <w:t>:</w:t>
      </w:r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윤정한</w:t>
      </w:r>
      <w:proofErr w:type="spellEnd"/>
      <w:r>
        <w:rPr>
          <w:rFonts w:hint="eastAsia"/>
          <w:sz w:val="22"/>
        </w:rPr>
        <w:t xml:space="preserve">, </w:t>
      </w:r>
      <w:proofErr w:type="spellStart"/>
      <w:r>
        <w:rPr>
          <w:rFonts w:hint="eastAsia"/>
          <w:sz w:val="22"/>
        </w:rPr>
        <w:t>이동건</w:t>
      </w:r>
      <w:proofErr w:type="spellEnd"/>
    </w:p>
    <w:p w14:paraId="4EB0F6E7" w14:textId="617C68AE" w:rsidR="00091000" w:rsidRPr="00E76D1F" w:rsidRDefault="00091000" w:rsidP="00091000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  <w:r>
        <w:rPr>
          <w:rFonts w:hint="eastAsia"/>
          <w:sz w:val="22"/>
        </w:rPr>
        <w:t>: 단체복</w:t>
      </w:r>
    </w:p>
    <w:p w14:paraId="6DE18601" w14:textId="77777777" w:rsidR="004F3D4B" w:rsidRDefault="004F3D4B" w:rsidP="00CE3B0D">
      <w:pPr>
        <w:widowControl/>
        <w:wordWrap/>
        <w:autoSpaceDE/>
        <w:autoSpaceDN/>
      </w:pPr>
    </w:p>
    <w:p w14:paraId="7FDED35D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225F927E" w14:textId="0F78798E" w:rsidR="00C1120B" w:rsidRDefault="00496E74" w:rsidP="00CE3B0D">
      <w:pPr>
        <w:widowControl/>
        <w:wordWrap/>
        <w:autoSpaceDE/>
        <w:autoSpaceDN/>
      </w:pPr>
      <w:r>
        <w:rPr>
          <w:rFonts w:hint="eastAsia"/>
        </w:rPr>
        <w:t>생략</w:t>
      </w:r>
    </w:p>
    <w:p w14:paraId="62138AC6" w14:textId="77777777" w:rsidR="00091000" w:rsidRPr="00475F74" w:rsidRDefault="00091000" w:rsidP="00091000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</w:pPr>
      <w:r w:rsidRPr="00475F74">
        <w:rPr>
          <w:rFonts w:hint="eastAsia"/>
        </w:rPr>
        <w:t>학과학생회장</w:t>
      </w:r>
      <w:r w:rsidRPr="00475F74">
        <w:t xml:space="preserve"> 아래에 학생생활부, 학습지원부, 그리고 디자인부가 존재하나, 집행부 인원이 적기에 모든 부서에 집행부 전원이 참여하여 활동함. 일반적으로 각 사업을 학과학생회장 또는 </w:t>
      </w:r>
      <w:proofErr w:type="spellStart"/>
      <w:r w:rsidRPr="00475F74">
        <w:t>학과부학생회장을</w:t>
      </w:r>
      <w:proofErr w:type="spellEnd"/>
      <w:r w:rsidRPr="00475F74">
        <w:t xml:space="preserve"> 중심으로 진행함.</w:t>
      </w:r>
    </w:p>
    <w:p w14:paraId="1BDC00B3" w14:textId="77777777" w:rsidR="00091000" w:rsidRPr="00091000" w:rsidRDefault="00091000" w:rsidP="00CE3B0D">
      <w:pPr>
        <w:widowControl/>
        <w:wordWrap/>
        <w:autoSpaceDE/>
        <w:autoSpaceDN/>
      </w:pPr>
    </w:p>
    <w:p w14:paraId="4783C16B" w14:textId="77777777" w:rsidR="008F1FC7" w:rsidRDefault="008F1FC7">
      <w:pPr>
        <w:widowControl/>
        <w:wordWrap/>
        <w:autoSpaceDE/>
        <w:autoSpaceDN/>
      </w:pP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81AFC" w14:textId="77777777" w:rsidR="000F6209" w:rsidRDefault="000F6209" w:rsidP="009677D6">
      <w:pPr>
        <w:spacing w:after="0" w:line="240" w:lineRule="auto"/>
      </w:pPr>
      <w:r>
        <w:separator/>
      </w:r>
    </w:p>
  </w:endnote>
  <w:endnote w:type="continuationSeparator" w:id="0">
    <w:p w14:paraId="3C469E5F" w14:textId="77777777" w:rsidR="000F6209" w:rsidRDefault="000F6209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함초롬바탕">
    <w:altName w:val="맑은 고딕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견고딕">
    <w:altName w:val="바탕"/>
    <w:panose1 w:val="020B0604020202020204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8587656"/>
      <w:docPartObj>
        <w:docPartGallery w:val="Page Numbers (Bottom of Page)"/>
        <w:docPartUnique/>
      </w:docPartObj>
    </w:sdtPr>
    <w:sdtContent>
      <w:p w14:paraId="058F3005" w14:textId="77777777"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6131EAEF" w14:textId="77777777"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1EAB4" w14:textId="77777777" w:rsidR="000F6209" w:rsidRDefault="000F6209" w:rsidP="009677D6">
      <w:pPr>
        <w:spacing w:after="0" w:line="240" w:lineRule="auto"/>
      </w:pPr>
      <w:r>
        <w:separator/>
      </w:r>
    </w:p>
  </w:footnote>
  <w:footnote w:type="continuationSeparator" w:id="0">
    <w:p w14:paraId="4666230D" w14:textId="77777777" w:rsidR="000F6209" w:rsidRDefault="000F6209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B0F17"/>
    <w:multiLevelType w:val="hybridMultilevel"/>
    <w:tmpl w:val="3830043A"/>
    <w:lvl w:ilvl="0" w:tplc="5016EB4A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882058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91000"/>
    <w:rsid w:val="000D0AD2"/>
    <w:rsid w:val="000F6209"/>
    <w:rsid w:val="00141538"/>
    <w:rsid w:val="0015453A"/>
    <w:rsid w:val="00256C0E"/>
    <w:rsid w:val="0029157A"/>
    <w:rsid w:val="00315224"/>
    <w:rsid w:val="00384518"/>
    <w:rsid w:val="003B35CA"/>
    <w:rsid w:val="003C4BDB"/>
    <w:rsid w:val="003C7DE1"/>
    <w:rsid w:val="003D42B1"/>
    <w:rsid w:val="003D6804"/>
    <w:rsid w:val="0042682B"/>
    <w:rsid w:val="00445580"/>
    <w:rsid w:val="00452F14"/>
    <w:rsid w:val="0045787F"/>
    <w:rsid w:val="00474329"/>
    <w:rsid w:val="00482359"/>
    <w:rsid w:val="00496E74"/>
    <w:rsid w:val="004B5A1A"/>
    <w:rsid w:val="004C7F28"/>
    <w:rsid w:val="004F3D4B"/>
    <w:rsid w:val="00570DC9"/>
    <w:rsid w:val="0058216E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6381"/>
    <w:rsid w:val="00675D81"/>
    <w:rsid w:val="00682550"/>
    <w:rsid w:val="006C02AC"/>
    <w:rsid w:val="006C50E7"/>
    <w:rsid w:val="006F2310"/>
    <w:rsid w:val="00713D2C"/>
    <w:rsid w:val="007830E9"/>
    <w:rsid w:val="007A3B10"/>
    <w:rsid w:val="007A6CD5"/>
    <w:rsid w:val="007B2267"/>
    <w:rsid w:val="007C2873"/>
    <w:rsid w:val="007D6504"/>
    <w:rsid w:val="007F27B5"/>
    <w:rsid w:val="00830F9B"/>
    <w:rsid w:val="00831691"/>
    <w:rsid w:val="00834398"/>
    <w:rsid w:val="00835095"/>
    <w:rsid w:val="00837FA9"/>
    <w:rsid w:val="00886671"/>
    <w:rsid w:val="008A6F11"/>
    <w:rsid w:val="008E3490"/>
    <w:rsid w:val="008F1FC7"/>
    <w:rsid w:val="009148B9"/>
    <w:rsid w:val="00962505"/>
    <w:rsid w:val="009677D6"/>
    <w:rsid w:val="009B1E15"/>
    <w:rsid w:val="009B2095"/>
    <w:rsid w:val="009B4AA7"/>
    <w:rsid w:val="009B61C0"/>
    <w:rsid w:val="009D3DCF"/>
    <w:rsid w:val="009D49C1"/>
    <w:rsid w:val="00A078F3"/>
    <w:rsid w:val="00A12098"/>
    <w:rsid w:val="00A37BB8"/>
    <w:rsid w:val="00A457EC"/>
    <w:rsid w:val="00A52A70"/>
    <w:rsid w:val="00A5457A"/>
    <w:rsid w:val="00A653FB"/>
    <w:rsid w:val="00A82C97"/>
    <w:rsid w:val="00A927D3"/>
    <w:rsid w:val="00B158C1"/>
    <w:rsid w:val="00B52D28"/>
    <w:rsid w:val="00B64893"/>
    <w:rsid w:val="00B819A1"/>
    <w:rsid w:val="00B967A8"/>
    <w:rsid w:val="00BB6D7B"/>
    <w:rsid w:val="00C1120B"/>
    <w:rsid w:val="00C13EA2"/>
    <w:rsid w:val="00C34F62"/>
    <w:rsid w:val="00C50D8A"/>
    <w:rsid w:val="00C546C2"/>
    <w:rsid w:val="00C66059"/>
    <w:rsid w:val="00CD2362"/>
    <w:rsid w:val="00CE3B0D"/>
    <w:rsid w:val="00CF416A"/>
    <w:rsid w:val="00D66CBD"/>
    <w:rsid w:val="00DB521B"/>
    <w:rsid w:val="00DC1269"/>
    <w:rsid w:val="00DE0C7F"/>
    <w:rsid w:val="00DF1A8A"/>
    <w:rsid w:val="00E101A8"/>
    <w:rsid w:val="00E51BD4"/>
    <w:rsid w:val="00E6554A"/>
    <w:rsid w:val="00E76D1F"/>
    <w:rsid w:val="00EA733E"/>
    <w:rsid w:val="00ED0CCE"/>
    <w:rsid w:val="00ED55E0"/>
    <w:rsid w:val="00EF3A22"/>
    <w:rsid w:val="00F1270B"/>
    <w:rsid w:val="00F46ADB"/>
    <w:rsid w:val="00F54A9F"/>
    <w:rsid w:val="00F6764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77DBB7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3C4BD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8BB371-8BA8-4DD2-BA9C-6E67E685E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4</Pages>
  <Words>1411</Words>
  <Characters>8049</Characters>
  <Application>Microsoft Office Word</Application>
  <DocSecurity>0</DocSecurity>
  <Lines>67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Microsoft Office User</cp:lastModifiedBy>
  <cp:revision>5</cp:revision>
  <dcterms:created xsi:type="dcterms:W3CDTF">2022-08-28T13:58:00Z</dcterms:created>
  <dcterms:modified xsi:type="dcterms:W3CDTF">2022-09-04T06:23:00Z</dcterms:modified>
</cp:coreProperties>
</file>